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C2F2EC" w14:textId="77777777" w:rsidR="00D26814" w:rsidRPr="00C05950" w:rsidRDefault="00D26814" w:rsidP="00D26814">
      <w:pPr>
        <w:rPr>
          <w:rFonts w:ascii="Calligrapher" w:hAnsi="Calligrapher"/>
          <w:b/>
          <w:i/>
          <w:sz w:val="16"/>
          <w:szCs w:val="16"/>
        </w:rPr>
      </w:pPr>
      <w:r w:rsidRPr="00C05950">
        <w:rPr>
          <w:rFonts w:ascii="Calligrapher" w:hAnsi="Calligrapher"/>
          <w:b/>
          <w:i/>
          <w:sz w:val="16"/>
          <w:szCs w:val="16"/>
        </w:rPr>
        <w:t>SCCAWS and Trophies by “</w:t>
      </w:r>
      <w:proofErr w:type="gramStart"/>
      <w:r w:rsidRPr="00C05950">
        <w:rPr>
          <w:rFonts w:ascii="Calligrapher" w:hAnsi="Calligrapher"/>
          <w:b/>
          <w:i/>
          <w:sz w:val="16"/>
          <w:szCs w:val="16"/>
        </w:rPr>
        <w:t xml:space="preserve">M”   </w:t>
      </w:r>
      <w:proofErr w:type="gramEnd"/>
      <w:r w:rsidRPr="00C05950">
        <w:rPr>
          <w:rFonts w:ascii="Calligrapher" w:hAnsi="Calligrapher"/>
          <w:b/>
          <w:i/>
          <w:sz w:val="16"/>
          <w:szCs w:val="16"/>
        </w:rPr>
        <w:t xml:space="preserve">                     </w:t>
      </w:r>
      <w:r w:rsidR="00133E89">
        <w:rPr>
          <w:rFonts w:ascii="Calligrapher" w:hAnsi="Calligrapher"/>
          <w:b/>
          <w:i/>
          <w:sz w:val="16"/>
          <w:szCs w:val="16"/>
        </w:rPr>
        <w:tab/>
      </w:r>
      <w:r w:rsidRPr="00C05950">
        <w:rPr>
          <w:rFonts w:ascii="Calligrapher" w:hAnsi="Calligrapher"/>
          <w:b/>
          <w:i/>
          <w:sz w:val="16"/>
          <w:szCs w:val="16"/>
        </w:rPr>
        <w:t xml:space="preserve"> </w:t>
      </w:r>
      <w:r w:rsidR="00133E89">
        <w:rPr>
          <w:rFonts w:ascii="Calligrapher" w:hAnsi="Calligrapher"/>
          <w:b/>
          <w:i/>
          <w:sz w:val="16"/>
          <w:szCs w:val="16"/>
        </w:rPr>
        <w:tab/>
      </w:r>
      <w:r w:rsidRPr="00C05950">
        <w:rPr>
          <w:rFonts w:ascii="Calligrapher" w:hAnsi="Calligrapher"/>
          <w:b/>
          <w:i/>
          <w:sz w:val="16"/>
          <w:szCs w:val="16"/>
        </w:rPr>
        <w:t xml:space="preserve">SCCAWS and Trophies by “M”                      </w:t>
      </w:r>
      <w:r w:rsidR="00133E89">
        <w:rPr>
          <w:rFonts w:ascii="Calligrapher" w:hAnsi="Calligrapher"/>
          <w:b/>
          <w:i/>
          <w:sz w:val="16"/>
          <w:szCs w:val="16"/>
        </w:rPr>
        <w:tab/>
      </w:r>
      <w:r w:rsidR="00133E89">
        <w:rPr>
          <w:rFonts w:ascii="Calligrapher" w:hAnsi="Calligrapher"/>
          <w:b/>
          <w:i/>
          <w:sz w:val="16"/>
          <w:szCs w:val="16"/>
        </w:rPr>
        <w:tab/>
      </w:r>
      <w:r w:rsidRPr="00C05950">
        <w:rPr>
          <w:rFonts w:ascii="Calligrapher" w:hAnsi="Calligrapher"/>
          <w:b/>
          <w:i/>
          <w:sz w:val="16"/>
          <w:szCs w:val="16"/>
        </w:rPr>
        <w:t xml:space="preserve">  SCCAWS and Trophies by “M”     </w:t>
      </w:r>
    </w:p>
    <w:p w14:paraId="12EE0973" w14:textId="77777777" w:rsidR="00D26814" w:rsidRPr="00D94A3F" w:rsidRDefault="00D26814" w:rsidP="00D26814">
      <w:pPr>
        <w:jc w:val="center"/>
        <w:rPr>
          <w:rFonts w:ascii="Calligrapher" w:hAnsi="Calligrapher"/>
          <w:sz w:val="16"/>
          <w:szCs w:val="16"/>
        </w:rPr>
      </w:pPr>
    </w:p>
    <w:p w14:paraId="50ED3FB7" w14:textId="77777777" w:rsidR="00D26814" w:rsidRDefault="00D26814" w:rsidP="00D26814">
      <w:pPr>
        <w:jc w:val="center"/>
        <w:rPr>
          <w:rFonts w:ascii="Calligrapher" w:hAnsi="Calligrapher"/>
          <w:b/>
          <w:sz w:val="48"/>
          <w:szCs w:val="48"/>
        </w:rPr>
      </w:pPr>
    </w:p>
    <w:p w14:paraId="38B23F80" w14:textId="77777777" w:rsidR="00D26814" w:rsidRDefault="00D26814" w:rsidP="00D26814">
      <w:pPr>
        <w:jc w:val="center"/>
        <w:rPr>
          <w:rFonts w:ascii="Calligrapher" w:hAnsi="Calligrapher"/>
          <w:b/>
          <w:sz w:val="48"/>
          <w:szCs w:val="48"/>
        </w:rPr>
      </w:pPr>
    </w:p>
    <w:p w14:paraId="293ADA2F" w14:textId="77777777" w:rsidR="00D26814" w:rsidRDefault="00D26814" w:rsidP="00D26814">
      <w:pPr>
        <w:jc w:val="center"/>
        <w:rPr>
          <w:rFonts w:ascii="Calligrapher" w:hAnsi="Calligrapher"/>
          <w:b/>
          <w:sz w:val="48"/>
          <w:szCs w:val="48"/>
        </w:rPr>
      </w:pPr>
    </w:p>
    <w:p w14:paraId="51D0F7E4" w14:textId="77777777" w:rsidR="00D26814" w:rsidRDefault="00193566" w:rsidP="00D26814">
      <w:pPr>
        <w:rPr>
          <w:rFonts w:ascii="Calligrapher" w:hAnsi="Calligrapher"/>
          <w:b/>
          <w:sz w:val="48"/>
          <w:szCs w:val="48"/>
        </w:rPr>
      </w:pPr>
      <w:r>
        <w:rPr>
          <w:rFonts w:ascii="Calligrapher" w:hAnsi="Calligrapher"/>
          <w:b/>
          <w:sz w:val="48"/>
          <w:szCs w:val="48"/>
        </w:rPr>
        <w:tab/>
      </w:r>
      <w:r>
        <w:rPr>
          <w:rFonts w:ascii="Calligrapher" w:hAnsi="Calligrapher"/>
          <w:b/>
          <w:sz w:val="48"/>
          <w:szCs w:val="48"/>
        </w:rPr>
        <w:tab/>
      </w:r>
      <w:r>
        <w:rPr>
          <w:rFonts w:ascii="Calligrapher" w:hAnsi="Calligrapher"/>
          <w:b/>
          <w:sz w:val="48"/>
          <w:szCs w:val="48"/>
        </w:rPr>
        <w:tab/>
      </w:r>
      <w:r>
        <w:rPr>
          <w:rFonts w:ascii="Calligrapher" w:hAnsi="Calligrapher"/>
          <w:b/>
          <w:sz w:val="48"/>
          <w:szCs w:val="48"/>
        </w:rPr>
        <w:tab/>
      </w:r>
      <w:r>
        <w:rPr>
          <w:rFonts w:ascii="Calligrapher" w:hAnsi="Calligrapher"/>
          <w:b/>
          <w:sz w:val="48"/>
          <w:szCs w:val="48"/>
        </w:rPr>
        <w:tab/>
      </w:r>
      <w:r>
        <w:rPr>
          <w:rFonts w:ascii="Calligrapher" w:hAnsi="Calligrapher"/>
          <w:b/>
          <w:sz w:val="48"/>
          <w:szCs w:val="48"/>
        </w:rPr>
        <w:tab/>
        <w:t xml:space="preserve">   </w:t>
      </w:r>
    </w:p>
    <w:p w14:paraId="58C2D638" w14:textId="77777777" w:rsidR="00D26814" w:rsidRDefault="00D26814" w:rsidP="00D26814">
      <w:pPr>
        <w:jc w:val="center"/>
        <w:rPr>
          <w:rFonts w:ascii="Calligrapher" w:hAnsi="Calligrapher"/>
          <w:b/>
          <w:sz w:val="48"/>
          <w:szCs w:val="48"/>
        </w:rPr>
      </w:pPr>
    </w:p>
    <w:p w14:paraId="45A10DDE" w14:textId="77777777" w:rsidR="00D26814" w:rsidRDefault="00D26814" w:rsidP="00D26814">
      <w:pPr>
        <w:jc w:val="center"/>
        <w:rPr>
          <w:rFonts w:ascii="Calligrapher" w:hAnsi="Calligrapher"/>
          <w:b/>
          <w:sz w:val="48"/>
          <w:szCs w:val="48"/>
        </w:rPr>
      </w:pPr>
      <w:r>
        <w:rPr>
          <w:rFonts w:ascii="Calligrapher" w:hAnsi="Calligrapher"/>
          <w:b/>
          <w:sz w:val="48"/>
          <w:szCs w:val="48"/>
        </w:rPr>
        <w:t>South Carolina Coaches Association</w:t>
      </w:r>
    </w:p>
    <w:p w14:paraId="4E9DCA39" w14:textId="77777777" w:rsidR="00D26814" w:rsidRDefault="00D26814" w:rsidP="00D26814">
      <w:pPr>
        <w:jc w:val="center"/>
        <w:rPr>
          <w:rFonts w:ascii="Calligrapher" w:hAnsi="Calligrapher"/>
          <w:b/>
          <w:sz w:val="48"/>
          <w:szCs w:val="48"/>
        </w:rPr>
      </w:pPr>
      <w:r>
        <w:rPr>
          <w:rFonts w:ascii="Calligrapher" w:hAnsi="Calligrapher"/>
          <w:b/>
          <w:sz w:val="48"/>
          <w:szCs w:val="48"/>
        </w:rPr>
        <w:t>of</w:t>
      </w:r>
    </w:p>
    <w:p w14:paraId="1663DEFA" w14:textId="77777777" w:rsidR="00D26814" w:rsidRDefault="00D26814" w:rsidP="00D26814">
      <w:pPr>
        <w:jc w:val="center"/>
        <w:rPr>
          <w:rFonts w:ascii="Calligrapher" w:hAnsi="Calligrapher"/>
          <w:b/>
          <w:sz w:val="48"/>
          <w:szCs w:val="48"/>
        </w:rPr>
      </w:pPr>
      <w:r>
        <w:rPr>
          <w:rFonts w:ascii="Calligrapher" w:hAnsi="Calligrapher"/>
          <w:b/>
          <w:sz w:val="48"/>
          <w:szCs w:val="48"/>
        </w:rPr>
        <w:t>Women’s Sports</w:t>
      </w:r>
    </w:p>
    <w:p w14:paraId="106DD060" w14:textId="77777777" w:rsidR="00D26814" w:rsidRDefault="00D26814" w:rsidP="00D26814">
      <w:pPr>
        <w:jc w:val="center"/>
        <w:rPr>
          <w:rFonts w:ascii="Calligrapher" w:hAnsi="Calligrapher"/>
          <w:b/>
          <w:sz w:val="48"/>
          <w:szCs w:val="48"/>
        </w:rPr>
      </w:pPr>
      <w:r>
        <w:rPr>
          <w:rFonts w:ascii="Calligrapher" w:hAnsi="Calligrapher"/>
          <w:b/>
          <w:sz w:val="48"/>
          <w:szCs w:val="48"/>
        </w:rPr>
        <w:t>and</w:t>
      </w:r>
    </w:p>
    <w:p w14:paraId="5FDFA526" w14:textId="77777777" w:rsidR="00D26814" w:rsidRDefault="00D26814" w:rsidP="00D26814">
      <w:pPr>
        <w:jc w:val="center"/>
        <w:rPr>
          <w:rFonts w:ascii="Calligrapher" w:hAnsi="Calligrapher"/>
          <w:b/>
          <w:sz w:val="48"/>
          <w:szCs w:val="48"/>
        </w:rPr>
      </w:pPr>
      <w:r>
        <w:rPr>
          <w:rFonts w:ascii="Calligrapher" w:hAnsi="Calligrapher"/>
          <w:b/>
          <w:sz w:val="48"/>
          <w:szCs w:val="48"/>
        </w:rPr>
        <w:t>Trophies by “M”</w:t>
      </w:r>
    </w:p>
    <w:p w14:paraId="21CF9E70" w14:textId="77777777" w:rsidR="00D26814" w:rsidRDefault="00D26814" w:rsidP="00D26814">
      <w:pPr>
        <w:jc w:val="center"/>
        <w:rPr>
          <w:rFonts w:ascii="Calligrapher" w:hAnsi="Calligrapher"/>
          <w:b/>
          <w:sz w:val="48"/>
          <w:szCs w:val="48"/>
        </w:rPr>
      </w:pPr>
    </w:p>
    <w:p w14:paraId="34FDFD4A" w14:textId="77777777" w:rsidR="00D26814" w:rsidRDefault="00D26814" w:rsidP="00D26814">
      <w:pPr>
        <w:jc w:val="center"/>
        <w:rPr>
          <w:rFonts w:ascii="Calligrapher" w:hAnsi="Calligrapher"/>
          <w:b/>
          <w:sz w:val="48"/>
          <w:szCs w:val="48"/>
        </w:rPr>
      </w:pPr>
    </w:p>
    <w:p w14:paraId="0EEAC81E" w14:textId="77777777" w:rsidR="00D26814" w:rsidRDefault="00D26814" w:rsidP="00D26814">
      <w:pPr>
        <w:jc w:val="center"/>
        <w:rPr>
          <w:rFonts w:ascii="Calligrapher" w:hAnsi="Calligrapher"/>
          <w:b/>
          <w:sz w:val="48"/>
          <w:szCs w:val="48"/>
        </w:rPr>
      </w:pPr>
    </w:p>
    <w:p w14:paraId="600BDE45" w14:textId="77777777" w:rsidR="00D26814" w:rsidRDefault="00D26814" w:rsidP="00D26814">
      <w:pPr>
        <w:jc w:val="center"/>
        <w:rPr>
          <w:rFonts w:ascii="Calligrapher" w:hAnsi="Calligrapher"/>
          <w:b/>
          <w:sz w:val="48"/>
          <w:szCs w:val="48"/>
        </w:rPr>
      </w:pPr>
      <w:r>
        <w:rPr>
          <w:rFonts w:ascii="Calligrapher" w:hAnsi="Calligrapher"/>
          <w:b/>
          <w:sz w:val="48"/>
          <w:szCs w:val="48"/>
        </w:rPr>
        <w:t xml:space="preserve">Medical Scholarship </w:t>
      </w:r>
    </w:p>
    <w:p w14:paraId="425ADFD2" w14:textId="77777777" w:rsidR="00D26814" w:rsidRDefault="00D26814" w:rsidP="00D26814">
      <w:pPr>
        <w:jc w:val="center"/>
        <w:rPr>
          <w:rFonts w:ascii="Calligrapher" w:hAnsi="Calligrapher"/>
          <w:b/>
          <w:sz w:val="48"/>
          <w:szCs w:val="48"/>
        </w:rPr>
      </w:pPr>
      <w:r>
        <w:rPr>
          <w:rFonts w:ascii="Calligrapher" w:hAnsi="Calligrapher"/>
          <w:b/>
          <w:sz w:val="48"/>
          <w:szCs w:val="48"/>
        </w:rPr>
        <w:t>For</w:t>
      </w:r>
    </w:p>
    <w:p w14:paraId="33496490" w14:textId="77777777" w:rsidR="00D26814" w:rsidRDefault="00D26814" w:rsidP="00D26814">
      <w:pPr>
        <w:jc w:val="center"/>
        <w:rPr>
          <w:rFonts w:ascii="Calligrapher" w:hAnsi="Calligrapher"/>
          <w:b/>
          <w:sz w:val="48"/>
          <w:szCs w:val="48"/>
        </w:rPr>
      </w:pPr>
      <w:r>
        <w:rPr>
          <w:rFonts w:ascii="Calligrapher" w:hAnsi="Calligrapher"/>
          <w:b/>
          <w:sz w:val="48"/>
          <w:szCs w:val="48"/>
        </w:rPr>
        <w:t>Female Academic Athletes</w:t>
      </w:r>
    </w:p>
    <w:p w14:paraId="21A3CA05" w14:textId="77777777" w:rsidR="00D26814" w:rsidRDefault="00D26814" w:rsidP="00D26814">
      <w:pPr>
        <w:jc w:val="center"/>
        <w:rPr>
          <w:rFonts w:ascii="Calligrapher" w:hAnsi="Calligrapher"/>
          <w:b/>
          <w:sz w:val="48"/>
          <w:szCs w:val="48"/>
        </w:rPr>
      </w:pPr>
    </w:p>
    <w:p w14:paraId="2389F643" w14:textId="77777777" w:rsidR="00D26814" w:rsidRDefault="00D26814" w:rsidP="00D26814">
      <w:pPr>
        <w:jc w:val="center"/>
        <w:rPr>
          <w:rFonts w:ascii="Calligrapher" w:hAnsi="Calligrapher"/>
          <w:b/>
          <w:sz w:val="48"/>
          <w:szCs w:val="48"/>
        </w:rPr>
      </w:pPr>
    </w:p>
    <w:p w14:paraId="7EB93703" w14:textId="77777777" w:rsidR="00D26814" w:rsidRDefault="00D26814" w:rsidP="00D26814">
      <w:pPr>
        <w:jc w:val="center"/>
        <w:rPr>
          <w:rFonts w:ascii="Calligrapher" w:hAnsi="Calligrapher"/>
          <w:b/>
          <w:sz w:val="48"/>
          <w:szCs w:val="48"/>
        </w:rPr>
      </w:pPr>
    </w:p>
    <w:p w14:paraId="228063A8" w14:textId="77777777" w:rsidR="00D26814" w:rsidRDefault="00D26814" w:rsidP="00D26814">
      <w:pPr>
        <w:jc w:val="center"/>
        <w:rPr>
          <w:rFonts w:ascii="Calligrapher" w:hAnsi="Calligrapher"/>
          <w:b/>
          <w:sz w:val="48"/>
          <w:szCs w:val="48"/>
        </w:rPr>
      </w:pPr>
    </w:p>
    <w:p w14:paraId="327BD75C" w14:textId="77777777" w:rsidR="00D26814" w:rsidRPr="00C05950" w:rsidRDefault="00D26814" w:rsidP="00D26814">
      <w:pPr>
        <w:rPr>
          <w:rFonts w:ascii="Calligrapher" w:hAnsi="Calligrapher"/>
          <w:b/>
          <w:sz w:val="48"/>
          <w:szCs w:val="48"/>
        </w:rPr>
      </w:pPr>
    </w:p>
    <w:p w14:paraId="5401A828" w14:textId="77777777" w:rsidR="00D26814" w:rsidRPr="00DC7EDC" w:rsidRDefault="00D26814" w:rsidP="00DC7EDC">
      <w:pPr>
        <w:rPr>
          <w:rFonts w:ascii="Calligrapher" w:hAnsi="Calligrapher"/>
          <w:b/>
          <w:i/>
          <w:sz w:val="16"/>
          <w:szCs w:val="16"/>
        </w:rPr>
      </w:pPr>
      <w:r w:rsidRPr="00C05950">
        <w:rPr>
          <w:rFonts w:ascii="Calligrapher" w:hAnsi="Calligrapher"/>
          <w:b/>
          <w:i/>
          <w:sz w:val="16"/>
          <w:szCs w:val="16"/>
        </w:rPr>
        <w:t>SCCAWS and Trophies by “</w:t>
      </w:r>
      <w:proofErr w:type="gramStart"/>
      <w:r w:rsidRPr="00C05950">
        <w:rPr>
          <w:rFonts w:ascii="Calligrapher" w:hAnsi="Calligrapher"/>
          <w:b/>
          <w:i/>
          <w:sz w:val="16"/>
          <w:szCs w:val="16"/>
        </w:rPr>
        <w:t xml:space="preserve">M”   </w:t>
      </w:r>
      <w:proofErr w:type="gramEnd"/>
      <w:r w:rsidRPr="00C05950">
        <w:rPr>
          <w:rFonts w:ascii="Calligrapher" w:hAnsi="Calligrapher"/>
          <w:b/>
          <w:i/>
          <w:sz w:val="16"/>
          <w:szCs w:val="16"/>
        </w:rPr>
        <w:t xml:space="preserve">                   </w:t>
      </w:r>
      <w:r w:rsidR="00133E89">
        <w:rPr>
          <w:rFonts w:ascii="Calligrapher" w:hAnsi="Calligrapher"/>
          <w:b/>
          <w:i/>
          <w:sz w:val="16"/>
          <w:szCs w:val="16"/>
        </w:rPr>
        <w:tab/>
      </w:r>
      <w:r w:rsidR="00133E89">
        <w:rPr>
          <w:rFonts w:ascii="Calligrapher" w:hAnsi="Calligrapher"/>
          <w:b/>
          <w:i/>
          <w:sz w:val="16"/>
          <w:szCs w:val="16"/>
        </w:rPr>
        <w:tab/>
      </w:r>
      <w:r w:rsidRPr="00C05950">
        <w:rPr>
          <w:rFonts w:ascii="Calligrapher" w:hAnsi="Calligrapher"/>
          <w:b/>
          <w:i/>
          <w:sz w:val="16"/>
          <w:szCs w:val="16"/>
        </w:rPr>
        <w:t xml:space="preserve"> SCCAWS and Trophies by “M”                       </w:t>
      </w:r>
      <w:r w:rsidR="00133E89">
        <w:rPr>
          <w:rFonts w:ascii="Calligrapher" w:hAnsi="Calligrapher"/>
          <w:b/>
          <w:i/>
          <w:sz w:val="16"/>
          <w:szCs w:val="16"/>
        </w:rPr>
        <w:tab/>
      </w:r>
      <w:r w:rsidR="00133E89">
        <w:rPr>
          <w:rFonts w:ascii="Calligrapher" w:hAnsi="Calligrapher"/>
          <w:b/>
          <w:i/>
          <w:sz w:val="16"/>
          <w:szCs w:val="16"/>
        </w:rPr>
        <w:tab/>
        <w:t xml:space="preserve"> </w:t>
      </w:r>
      <w:r w:rsidRPr="00C05950">
        <w:rPr>
          <w:rFonts w:ascii="Calligrapher" w:hAnsi="Calligrapher"/>
          <w:b/>
          <w:i/>
          <w:sz w:val="16"/>
          <w:szCs w:val="16"/>
        </w:rPr>
        <w:t>SCCAWS and Trophies by “M”</w:t>
      </w:r>
    </w:p>
    <w:p w14:paraId="5E9CE829" w14:textId="77777777" w:rsidR="00D26814" w:rsidRDefault="00D26814" w:rsidP="00D26814">
      <w:pPr>
        <w:jc w:val="center"/>
        <w:rPr>
          <w:rFonts w:ascii="Times New Roman" w:hAnsi="Times New Roman"/>
          <w:b/>
        </w:rPr>
      </w:pPr>
      <w:smartTag w:uri="urn:schemas-microsoft-com:office:smarttags" w:element="place">
        <w:smartTag w:uri="urn:schemas-microsoft-com:office:smarttags" w:element="State">
          <w:r>
            <w:rPr>
              <w:rFonts w:ascii="Times New Roman" w:hAnsi="Times New Roman"/>
              <w:b/>
              <w:highlight w:val="lightGray"/>
            </w:rPr>
            <w:lastRenderedPageBreak/>
            <w:t>South Carolina</w:t>
          </w:r>
        </w:smartTag>
      </w:smartTag>
      <w:r>
        <w:rPr>
          <w:rFonts w:ascii="Times New Roman" w:hAnsi="Times New Roman"/>
          <w:b/>
          <w:highlight w:val="lightGray"/>
        </w:rPr>
        <w:t xml:space="preserve"> Coaches Association of Women’s Sports </w:t>
      </w:r>
    </w:p>
    <w:p w14:paraId="448360BC" w14:textId="77777777" w:rsidR="00D26814" w:rsidRDefault="00D26814" w:rsidP="00D26814">
      <w:pPr>
        <w:jc w:val="center"/>
        <w:rPr>
          <w:rFonts w:ascii="Times New Roman" w:hAnsi="Times New Roman"/>
          <w:b/>
          <w:highlight w:val="lightGray"/>
        </w:rPr>
      </w:pPr>
      <w:r>
        <w:rPr>
          <w:rFonts w:ascii="Times New Roman" w:hAnsi="Times New Roman"/>
          <w:b/>
          <w:highlight w:val="lightGray"/>
        </w:rPr>
        <w:t xml:space="preserve">and </w:t>
      </w:r>
    </w:p>
    <w:p w14:paraId="7F22DF17" w14:textId="77777777" w:rsidR="00D26814" w:rsidRDefault="00D26814" w:rsidP="00D26814">
      <w:pPr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  <w:highlight w:val="lightGray"/>
        </w:rPr>
        <w:t>Trophies by “M” Scholarship</w:t>
      </w:r>
    </w:p>
    <w:p w14:paraId="77D56A8A" w14:textId="77777777" w:rsidR="00D26814" w:rsidRDefault="00D26814" w:rsidP="00D26814">
      <w:pPr>
        <w:jc w:val="center"/>
        <w:rPr>
          <w:rFonts w:ascii="Times New Roman" w:hAnsi="Times New Roman"/>
          <w:b/>
        </w:rPr>
      </w:pPr>
    </w:p>
    <w:p w14:paraId="516533A2" w14:textId="77777777" w:rsidR="00D26814" w:rsidRDefault="00D26814" w:rsidP="00D26814">
      <w:pPr>
        <w:pBdr>
          <w:top w:val="single" w:sz="12" w:space="1" w:color="auto"/>
          <w:bottom w:val="single" w:sz="12" w:space="1" w:color="auto"/>
        </w:pBdr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INFORMATION</w:t>
      </w:r>
    </w:p>
    <w:p w14:paraId="327A9F4D" w14:textId="77777777" w:rsidR="00D26814" w:rsidRDefault="00D26814" w:rsidP="00D26814">
      <w:pPr>
        <w:rPr>
          <w:rFonts w:ascii="Times New Roman" w:hAnsi="Times New Roman"/>
          <w:b/>
        </w:rPr>
      </w:pPr>
    </w:p>
    <w:p w14:paraId="253E1176" w14:textId="77777777" w:rsidR="00D26814" w:rsidRDefault="00F30C55" w:rsidP="00D26814">
      <w:pPr>
        <w:rPr>
          <w:rFonts w:ascii="Times New Roman" w:hAnsi="Times New Roman"/>
          <w:b/>
        </w:rPr>
      </w:pPr>
      <w:r>
        <w:rPr>
          <w:rFonts w:ascii="Times New Roman" w:hAnsi="Times New Roman"/>
          <w:b/>
          <w:highlight w:val="lightGray"/>
        </w:rPr>
        <w:t>THE TROPHIES by “M”</w:t>
      </w:r>
      <w:r w:rsidR="00D26814">
        <w:rPr>
          <w:rFonts w:ascii="Times New Roman" w:hAnsi="Times New Roman"/>
          <w:b/>
          <w:highlight w:val="lightGray"/>
        </w:rPr>
        <w:t xml:space="preserve"> SCHOLARSHIP</w:t>
      </w:r>
    </w:p>
    <w:p w14:paraId="59309017" w14:textId="32AAF980" w:rsidR="00D26814" w:rsidRDefault="00D26814" w:rsidP="00D26814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The South Carolina Coaches Association of Women’s Sports (SCCAWS) and Trophies by “M” annually offer a scholarship to an incoming female college freshman from </w:t>
      </w:r>
      <w:smartTag w:uri="urn:schemas-microsoft-com:office:smarttags" w:element="place">
        <w:smartTag w:uri="urn:schemas-microsoft-com:office:smarttags" w:element="State">
          <w:r>
            <w:rPr>
              <w:rFonts w:ascii="Times New Roman" w:hAnsi="Times New Roman"/>
              <w:sz w:val="20"/>
              <w:szCs w:val="20"/>
            </w:rPr>
            <w:t>South Carolina</w:t>
          </w:r>
        </w:smartTag>
      </w:smartTag>
      <w:r>
        <w:rPr>
          <w:rFonts w:ascii="Times New Roman" w:hAnsi="Times New Roman"/>
          <w:sz w:val="20"/>
          <w:szCs w:val="20"/>
        </w:rPr>
        <w:t>.  The scholarship is a one-time monetary award of $1000 presented to a student who plans to major in the medical field.</w:t>
      </w:r>
    </w:p>
    <w:p w14:paraId="3714B359" w14:textId="77777777" w:rsidR="00D26814" w:rsidRDefault="00D26814" w:rsidP="00D26814">
      <w:pPr>
        <w:rPr>
          <w:rFonts w:ascii="Times New Roman" w:hAnsi="Times New Roman"/>
          <w:sz w:val="20"/>
          <w:szCs w:val="20"/>
        </w:rPr>
      </w:pPr>
    </w:p>
    <w:p w14:paraId="303133E0" w14:textId="77777777" w:rsidR="00D26814" w:rsidRDefault="00D26814" w:rsidP="00D26814">
      <w:pPr>
        <w:rPr>
          <w:rFonts w:ascii="Times New Roman" w:hAnsi="Times New Roman"/>
          <w:b/>
        </w:rPr>
      </w:pPr>
      <w:r>
        <w:rPr>
          <w:rFonts w:ascii="Times New Roman" w:hAnsi="Times New Roman"/>
          <w:b/>
          <w:highlight w:val="lightGray"/>
        </w:rPr>
        <w:t>ELIGIBILITY AND REQUIREMENTS</w:t>
      </w:r>
    </w:p>
    <w:p w14:paraId="6A9FEA58" w14:textId="7D08666A" w:rsidR="00D26814" w:rsidRDefault="00D26814" w:rsidP="00D26814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The purpose of the SCCAWS and Trophies by “M” Scholarship is to encourage student</w:t>
      </w:r>
      <w:r w:rsidR="00B831EF">
        <w:rPr>
          <w:rFonts w:ascii="Times New Roman" w:hAnsi="Times New Roman"/>
          <w:sz w:val="20"/>
          <w:szCs w:val="20"/>
        </w:rPr>
        <w:t>-</w:t>
      </w:r>
      <w:r>
        <w:rPr>
          <w:rFonts w:ascii="Times New Roman" w:hAnsi="Times New Roman"/>
          <w:sz w:val="20"/>
          <w:szCs w:val="20"/>
        </w:rPr>
        <w:t>athletes to enter the field of medicine.  To help us in selecting a recipient for the award, eligibility requirements include:</w:t>
      </w:r>
    </w:p>
    <w:p w14:paraId="13EE273C" w14:textId="77777777" w:rsidR="00D26814" w:rsidRDefault="00D26814" w:rsidP="00D26814">
      <w:pPr>
        <w:numPr>
          <w:ilvl w:val="0"/>
          <w:numId w:val="1"/>
        </w:num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Academic excellence (transcript, including  SAT and/or ACT scores required)</w:t>
      </w:r>
    </w:p>
    <w:p w14:paraId="3263E68A" w14:textId="77777777" w:rsidR="00D26814" w:rsidRDefault="00D26814" w:rsidP="00D26814">
      <w:pPr>
        <w:numPr>
          <w:ilvl w:val="0"/>
          <w:numId w:val="1"/>
        </w:num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Recommendations from guidance counselor and two teachers</w:t>
      </w:r>
    </w:p>
    <w:p w14:paraId="3D900962" w14:textId="77777777" w:rsidR="00D26814" w:rsidRDefault="00D26814" w:rsidP="00D26814">
      <w:pPr>
        <w:numPr>
          <w:ilvl w:val="0"/>
          <w:numId w:val="1"/>
        </w:num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Extra-curricular activities involving athletic and non-athletic participation (must be an eligible high school participant on one or more high school league athletic teams).</w:t>
      </w:r>
    </w:p>
    <w:p w14:paraId="59C4D8DB" w14:textId="77777777" w:rsidR="00D26814" w:rsidRDefault="00D26814" w:rsidP="00D26814">
      <w:pPr>
        <w:numPr>
          <w:ilvl w:val="0"/>
          <w:numId w:val="1"/>
        </w:num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Enrolling female college freshman who plans to enter the field of medicine.</w:t>
      </w:r>
    </w:p>
    <w:p w14:paraId="6FC024BE" w14:textId="464DFE0C" w:rsidR="00D26814" w:rsidRDefault="00D26814" w:rsidP="00D26814">
      <w:pPr>
        <w:numPr>
          <w:ilvl w:val="0"/>
          <w:numId w:val="1"/>
        </w:num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A one-page essay (in the student’s handwriting) on the topic, “Why I Want</w:t>
      </w:r>
      <w:r w:rsidR="00B831EF">
        <w:rPr>
          <w:rFonts w:ascii="Times New Roman" w:hAnsi="Times New Roman"/>
          <w:sz w:val="20"/>
          <w:szCs w:val="20"/>
        </w:rPr>
        <w:t xml:space="preserve"> to</w:t>
      </w:r>
      <w:r>
        <w:rPr>
          <w:rFonts w:ascii="Times New Roman" w:hAnsi="Times New Roman"/>
          <w:sz w:val="20"/>
          <w:szCs w:val="20"/>
        </w:rPr>
        <w:t xml:space="preserve"> Enter the Medical Field and What Area of Specialization Do I Plan to Enter.”</w:t>
      </w:r>
    </w:p>
    <w:p w14:paraId="394E8F66" w14:textId="77777777" w:rsidR="00D26814" w:rsidRDefault="00D26814" w:rsidP="00D26814">
      <w:pPr>
        <w:numPr>
          <w:ilvl w:val="0"/>
          <w:numId w:val="1"/>
        </w:num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SAT – minimum composite score of 1000 and/or ACT – minimum composite score of 22</w:t>
      </w:r>
    </w:p>
    <w:p w14:paraId="15E017FF" w14:textId="77777777" w:rsidR="00D26814" w:rsidRDefault="00D26814" w:rsidP="00D26814">
      <w:pPr>
        <w:numPr>
          <w:ilvl w:val="0"/>
          <w:numId w:val="1"/>
        </w:num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Rank in class</w:t>
      </w:r>
    </w:p>
    <w:p w14:paraId="5105403E" w14:textId="77777777" w:rsidR="00D26814" w:rsidRDefault="00D26814" w:rsidP="00D26814">
      <w:pPr>
        <w:numPr>
          <w:ilvl w:val="0"/>
          <w:numId w:val="1"/>
        </w:num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GPA (based on S.C. Uniform Grading Scale)</w:t>
      </w:r>
    </w:p>
    <w:p w14:paraId="517E639D" w14:textId="640CC321" w:rsidR="00D26814" w:rsidRDefault="00D26814" w:rsidP="00D26814">
      <w:pPr>
        <w:numPr>
          <w:ilvl w:val="0"/>
          <w:numId w:val="1"/>
        </w:numPr>
        <w:rPr>
          <w:rFonts w:ascii="Times New Roman" w:hAnsi="Times New Roman"/>
          <w:b/>
          <w:sz w:val="20"/>
          <w:szCs w:val="20"/>
          <w:highlight w:val="yellow"/>
        </w:rPr>
      </w:pPr>
      <w:r w:rsidRPr="00FC2A4A">
        <w:rPr>
          <w:rFonts w:ascii="Times New Roman" w:hAnsi="Times New Roman"/>
          <w:b/>
          <w:sz w:val="20"/>
          <w:szCs w:val="20"/>
          <w:highlight w:val="yellow"/>
        </w:rPr>
        <w:t>Financial need – income tax forms required</w:t>
      </w:r>
      <w:r w:rsidR="00A200FB">
        <w:rPr>
          <w:rFonts w:ascii="Times New Roman" w:hAnsi="Times New Roman"/>
          <w:b/>
          <w:sz w:val="20"/>
          <w:szCs w:val="20"/>
          <w:highlight w:val="yellow"/>
        </w:rPr>
        <w:t xml:space="preserve"> showing total income </w:t>
      </w:r>
      <w:r w:rsidRPr="00FC2A4A">
        <w:rPr>
          <w:rFonts w:ascii="Times New Roman" w:hAnsi="Times New Roman"/>
          <w:b/>
          <w:sz w:val="20"/>
          <w:szCs w:val="20"/>
          <w:highlight w:val="yellow"/>
        </w:rPr>
        <w:t>(previous year income tax forms will be accepted</w:t>
      </w:r>
      <w:r w:rsidR="00F0553A">
        <w:rPr>
          <w:rFonts w:ascii="Times New Roman" w:hAnsi="Times New Roman"/>
          <w:b/>
          <w:sz w:val="20"/>
          <w:szCs w:val="20"/>
          <w:highlight w:val="yellow"/>
        </w:rPr>
        <w:t>) This information is shredded once the selection process is completed.</w:t>
      </w:r>
    </w:p>
    <w:p w14:paraId="78C056BF" w14:textId="77777777" w:rsidR="00D26814" w:rsidRPr="004D77EA" w:rsidRDefault="00D26814" w:rsidP="00D26814">
      <w:pPr>
        <w:numPr>
          <w:ilvl w:val="0"/>
          <w:numId w:val="1"/>
        </w:numPr>
        <w:rPr>
          <w:rFonts w:ascii="Times New Roman" w:hAnsi="Times New Roman"/>
          <w:b/>
          <w:sz w:val="20"/>
          <w:szCs w:val="20"/>
        </w:rPr>
      </w:pPr>
      <w:r w:rsidRPr="004D77EA">
        <w:rPr>
          <w:rFonts w:ascii="Times New Roman" w:hAnsi="Times New Roman"/>
          <w:b/>
          <w:sz w:val="20"/>
          <w:szCs w:val="20"/>
        </w:rPr>
        <w:t>A list of colleges where you have been accepted.</w:t>
      </w:r>
    </w:p>
    <w:p w14:paraId="05CCDFFE" w14:textId="77777777" w:rsidR="00D26814" w:rsidRDefault="00D26814" w:rsidP="00D26814">
      <w:pPr>
        <w:rPr>
          <w:rFonts w:ascii="Times New Roman" w:hAnsi="Times New Roman"/>
          <w:sz w:val="20"/>
          <w:szCs w:val="20"/>
        </w:rPr>
      </w:pPr>
    </w:p>
    <w:p w14:paraId="1FB9B777" w14:textId="77777777" w:rsidR="00D26814" w:rsidRDefault="00D26814" w:rsidP="00D26814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b/>
          <w:highlight w:val="lightGray"/>
        </w:rPr>
        <w:t>APPLICATION</w:t>
      </w:r>
      <w:r>
        <w:rPr>
          <w:rFonts w:ascii="Times New Roman" w:hAnsi="Times New Roman"/>
          <w:sz w:val="20"/>
          <w:szCs w:val="20"/>
        </w:rPr>
        <w:t xml:space="preserve"> </w:t>
      </w:r>
    </w:p>
    <w:p w14:paraId="478433FC" w14:textId="672C12A4" w:rsidR="00D26814" w:rsidRDefault="00D26814" w:rsidP="00D26814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Students wishing to apply for the Trophies by “M” Scholarship should complete and return the scholarship application form to the high school guidance counselor by </w:t>
      </w:r>
      <w:r w:rsidR="00B831EF" w:rsidRPr="00F0553A">
        <w:rPr>
          <w:rFonts w:ascii="Times New Roman" w:hAnsi="Times New Roman"/>
          <w:b/>
          <w:bCs/>
          <w:sz w:val="20"/>
          <w:szCs w:val="20"/>
          <w:highlight w:val="yellow"/>
          <w:u w:val="single"/>
        </w:rPr>
        <w:t xml:space="preserve">April </w:t>
      </w:r>
      <w:r w:rsidR="00A71A77" w:rsidRPr="00F0553A">
        <w:rPr>
          <w:rFonts w:ascii="Times New Roman" w:hAnsi="Times New Roman"/>
          <w:b/>
          <w:bCs/>
          <w:sz w:val="20"/>
          <w:szCs w:val="20"/>
          <w:highlight w:val="yellow"/>
          <w:u w:val="single"/>
        </w:rPr>
        <w:t>9</w:t>
      </w:r>
      <w:r w:rsidR="00A71A77" w:rsidRPr="00F0553A">
        <w:rPr>
          <w:rFonts w:ascii="Times New Roman" w:hAnsi="Times New Roman"/>
          <w:b/>
          <w:bCs/>
          <w:sz w:val="20"/>
          <w:szCs w:val="20"/>
          <w:highlight w:val="yellow"/>
          <w:u w:val="single"/>
          <w:vertAlign w:val="superscript"/>
        </w:rPr>
        <w:t>th</w:t>
      </w:r>
      <w:r w:rsidR="00B831EF">
        <w:rPr>
          <w:rFonts w:ascii="Times New Roman" w:hAnsi="Times New Roman"/>
          <w:sz w:val="20"/>
          <w:szCs w:val="20"/>
        </w:rPr>
        <w:t xml:space="preserve">. </w:t>
      </w:r>
      <w:r>
        <w:rPr>
          <w:rFonts w:ascii="Times New Roman" w:hAnsi="Times New Roman"/>
          <w:sz w:val="20"/>
          <w:szCs w:val="20"/>
        </w:rPr>
        <w:t xml:space="preserve">The guidance counselor should then forward it to the SCCAWS Executive Secretary with a current copy of the high school transcript and </w:t>
      </w:r>
      <w:r w:rsidR="00B831EF">
        <w:rPr>
          <w:rFonts w:ascii="Times New Roman" w:hAnsi="Times New Roman"/>
          <w:sz w:val="20"/>
          <w:szCs w:val="20"/>
        </w:rPr>
        <w:t xml:space="preserve">a </w:t>
      </w:r>
      <w:r>
        <w:rPr>
          <w:rFonts w:ascii="Times New Roman" w:hAnsi="Times New Roman"/>
          <w:sz w:val="20"/>
          <w:szCs w:val="20"/>
        </w:rPr>
        <w:t xml:space="preserve">current report card on or before </w:t>
      </w:r>
      <w:r w:rsidR="00B831EF">
        <w:rPr>
          <w:rFonts w:ascii="Times New Roman" w:hAnsi="Times New Roman"/>
          <w:b/>
          <w:sz w:val="20"/>
          <w:szCs w:val="20"/>
          <w:highlight w:val="yellow"/>
          <w:u w:val="single"/>
        </w:rPr>
        <w:t xml:space="preserve">April </w:t>
      </w:r>
      <w:r w:rsidR="00A71A77">
        <w:rPr>
          <w:rFonts w:ascii="Times New Roman" w:hAnsi="Times New Roman"/>
          <w:b/>
          <w:sz w:val="20"/>
          <w:szCs w:val="20"/>
          <w:highlight w:val="yellow"/>
          <w:u w:val="single"/>
        </w:rPr>
        <w:t>12</w:t>
      </w:r>
      <w:r w:rsidR="00B831EF" w:rsidRPr="00B831EF">
        <w:rPr>
          <w:rFonts w:ascii="Times New Roman" w:hAnsi="Times New Roman"/>
          <w:b/>
          <w:sz w:val="20"/>
          <w:szCs w:val="20"/>
          <w:highlight w:val="yellow"/>
          <w:u w:val="single"/>
          <w:vertAlign w:val="superscript"/>
        </w:rPr>
        <w:t>th</w:t>
      </w:r>
      <w:r w:rsidRPr="005933CB">
        <w:rPr>
          <w:rFonts w:ascii="Times New Roman" w:hAnsi="Times New Roman"/>
          <w:sz w:val="20"/>
          <w:szCs w:val="20"/>
          <w:highlight w:val="yellow"/>
        </w:rPr>
        <w:t>.</w:t>
      </w:r>
      <w:r>
        <w:rPr>
          <w:rFonts w:ascii="Times New Roman" w:hAnsi="Times New Roman"/>
          <w:sz w:val="20"/>
          <w:szCs w:val="20"/>
        </w:rPr>
        <w:t xml:space="preserve">  </w:t>
      </w:r>
      <w:r w:rsidR="00A200FB">
        <w:rPr>
          <w:rFonts w:ascii="Times New Roman" w:hAnsi="Times New Roman"/>
          <w:sz w:val="20"/>
          <w:szCs w:val="20"/>
        </w:rPr>
        <w:t xml:space="preserve">Applications must be complete and submitted in one packet.  Applications not complete will not be accepted. </w:t>
      </w:r>
      <w:r>
        <w:rPr>
          <w:rFonts w:ascii="Times New Roman" w:hAnsi="Times New Roman"/>
          <w:sz w:val="20"/>
          <w:szCs w:val="20"/>
        </w:rPr>
        <w:t xml:space="preserve"> </w:t>
      </w:r>
      <w:r w:rsidRPr="00B831EF">
        <w:rPr>
          <w:rFonts w:ascii="Times New Roman" w:hAnsi="Times New Roman"/>
          <w:b/>
          <w:bCs/>
          <w:sz w:val="20"/>
          <w:szCs w:val="20"/>
        </w:rPr>
        <w:t>Please only submit one application from your school</w:t>
      </w:r>
      <w:r>
        <w:rPr>
          <w:rFonts w:ascii="Times New Roman" w:hAnsi="Times New Roman"/>
          <w:sz w:val="20"/>
          <w:szCs w:val="20"/>
        </w:rPr>
        <w:t>. Applications will be reviewed by the SCCAWS Scholarship Selection Committee who will name the student selected to receive the SCCAWS Scholarship for that year.</w:t>
      </w:r>
    </w:p>
    <w:p w14:paraId="35CB322C" w14:textId="77777777" w:rsidR="00D26814" w:rsidRDefault="00D26814" w:rsidP="00D26814">
      <w:pPr>
        <w:rPr>
          <w:rFonts w:ascii="Times New Roman" w:hAnsi="Times New Roman"/>
          <w:b/>
          <w:highlight w:val="lightGray"/>
        </w:rPr>
      </w:pPr>
    </w:p>
    <w:p w14:paraId="4F50A3D7" w14:textId="77777777" w:rsidR="00D26814" w:rsidRDefault="00D26814" w:rsidP="00D26814">
      <w:pPr>
        <w:rPr>
          <w:rFonts w:ascii="Times New Roman" w:hAnsi="Times New Roman"/>
          <w:b/>
        </w:rPr>
      </w:pPr>
      <w:r>
        <w:rPr>
          <w:rFonts w:ascii="Times New Roman" w:hAnsi="Times New Roman"/>
          <w:b/>
          <w:highlight w:val="lightGray"/>
        </w:rPr>
        <w:t>NOTIFICATION OF SELECTION</w:t>
      </w:r>
    </w:p>
    <w:p w14:paraId="63AA517C" w14:textId="77777777" w:rsidR="00D26814" w:rsidRDefault="00D26814" w:rsidP="00D26814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The recipient of the SCCAWS and Trophies by “M” Scholarship will be notified by the SCCAWS Executive Secretary.  The recipient will be contacted in May and honored at the Play</w:t>
      </w:r>
      <w:r w:rsidR="00DC7EDC">
        <w:rPr>
          <w:rFonts w:ascii="Times New Roman" w:hAnsi="Times New Roman"/>
          <w:sz w:val="20"/>
          <w:szCs w:val="20"/>
        </w:rPr>
        <w:t>er of the Year Banquet in June.</w:t>
      </w:r>
    </w:p>
    <w:p w14:paraId="1804EED8" w14:textId="77777777" w:rsidR="00DC7EDC" w:rsidRPr="00DC7EDC" w:rsidRDefault="00DC7EDC" w:rsidP="00D26814">
      <w:pPr>
        <w:rPr>
          <w:rFonts w:ascii="Times New Roman" w:hAnsi="Times New Roman"/>
          <w:sz w:val="20"/>
          <w:szCs w:val="20"/>
        </w:rPr>
      </w:pPr>
    </w:p>
    <w:p w14:paraId="104BA46C" w14:textId="77777777" w:rsidR="00D26814" w:rsidRDefault="00D26814" w:rsidP="00D26814">
      <w:pPr>
        <w:rPr>
          <w:rFonts w:ascii="Times New Roman" w:hAnsi="Times New Roman"/>
          <w:b/>
        </w:rPr>
      </w:pPr>
      <w:r>
        <w:rPr>
          <w:rFonts w:ascii="Times New Roman" w:hAnsi="Times New Roman"/>
          <w:b/>
          <w:highlight w:val="lightGray"/>
        </w:rPr>
        <w:t>DEADLINES</w:t>
      </w:r>
    </w:p>
    <w:p w14:paraId="40EF6F71" w14:textId="1BD2457F" w:rsidR="00D26814" w:rsidRDefault="00D26814" w:rsidP="00DC7EDC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Applications, recommendations, and essays for the SCCAWS and Trophies by “M” Scholarship should be received by the SCCAWS Executive Secretary from the guidance counselor </w:t>
      </w:r>
      <w:r w:rsidR="00172F87">
        <w:rPr>
          <w:rFonts w:ascii="Times New Roman" w:hAnsi="Times New Roman"/>
          <w:sz w:val="20"/>
          <w:szCs w:val="20"/>
        </w:rPr>
        <w:t xml:space="preserve">postmarked </w:t>
      </w:r>
      <w:r>
        <w:rPr>
          <w:rFonts w:ascii="Times New Roman" w:hAnsi="Times New Roman"/>
          <w:sz w:val="20"/>
          <w:szCs w:val="20"/>
        </w:rPr>
        <w:t xml:space="preserve">on </w:t>
      </w:r>
      <w:r w:rsidR="00172F87">
        <w:rPr>
          <w:rFonts w:ascii="Times New Roman" w:hAnsi="Times New Roman"/>
          <w:sz w:val="20"/>
          <w:szCs w:val="20"/>
        </w:rPr>
        <w:t>or before</w:t>
      </w:r>
      <w:r>
        <w:rPr>
          <w:rFonts w:ascii="Times New Roman" w:hAnsi="Times New Roman"/>
          <w:sz w:val="20"/>
          <w:szCs w:val="20"/>
        </w:rPr>
        <w:t xml:space="preserve"> </w:t>
      </w:r>
      <w:r w:rsidR="00B831EF" w:rsidRPr="00B831EF">
        <w:rPr>
          <w:rFonts w:ascii="Times New Roman" w:hAnsi="Times New Roman"/>
          <w:b/>
          <w:sz w:val="20"/>
          <w:szCs w:val="20"/>
          <w:highlight w:val="yellow"/>
          <w:u w:val="single"/>
        </w:rPr>
        <w:t xml:space="preserve">April </w:t>
      </w:r>
      <w:r w:rsidR="00A71A77">
        <w:rPr>
          <w:rFonts w:ascii="Times New Roman" w:hAnsi="Times New Roman"/>
          <w:b/>
          <w:sz w:val="20"/>
          <w:szCs w:val="20"/>
          <w:highlight w:val="yellow"/>
          <w:u w:val="single"/>
        </w:rPr>
        <w:t>12</w:t>
      </w:r>
      <w:r w:rsidR="00B831EF" w:rsidRPr="00B831EF">
        <w:rPr>
          <w:rFonts w:ascii="Times New Roman" w:hAnsi="Times New Roman"/>
          <w:b/>
          <w:sz w:val="20"/>
          <w:szCs w:val="20"/>
          <w:highlight w:val="yellow"/>
          <w:u w:val="single"/>
        </w:rPr>
        <w:t>th</w:t>
      </w:r>
      <w:r w:rsidRPr="00B831EF">
        <w:rPr>
          <w:rFonts w:ascii="Times New Roman" w:hAnsi="Times New Roman"/>
          <w:sz w:val="20"/>
          <w:szCs w:val="20"/>
          <w:highlight w:val="yellow"/>
        </w:rPr>
        <w:t>.</w:t>
      </w:r>
      <w:r>
        <w:rPr>
          <w:rFonts w:ascii="Times New Roman" w:hAnsi="Times New Roman"/>
          <w:sz w:val="20"/>
          <w:szCs w:val="20"/>
        </w:rPr>
        <w:t xml:space="preserve">  The student chosen for the scholarship must be accepted by and enrolled in a college before the scholarship is final.</w:t>
      </w:r>
    </w:p>
    <w:p w14:paraId="17DF8C00" w14:textId="760A885B" w:rsidR="00B831EF" w:rsidRDefault="00B831EF" w:rsidP="00DC7EDC">
      <w:pPr>
        <w:rPr>
          <w:rFonts w:ascii="Times New Roman" w:hAnsi="Times New Roman"/>
          <w:sz w:val="20"/>
          <w:szCs w:val="20"/>
        </w:rPr>
      </w:pPr>
    </w:p>
    <w:p w14:paraId="0D1DF948" w14:textId="51F0FA20" w:rsidR="00B831EF" w:rsidRDefault="00B831EF" w:rsidP="00DC7EDC">
      <w:pPr>
        <w:rPr>
          <w:rFonts w:ascii="Times New Roman" w:hAnsi="Times New Roman"/>
          <w:sz w:val="20"/>
          <w:szCs w:val="20"/>
        </w:rPr>
      </w:pPr>
    </w:p>
    <w:p w14:paraId="24B87598" w14:textId="53840522" w:rsidR="00B831EF" w:rsidRDefault="00B831EF" w:rsidP="00DC7EDC">
      <w:pPr>
        <w:rPr>
          <w:rFonts w:ascii="Times New Roman" w:hAnsi="Times New Roman"/>
          <w:sz w:val="20"/>
          <w:szCs w:val="20"/>
        </w:rPr>
      </w:pPr>
    </w:p>
    <w:p w14:paraId="0AC5DD0B" w14:textId="63BDB3DA" w:rsidR="00B831EF" w:rsidRDefault="00B831EF" w:rsidP="00DC7EDC">
      <w:pPr>
        <w:rPr>
          <w:rFonts w:ascii="Times New Roman" w:hAnsi="Times New Roman"/>
          <w:sz w:val="20"/>
          <w:szCs w:val="20"/>
        </w:rPr>
      </w:pPr>
    </w:p>
    <w:p w14:paraId="7FA9AF9F" w14:textId="2BC36983" w:rsidR="00B831EF" w:rsidRDefault="00B831EF" w:rsidP="00DC7EDC">
      <w:pPr>
        <w:rPr>
          <w:rFonts w:ascii="Times New Roman" w:hAnsi="Times New Roman"/>
          <w:sz w:val="20"/>
          <w:szCs w:val="20"/>
        </w:rPr>
      </w:pPr>
    </w:p>
    <w:p w14:paraId="02B39F16" w14:textId="3FEAAFF6" w:rsidR="00B831EF" w:rsidRDefault="00B831EF" w:rsidP="00DC7EDC">
      <w:pPr>
        <w:rPr>
          <w:rFonts w:ascii="Times New Roman" w:hAnsi="Times New Roman"/>
          <w:sz w:val="20"/>
          <w:szCs w:val="20"/>
        </w:rPr>
      </w:pPr>
    </w:p>
    <w:p w14:paraId="296D4737" w14:textId="77777777" w:rsidR="00B831EF" w:rsidRDefault="00B831EF" w:rsidP="00DC7EDC">
      <w:pPr>
        <w:rPr>
          <w:rFonts w:ascii="Times New Roman" w:hAnsi="Times New Roman"/>
          <w:sz w:val="20"/>
          <w:szCs w:val="20"/>
        </w:rPr>
      </w:pPr>
    </w:p>
    <w:p w14:paraId="27E89FA6" w14:textId="77777777" w:rsidR="00394BE2" w:rsidRDefault="00394BE2" w:rsidP="00D26814">
      <w:pPr>
        <w:jc w:val="center"/>
        <w:rPr>
          <w:rFonts w:ascii="Times New Roman" w:hAnsi="Times New Roman"/>
          <w:sz w:val="20"/>
          <w:szCs w:val="20"/>
        </w:rPr>
      </w:pPr>
    </w:p>
    <w:p w14:paraId="73990060" w14:textId="66B77AA3" w:rsidR="00D26814" w:rsidRDefault="00D26814" w:rsidP="00D26814">
      <w:pPr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lastRenderedPageBreak/>
        <w:t>SCCAWS and TROPHIES BY “M” SCHOLARSHIP</w:t>
      </w:r>
    </w:p>
    <w:p w14:paraId="4FB0597C" w14:textId="77777777" w:rsidR="00D26814" w:rsidRDefault="00D26814" w:rsidP="00D26814">
      <w:pPr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c/o Amy Boozer</w:t>
      </w:r>
    </w:p>
    <w:p w14:paraId="3B65D891" w14:textId="77777777" w:rsidR="00D26814" w:rsidRDefault="00D26814" w:rsidP="00D26814">
      <w:pPr>
        <w:jc w:val="center"/>
        <w:rPr>
          <w:rFonts w:ascii="Times New Roman" w:hAnsi="Times New Roman"/>
          <w:b/>
        </w:rPr>
      </w:pPr>
      <w:smartTag w:uri="urn:schemas-microsoft-com:office:smarttags" w:element="address">
        <w:smartTag w:uri="urn:schemas-microsoft-com:office:smarttags" w:element="Street">
          <w:r>
            <w:rPr>
              <w:rFonts w:ascii="Times New Roman" w:hAnsi="Times New Roman"/>
              <w:b/>
            </w:rPr>
            <w:t>PO Box</w:t>
          </w:r>
        </w:smartTag>
        <w:r>
          <w:rPr>
            <w:rFonts w:ascii="Times New Roman" w:hAnsi="Times New Roman"/>
            <w:b/>
          </w:rPr>
          <w:t xml:space="preserve"> 261</w:t>
        </w:r>
      </w:smartTag>
    </w:p>
    <w:p w14:paraId="4D320971" w14:textId="1573612A" w:rsidR="00D26814" w:rsidRDefault="00D26814" w:rsidP="00D26814">
      <w:pPr>
        <w:jc w:val="center"/>
        <w:rPr>
          <w:rFonts w:ascii="Times New Roman" w:hAnsi="Times New Roman"/>
          <w:b/>
        </w:rPr>
      </w:pPr>
      <w:smartTag w:uri="urn:schemas-microsoft-com:office:smarttags" w:element="City">
        <w:r>
          <w:rPr>
            <w:rFonts w:ascii="Times New Roman" w:hAnsi="Times New Roman"/>
            <w:b/>
          </w:rPr>
          <w:t>Newberry</w:t>
        </w:r>
      </w:smartTag>
      <w:r>
        <w:rPr>
          <w:rFonts w:ascii="Times New Roman" w:hAnsi="Times New Roman"/>
          <w:b/>
        </w:rPr>
        <w:t xml:space="preserve">, </w:t>
      </w:r>
      <w:smartTag w:uri="urn:schemas-microsoft-com:office:smarttags" w:element="State">
        <w:r>
          <w:rPr>
            <w:rFonts w:ascii="Times New Roman" w:hAnsi="Times New Roman"/>
            <w:b/>
          </w:rPr>
          <w:t>SC</w:t>
        </w:r>
      </w:smartTag>
      <w:r>
        <w:rPr>
          <w:rFonts w:ascii="Times New Roman" w:hAnsi="Times New Roman"/>
          <w:b/>
        </w:rPr>
        <w:t xml:space="preserve"> 29108</w:t>
      </w:r>
    </w:p>
    <w:p w14:paraId="2692DF00" w14:textId="77777777" w:rsidR="00D3552E" w:rsidRDefault="00D3552E" w:rsidP="00D26814">
      <w:pPr>
        <w:rPr>
          <w:rFonts w:ascii="Times New Roman" w:hAnsi="Times New Roman"/>
          <w:sz w:val="20"/>
          <w:szCs w:val="20"/>
        </w:rPr>
      </w:pPr>
    </w:p>
    <w:p w14:paraId="6B81C1DD" w14:textId="77777777" w:rsidR="00F30C55" w:rsidRDefault="00F30C55" w:rsidP="00F30C55">
      <w:pPr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  <w:highlight w:val="lightGray"/>
        </w:rPr>
        <w:t>INSTRUCTIONS FOR COMPLETING APPLICATION</w:t>
      </w:r>
    </w:p>
    <w:p w14:paraId="6BF72455" w14:textId="77777777" w:rsidR="00F30C55" w:rsidRDefault="00F30C55" w:rsidP="00F30C55">
      <w:pPr>
        <w:jc w:val="center"/>
        <w:rPr>
          <w:rFonts w:ascii="Times New Roman" w:hAnsi="Times New Roman"/>
          <w:b/>
        </w:rPr>
      </w:pPr>
    </w:p>
    <w:p w14:paraId="0339C433" w14:textId="77777777" w:rsidR="00F30C55" w:rsidRDefault="00F30C55" w:rsidP="00F30C55">
      <w:pPr>
        <w:numPr>
          <w:ilvl w:val="0"/>
          <w:numId w:val="2"/>
        </w:num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Read carefully the separate information sheet before completing the application.  Please print or type the answers to all questions using a black or blue pen.  </w:t>
      </w:r>
    </w:p>
    <w:p w14:paraId="5A287A9E" w14:textId="05780775" w:rsidR="00F30C55" w:rsidRDefault="00F30C55" w:rsidP="00F30C55">
      <w:pPr>
        <w:numPr>
          <w:ilvl w:val="0"/>
          <w:numId w:val="2"/>
        </w:num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Complete and return your application by </w:t>
      </w:r>
      <w:r w:rsidR="00B831EF" w:rsidRPr="00B831EF">
        <w:rPr>
          <w:rFonts w:ascii="Times New Roman" w:hAnsi="Times New Roman"/>
          <w:b/>
          <w:sz w:val="20"/>
          <w:szCs w:val="20"/>
          <w:highlight w:val="yellow"/>
          <w:u w:val="single"/>
        </w:rPr>
        <w:t>April</w:t>
      </w:r>
      <w:r w:rsidR="00B831EF" w:rsidRPr="00A71A77">
        <w:rPr>
          <w:rFonts w:ascii="Times New Roman" w:hAnsi="Times New Roman"/>
          <w:b/>
          <w:sz w:val="20"/>
          <w:szCs w:val="20"/>
          <w:highlight w:val="yellow"/>
          <w:u w:val="single"/>
        </w:rPr>
        <w:t xml:space="preserve"> </w:t>
      </w:r>
      <w:r w:rsidR="00A71A77" w:rsidRPr="00A71A77">
        <w:rPr>
          <w:rFonts w:ascii="Times New Roman" w:hAnsi="Times New Roman"/>
          <w:b/>
          <w:sz w:val="20"/>
          <w:szCs w:val="20"/>
          <w:highlight w:val="yellow"/>
          <w:u w:val="single"/>
        </w:rPr>
        <w:t>9</w:t>
      </w:r>
      <w:proofErr w:type="gramStart"/>
      <w:r w:rsidR="00A71A77" w:rsidRPr="00A71A77">
        <w:rPr>
          <w:rFonts w:ascii="Times New Roman" w:hAnsi="Times New Roman"/>
          <w:b/>
          <w:sz w:val="20"/>
          <w:szCs w:val="20"/>
          <w:highlight w:val="yellow"/>
          <w:u w:val="single"/>
          <w:vertAlign w:val="superscript"/>
        </w:rPr>
        <w:t>th</w:t>
      </w:r>
      <w:r w:rsidR="00A71A77">
        <w:rPr>
          <w:rFonts w:ascii="Times New Roman" w:hAnsi="Times New Roman"/>
          <w:b/>
          <w:sz w:val="20"/>
          <w:szCs w:val="20"/>
          <w:u w:val="single"/>
        </w:rPr>
        <w:t xml:space="preserve"> </w:t>
      </w:r>
      <w:r>
        <w:rPr>
          <w:rFonts w:ascii="Times New Roman" w:hAnsi="Times New Roman"/>
          <w:sz w:val="20"/>
          <w:szCs w:val="20"/>
        </w:rPr>
        <w:t xml:space="preserve"> to</w:t>
      </w:r>
      <w:proofErr w:type="gramEnd"/>
      <w:r>
        <w:rPr>
          <w:rFonts w:ascii="Times New Roman" w:hAnsi="Times New Roman"/>
          <w:sz w:val="20"/>
          <w:szCs w:val="20"/>
        </w:rPr>
        <w:t xml:space="preserve"> your </w:t>
      </w:r>
      <w:r w:rsidRPr="00D33321">
        <w:rPr>
          <w:rFonts w:ascii="Times New Roman" w:hAnsi="Times New Roman"/>
          <w:b/>
          <w:sz w:val="20"/>
          <w:szCs w:val="20"/>
        </w:rPr>
        <w:t>guidance counselor</w:t>
      </w:r>
      <w:r>
        <w:rPr>
          <w:rFonts w:ascii="Times New Roman" w:hAnsi="Times New Roman"/>
          <w:sz w:val="20"/>
          <w:szCs w:val="20"/>
        </w:rPr>
        <w:t>.  Ask your guidance counselor to complete the appropriate section of the application, enclose your current high school transcript and report card, teacher recommendations</w:t>
      </w:r>
      <w:r w:rsidR="00B831EF">
        <w:rPr>
          <w:rFonts w:ascii="Times New Roman" w:hAnsi="Times New Roman"/>
          <w:sz w:val="20"/>
          <w:szCs w:val="20"/>
        </w:rPr>
        <w:t>,</w:t>
      </w:r>
      <w:r>
        <w:rPr>
          <w:rFonts w:ascii="Times New Roman" w:hAnsi="Times New Roman"/>
          <w:sz w:val="20"/>
          <w:szCs w:val="20"/>
        </w:rPr>
        <w:t xml:space="preserve"> and mail to the above address.</w:t>
      </w:r>
    </w:p>
    <w:p w14:paraId="5DF4F20A" w14:textId="77777777" w:rsidR="00F30C55" w:rsidRDefault="00F30C55" w:rsidP="00F30C55">
      <w:pPr>
        <w:rPr>
          <w:rFonts w:ascii="Times New Roman" w:hAnsi="Times New Roman"/>
          <w:sz w:val="20"/>
          <w:szCs w:val="20"/>
        </w:rPr>
      </w:pPr>
    </w:p>
    <w:p w14:paraId="18F65708" w14:textId="77777777" w:rsidR="00F30C55" w:rsidRDefault="00F30C55" w:rsidP="00F30C55">
      <w:pPr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  <w:highlight w:val="lightGray"/>
        </w:rPr>
        <w:t>APPLICATION</w:t>
      </w:r>
    </w:p>
    <w:p w14:paraId="3D7588E0" w14:textId="77777777" w:rsidR="00F30C55" w:rsidRDefault="00F30C55" w:rsidP="00F30C55">
      <w:pPr>
        <w:jc w:val="center"/>
        <w:rPr>
          <w:rFonts w:ascii="Times New Roman" w:hAnsi="Times New Roman"/>
          <w:b/>
        </w:rPr>
      </w:pPr>
    </w:p>
    <w:p w14:paraId="3F6B18A3" w14:textId="77777777" w:rsidR="00976104" w:rsidRDefault="00976104" w:rsidP="00976104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Full Nam</w:t>
      </w:r>
      <w:r w:rsidRPr="00D4270F">
        <w:rPr>
          <w:rFonts w:ascii="Times New Roman" w:hAnsi="Times New Roman"/>
          <w:sz w:val="20"/>
          <w:szCs w:val="20"/>
          <w:u w:val="single"/>
        </w:rPr>
        <w:t>e ___________________________________________________________________________</w:t>
      </w:r>
      <w:r>
        <w:rPr>
          <w:rFonts w:ascii="Times New Roman" w:hAnsi="Times New Roman"/>
          <w:sz w:val="20"/>
          <w:szCs w:val="20"/>
        </w:rPr>
        <w:t>_________</w:t>
      </w:r>
    </w:p>
    <w:p w14:paraId="0A9D00C8" w14:textId="77777777" w:rsidR="00976104" w:rsidRDefault="00976104" w:rsidP="00976104">
      <w:pPr>
        <w:rPr>
          <w:rFonts w:ascii="Times New Roman" w:hAnsi="Times New Roman"/>
          <w:sz w:val="18"/>
          <w:szCs w:val="18"/>
        </w:rPr>
      </w:pPr>
      <w:r>
        <w:rPr>
          <w:rFonts w:ascii="Times New Roman" w:hAnsi="Times New Roman"/>
          <w:sz w:val="20"/>
          <w:szCs w:val="20"/>
        </w:rPr>
        <w:t xml:space="preserve">                     </w:t>
      </w:r>
      <w:r>
        <w:rPr>
          <w:rFonts w:ascii="Times New Roman" w:hAnsi="Times New Roman"/>
          <w:sz w:val="18"/>
          <w:szCs w:val="18"/>
        </w:rPr>
        <w:t>LAST                                                        FIRST                                                        MIDDLE</w:t>
      </w:r>
    </w:p>
    <w:p w14:paraId="4433AAC9" w14:textId="77777777" w:rsidR="00976104" w:rsidRDefault="00976104" w:rsidP="00976104">
      <w:pPr>
        <w:rPr>
          <w:rFonts w:ascii="Times New Roman" w:hAnsi="Times New Roman"/>
          <w:sz w:val="20"/>
          <w:szCs w:val="20"/>
        </w:rPr>
      </w:pPr>
    </w:p>
    <w:p w14:paraId="0D2BA85B" w14:textId="77777777" w:rsidR="00976104" w:rsidRDefault="00976104" w:rsidP="00976104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Name by which you prefer to be called _</w:t>
      </w:r>
      <w:r w:rsidRPr="00D4270F">
        <w:rPr>
          <w:rFonts w:ascii="Times New Roman" w:hAnsi="Times New Roman"/>
          <w:sz w:val="20"/>
          <w:szCs w:val="20"/>
          <w:u w:val="single"/>
        </w:rPr>
        <w:t>_________________________</w:t>
      </w:r>
    </w:p>
    <w:p w14:paraId="5EE65B89" w14:textId="77777777" w:rsidR="00976104" w:rsidRDefault="00976104" w:rsidP="00976104">
      <w:pPr>
        <w:rPr>
          <w:rFonts w:ascii="Times New Roman" w:hAnsi="Times New Roman"/>
          <w:sz w:val="20"/>
          <w:szCs w:val="20"/>
        </w:rPr>
      </w:pPr>
    </w:p>
    <w:p w14:paraId="4652849D" w14:textId="77777777" w:rsidR="00976104" w:rsidRDefault="00976104" w:rsidP="00976104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Permanent Address</w:t>
      </w:r>
      <w:r w:rsidRPr="00D4270F">
        <w:rPr>
          <w:rFonts w:ascii="Times New Roman" w:hAnsi="Times New Roman"/>
          <w:sz w:val="20"/>
          <w:szCs w:val="20"/>
          <w:u w:val="single"/>
        </w:rPr>
        <w:t xml:space="preserve"> _____________________________________________________________________________</w:t>
      </w:r>
    </w:p>
    <w:p w14:paraId="66B65FD0" w14:textId="77777777" w:rsidR="00976104" w:rsidRDefault="00976104" w:rsidP="00976104">
      <w:pPr>
        <w:rPr>
          <w:rFonts w:ascii="Times New Roman" w:hAnsi="Times New Roman"/>
          <w:sz w:val="18"/>
          <w:szCs w:val="18"/>
        </w:rPr>
      </w:pPr>
      <w:r>
        <w:rPr>
          <w:rFonts w:ascii="Times New Roman" w:hAnsi="Times New Roman"/>
          <w:sz w:val="20"/>
          <w:szCs w:val="20"/>
        </w:rPr>
        <w:t xml:space="preserve">                                  </w:t>
      </w:r>
      <w:r>
        <w:rPr>
          <w:rFonts w:ascii="Times New Roman" w:hAnsi="Times New Roman"/>
          <w:sz w:val="18"/>
          <w:szCs w:val="18"/>
        </w:rPr>
        <w:t>NUMBER AND STREET                      CITY                                       STATE                         ZIP CODE</w:t>
      </w:r>
    </w:p>
    <w:p w14:paraId="7D869429" w14:textId="77777777" w:rsidR="00976104" w:rsidRDefault="00976104" w:rsidP="00976104">
      <w:pPr>
        <w:rPr>
          <w:rFonts w:ascii="Times New Roman" w:hAnsi="Times New Roman"/>
          <w:sz w:val="20"/>
          <w:szCs w:val="20"/>
        </w:rPr>
      </w:pPr>
    </w:p>
    <w:p w14:paraId="2EEEF4C9" w14:textId="77777777" w:rsidR="00976104" w:rsidRDefault="00976104" w:rsidP="00976104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Birthdate</w:t>
      </w:r>
      <w:r w:rsidRPr="00D4270F">
        <w:rPr>
          <w:rFonts w:ascii="Times New Roman" w:hAnsi="Times New Roman"/>
          <w:sz w:val="20"/>
          <w:szCs w:val="20"/>
          <w:u w:val="single"/>
        </w:rPr>
        <w:t xml:space="preserve"> ____________________</w:t>
      </w:r>
      <w:r>
        <w:rPr>
          <w:rFonts w:ascii="Times New Roman" w:hAnsi="Times New Roman"/>
          <w:sz w:val="20"/>
          <w:szCs w:val="20"/>
        </w:rPr>
        <w:t xml:space="preserve"> Country of Citizenship </w:t>
      </w:r>
      <w:r w:rsidRPr="00D4270F">
        <w:rPr>
          <w:rFonts w:ascii="Times New Roman" w:hAnsi="Times New Roman"/>
          <w:sz w:val="20"/>
          <w:szCs w:val="20"/>
          <w:u w:val="single"/>
        </w:rPr>
        <w:t>_________</w:t>
      </w:r>
      <w:r>
        <w:rPr>
          <w:rFonts w:ascii="Times New Roman" w:hAnsi="Times New Roman"/>
          <w:sz w:val="20"/>
          <w:szCs w:val="20"/>
        </w:rPr>
        <w:t xml:space="preserve">___ Cell Phone # </w:t>
      </w:r>
      <w:r w:rsidRPr="00D4270F">
        <w:rPr>
          <w:rFonts w:ascii="Times New Roman" w:hAnsi="Times New Roman"/>
          <w:sz w:val="20"/>
          <w:szCs w:val="20"/>
          <w:u w:val="single"/>
        </w:rPr>
        <w:t>______/___________</w:t>
      </w:r>
      <w:r>
        <w:rPr>
          <w:rFonts w:ascii="Times New Roman" w:hAnsi="Times New Roman"/>
          <w:sz w:val="20"/>
          <w:szCs w:val="20"/>
        </w:rPr>
        <w:t>___</w:t>
      </w:r>
    </w:p>
    <w:p w14:paraId="2031A1A8" w14:textId="77777777" w:rsidR="00976104" w:rsidRDefault="00976104" w:rsidP="00976104">
      <w:pPr>
        <w:rPr>
          <w:rFonts w:ascii="Times New Roman" w:hAnsi="Times New Roman"/>
          <w:sz w:val="20"/>
          <w:szCs w:val="20"/>
        </w:rPr>
      </w:pPr>
    </w:p>
    <w:p w14:paraId="2B136D52" w14:textId="77777777" w:rsidR="00976104" w:rsidRDefault="00976104" w:rsidP="00976104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Name of Parent or Guardian _</w:t>
      </w:r>
      <w:r w:rsidRPr="00D4270F">
        <w:rPr>
          <w:rFonts w:ascii="Times New Roman" w:hAnsi="Times New Roman"/>
          <w:sz w:val="20"/>
          <w:szCs w:val="20"/>
          <w:u w:val="single"/>
        </w:rPr>
        <w:t>_______________________________</w:t>
      </w:r>
      <w:r>
        <w:rPr>
          <w:rFonts w:ascii="Times New Roman" w:hAnsi="Times New Roman"/>
          <w:sz w:val="20"/>
          <w:szCs w:val="20"/>
        </w:rPr>
        <w:t>____ Email Address _</w:t>
      </w:r>
      <w:r w:rsidRPr="00D4270F">
        <w:rPr>
          <w:rFonts w:ascii="Times New Roman" w:hAnsi="Times New Roman"/>
          <w:sz w:val="20"/>
          <w:szCs w:val="20"/>
          <w:u w:val="single"/>
        </w:rPr>
        <w:t>____________________</w:t>
      </w:r>
    </w:p>
    <w:p w14:paraId="23559A9D" w14:textId="77777777" w:rsidR="00976104" w:rsidRDefault="00976104" w:rsidP="00976104">
      <w:pPr>
        <w:rPr>
          <w:rFonts w:ascii="Times New Roman" w:hAnsi="Times New Roman"/>
          <w:sz w:val="20"/>
          <w:szCs w:val="20"/>
        </w:rPr>
      </w:pPr>
    </w:p>
    <w:p w14:paraId="261938E0" w14:textId="77777777" w:rsidR="00976104" w:rsidRDefault="00976104" w:rsidP="00976104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High School now attending ______</w:t>
      </w:r>
      <w:r w:rsidRPr="00D4270F">
        <w:rPr>
          <w:rFonts w:ascii="Times New Roman" w:hAnsi="Times New Roman"/>
          <w:sz w:val="20"/>
          <w:szCs w:val="20"/>
          <w:u w:val="single"/>
        </w:rPr>
        <w:t>______________________________</w:t>
      </w:r>
      <w:r>
        <w:rPr>
          <w:rFonts w:ascii="Times New Roman" w:hAnsi="Times New Roman"/>
          <w:sz w:val="20"/>
          <w:szCs w:val="20"/>
        </w:rPr>
        <w:t>____ Date of graduation__</w:t>
      </w:r>
      <w:r w:rsidRPr="00D4270F">
        <w:rPr>
          <w:rFonts w:ascii="Times New Roman" w:hAnsi="Times New Roman"/>
          <w:sz w:val="20"/>
          <w:szCs w:val="20"/>
          <w:u w:val="single"/>
        </w:rPr>
        <w:t>_____________</w:t>
      </w:r>
    </w:p>
    <w:p w14:paraId="30A7B9ED" w14:textId="77777777" w:rsidR="00976104" w:rsidRDefault="00976104" w:rsidP="00976104">
      <w:pPr>
        <w:rPr>
          <w:rFonts w:ascii="Times New Roman" w:hAnsi="Times New Roman"/>
          <w:sz w:val="20"/>
          <w:szCs w:val="20"/>
        </w:rPr>
      </w:pPr>
    </w:p>
    <w:p w14:paraId="2D9476B1" w14:textId="77777777" w:rsidR="00976104" w:rsidRDefault="00976104" w:rsidP="00976104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High School League Athletic Participation:</w:t>
      </w:r>
    </w:p>
    <w:p w14:paraId="339A239E" w14:textId="77777777" w:rsidR="00976104" w:rsidRDefault="00976104" w:rsidP="00976104">
      <w:pPr>
        <w:rPr>
          <w:rFonts w:ascii="Times New Roman" w:hAnsi="Times New Roman"/>
          <w:sz w:val="20"/>
          <w:szCs w:val="20"/>
        </w:rPr>
      </w:pPr>
    </w:p>
    <w:p w14:paraId="3B552A88" w14:textId="77777777" w:rsidR="00976104" w:rsidRPr="007119FD" w:rsidRDefault="00976104" w:rsidP="00976104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Sport(s):</w:t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 w:rsidRPr="007119FD">
        <w:rPr>
          <w:rFonts w:ascii="Times New Roman" w:hAnsi="Times New Roman"/>
          <w:sz w:val="20"/>
          <w:szCs w:val="20"/>
        </w:rPr>
        <w:tab/>
      </w:r>
      <w:r w:rsidRPr="007119FD">
        <w:rPr>
          <w:rFonts w:ascii="Times New Roman" w:hAnsi="Times New Roman"/>
          <w:sz w:val="20"/>
          <w:szCs w:val="20"/>
        </w:rPr>
        <w:tab/>
      </w:r>
      <w:r w:rsidRPr="007119FD">
        <w:rPr>
          <w:rFonts w:ascii="Times New Roman" w:hAnsi="Times New Roman"/>
          <w:sz w:val="20"/>
          <w:szCs w:val="20"/>
        </w:rPr>
        <w:tab/>
      </w:r>
      <w:r w:rsidRPr="007119FD">
        <w:rPr>
          <w:rFonts w:ascii="Times New Roman" w:hAnsi="Times New Roman"/>
          <w:sz w:val="20"/>
          <w:szCs w:val="20"/>
        </w:rPr>
        <w:tab/>
      </w:r>
      <w:r w:rsidRPr="007119FD">
        <w:rPr>
          <w:rFonts w:ascii="Times New Roman" w:hAnsi="Times New Roman"/>
          <w:sz w:val="20"/>
          <w:szCs w:val="20"/>
        </w:rPr>
        <w:tab/>
      </w:r>
      <w:r w:rsidRPr="007119FD">
        <w:rPr>
          <w:rFonts w:ascii="Times New Roman" w:hAnsi="Times New Roman"/>
          <w:sz w:val="20"/>
          <w:szCs w:val="20"/>
        </w:rPr>
        <w:tab/>
        <w:t>Year(s):</w:t>
      </w:r>
    </w:p>
    <w:p w14:paraId="4D4D7DD8" w14:textId="77777777" w:rsidR="00976104" w:rsidRPr="007119FD" w:rsidRDefault="00976104" w:rsidP="00976104">
      <w:pPr>
        <w:rPr>
          <w:rFonts w:ascii="Times New Roman" w:hAnsi="Times New Roman"/>
          <w:sz w:val="20"/>
          <w:szCs w:val="20"/>
          <w:u w:val="single"/>
        </w:rPr>
      </w:pPr>
    </w:p>
    <w:p w14:paraId="30E1AA86" w14:textId="77777777" w:rsidR="00976104" w:rsidRPr="007119FD" w:rsidRDefault="00976104" w:rsidP="00976104">
      <w:pPr>
        <w:rPr>
          <w:rFonts w:ascii="Times New Roman" w:hAnsi="Times New Roman"/>
          <w:sz w:val="20"/>
          <w:szCs w:val="20"/>
          <w:u w:val="single"/>
        </w:rPr>
      </w:pPr>
      <w:r w:rsidRPr="007119FD">
        <w:rPr>
          <w:rFonts w:ascii="Times New Roman" w:hAnsi="Times New Roman"/>
          <w:sz w:val="20"/>
          <w:szCs w:val="20"/>
          <w:u w:val="single"/>
        </w:rPr>
        <w:t>__________________________________</w:t>
      </w:r>
      <w:r w:rsidRPr="007119FD">
        <w:rPr>
          <w:rFonts w:ascii="Times New Roman" w:hAnsi="Times New Roman"/>
          <w:sz w:val="20"/>
          <w:szCs w:val="20"/>
          <w:u w:val="single"/>
        </w:rPr>
        <w:tab/>
      </w:r>
      <w:r w:rsidRPr="007119FD">
        <w:rPr>
          <w:rFonts w:ascii="Times New Roman" w:hAnsi="Times New Roman"/>
          <w:sz w:val="20"/>
          <w:szCs w:val="20"/>
          <w:u w:val="single"/>
        </w:rPr>
        <w:tab/>
      </w:r>
      <w:r w:rsidRPr="007119FD">
        <w:rPr>
          <w:rFonts w:ascii="Times New Roman" w:hAnsi="Times New Roman"/>
          <w:sz w:val="20"/>
          <w:szCs w:val="20"/>
          <w:u w:val="single"/>
        </w:rPr>
        <w:tab/>
      </w:r>
      <w:r w:rsidRPr="007119FD">
        <w:rPr>
          <w:rFonts w:ascii="Times New Roman" w:hAnsi="Times New Roman"/>
          <w:sz w:val="20"/>
          <w:szCs w:val="20"/>
          <w:u w:val="single"/>
        </w:rPr>
        <w:tab/>
        <w:t>___________________________________</w:t>
      </w:r>
    </w:p>
    <w:p w14:paraId="5C57B576" w14:textId="77777777" w:rsidR="00976104" w:rsidRPr="007119FD" w:rsidRDefault="00976104" w:rsidP="00976104">
      <w:pPr>
        <w:rPr>
          <w:rFonts w:ascii="Times New Roman" w:hAnsi="Times New Roman"/>
          <w:sz w:val="20"/>
          <w:szCs w:val="20"/>
          <w:u w:val="single"/>
        </w:rPr>
      </w:pPr>
    </w:p>
    <w:p w14:paraId="2BD96774" w14:textId="77777777" w:rsidR="00976104" w:rsidRPr="007119FD" w:rsidRDefault="00976104" w:rsidP="00976104">
      <w:pPr>
        <w:rPr>
          <w:rFonts w:ascii="Times New Roman" w:hAnsi="Times New Roman"/>
          <w:sz w:val="20"/>
          <w:szCs w:val="20"/>
          <w:u w:val="single"/>
        </w:rPr>
      </w:pPr>
      <w:r w:rsidRPr="007119FD">
        <w:rPr>
          <w:rFonts w:ascii="Times New Roman" w:hAnsi="Times New Roman"/>
          <w:sz w:val="20"/>
          <w:szCs w:val="20"/>
          <w:u w:val="single"/>
        </w:rPr>
        <w:t>__________________________________</w:t>
      </w:r>
      <w:r w:rsidRPr="007119FD">
        <w:rPr>
          <w:rFonts w:ascii="Times New Roman" w:hAnsi="Times New Roman"/>
          <w:sz w:val="20"/>
          <w:szCs w:val="20"/>
          <w:u w:val="single"/>
        </w:rPr>
        <w:tab/>
      </w:r>
      <w:r w:rsidRPr="007119FD">
        <w:rPr>
          <w:rFonts w:ascii="Times New Roman" w:hAnsi="Times New Roman"/>
          <w:sz w:val="20"/>
          <w:szCs w:val="20"/>
          <w:u w:val="single"/>
        </w:rPr>
        <w:tab/>
      </w:r>
      <w:r w:rsidRPr="007119FD">
        <w:rPr>
          <w:rFonts w:ascii="Times New Roman" w:hAnsi="Times New Roman"/>
          <w:sz w:val="20"/>
          <w:szCs w:val="20"/>
          <w:u w:val="single"/>
        </w:rPr>
        <w:tab/>
      </w:r>
      <w:r w:rsidRPr="007119FD">
        <w:rPr>
          <w:rFonts w:ascii="Times New Roman" w:hAnsi="Times New Roman"/>
          <w:sz w:val="20"/>
          <w:szCs w:val="20"/>
          <w:u w:val="single"/>
        </w:rPr>
        <w:tab/>
        <w:t>___________________________________</w:t>
      </w:r>
    </w:p>
    <w:p w14:paraId="4E62A315" w14:textId="77777777" w:rsidR="00976104" w:rsidRPr="007119FD" w:rsidRDefault="00976104" w:rsidP="00976104">
      <w:pPr>
        <w:rPr>
          <w:rFonts w:ascii="Times New Roman" w:hAnsi="Times New Roman"/>
          <w:sz w:val="20"/>
          <w:szCs w:val="20"/>
          <w:u w:val="single"/>
        </w:rPr>
      </w:pPr>
    </w:p>
    <w:p w14:paraId="39174395" w14:textId="77777777" w:rsidR="00976104" w:rsidRDefault="00976104" w:rsidP="00976104">
      <w:pPr>
        <w:rPr>
          <w:rFonts w:ascii="Times New Roman" w:hAnsi="Times New Roman"/>
          <w:sz w:val="20"/>
          <w:szCs w:val="20"/>
        </w:rPr>
      </w:pPr>
      <w:r w:rsidRPr="007119FD">
        <w:rPr>
          <w:rFonts w:ascii="Times New Roman" w:hAnsi="Times New Roman"/>
          <w:sz w:val="20"/>
          <w:szCs w:val="20"/>
          <w:u w:val="single"/>
        </w:rPr>
        <w:t>__________________________________</w:t>
      </w:r>
      <w:r w:rsidRPr="007119FD">
        <w:rPr>
          <w:rFonts w:ascii="Times New Roman" w:hAnsi="Times New Roman"/>
          <w:sz w:val="20"/>
          <w:szCs w:val="20"/>
          <w:u w:val="single"/>
        </w:rPr>
        <w:tab/>
      </w:r>
      <w:r w:rsidRPr="007119FD">
        <w:rPr>
          <w:rFonts w:ascii="Times New Roman" w:hAnsi="Times New Roman"/>
          <w:sz w:val="20"/>
          <w:szCs w:val="20"/>
          <w:u w:val="single"/>
        </w:rPr>
        <w:tab/>
      </w:r>
      <w:r w:rsidRPr="007119FD">
        <w:rPr>
          <w:rFonts w:ascii="Times New Roman" w:hAnsi="Times New Roman"/>
          <w:sz w:val="20"/>
          <w:szCs w:val="20"/>
          <w:u w:val="single"/>
        </w:rPr>
        <w:tab/>
      </w:r>
      <w:r w:rsidRPr="007119FD">
        <w:rPr>
          <w:rFonts w:ascii="Times New Roman" w:hAnsi="Times New Roman"/>
          <w:sz w:val="20"/>
          <w:szCs w:val="20"/>
          <w:u w:val="single"/>
        </w:rPr>
        <w:tab/>
        <w:t>___________________________________</w:t>
      </w:r>
    </w:p>
    <w:p w14:paraId="4C8874A2" w14:textId="77777777" w:rsidR="00976104" w:rsidRDefault="00976104" w:rsidP="00976104">
      <w:pPr>
        <w:pBdr>
          <w:bottom w:val="single" w:sz="12" w:space="1" w:color="auto"/>
        </w:pBdr>
        <w:rPr>
          <w:rFonts w:ascii="Times New Roman" w:hAnsi="Times New Roman"/>
          <w:sz w:val="20"/>
          <w:szCs w:val="20"/>
        </w:rPr>
      </w:pPr>
    </w:p>
    <w:p w14:paraId="29EF4BF6" w14:textId="77777777" w:rsidR="00976104" w:rsidRDefault="00976104" w:rsidP="00976104">
      <w:pPr>
        <w:pBdr>
          <w:bottom w:val="single" w:sz="12" w:space="1" w:color="auto"/>
        </w:pBdr>
        <w:rPr>
          <w:rFonts w:ascii="Times New Roman" w:hAnsi="Times New Roman"/>
          <w:sz w:val="20"/>
          <w:szCs w:val="20"/>
        </w:rPr>
      </w:pPr>
    </w:p>
    <w:p w14:paraId="5C41DF6D" w14:textId="77777777" w:rsidR="00976104" w:rsidRDefault="00976104" w:rsidP="00976104">
      <w:pPr>
        <w:rPr>
          <w:rFonts w:ascii="Times New Roman" w:hAnsi="Times New Roman"/>
          <w:sz w:val="20"/>
          <w:szCs w:val="20"/>
        </w:rPr>
      </w:pPr>
    </w:p>
    <w:p w14:paraId="6625483D" w14:textId="77777777" w:rsidR="00976104" w:rsidRDefault="00976104" w:rsidP="00976104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Academic honors or recognitions (such as prizes, scholarships, honor societies) you have received:</w:t>
      </w:r>
    </w:p>
    <w:p w14:paraId="3F513EBA" w14:textId="77777777" w:rsidR="00976104" w:rsidRDefault="00976104" w:rsidP="00976104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 </w:t>
      </w:r>
    </w:p>
    <w:p w14:paraId="2AE034FF" w14:textId="77777777" w:rsidR="00976104" w:rsidRDefault="00976104" w:rsidP="00976104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 _____________________________________________________________________________________________</w:t>
      </w:r>
    </w:p>
    <w:p w14:paraId="765DE2CA" w14:textId="77777777" w:rsidR="00976104" w:rsidRDefault="00976104" w:rsidP="00976104">
      <w:pPr>
        <w:rPr>
          <w:rFonts w:ascii="Times New Roman" w:hAnsi="Times New Roman"/>
          <w:sz w:val="20"/>
          <w:szCs w:val="20"/>
        </w:rPr>
      </w:pPr>
    </w:p>
    <w:p w14:paraId="0AD25C84" w14:textId="77777777" w:rsidR="00976104" w:rsidRDefault="00976104" w:rsidP="00976104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 _____________________________________________________________________________________________</w:t>
      </w:r>
    </w:p>
    <w:p w14:paraId="4333F49E" w14:textId="77777777" w:rsidR="00976104" w:rsidRDefault="00976104" w:rsidP="00976104">
      <w:pPr>
        <w:rPr>
          <w:rFonts w:ascii="Times New Roman" w:hAnsi="Times New Roman"/>
          <w:sz w:val="20"/>
          <w:szCs w:val="20"/>
        </w:rPr>
      </w:pPr>
    </w:p>
    <w:p w14:paraId="7B1A39DF" w14:textId="382B126E" w:rsidR="00976104" w:rsidRDefault="00976104" w:rsidP="00976104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 ____________________________________________________________________________________________</w:t>
      </w:r>
    </w:p>
    <w:p w14:paraId="13D3BA94" w14:textId="04101D07" w:rsidR="00F30C55" w:rsidRDefault="00976104" w:rsidP="00F30C55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Athletic honors or recognitions (such as team, region, county, state, area, national awards) you have received</w:t>
      </w:r>
    </w:p>
    <w:p w14:paraId="5F9140E8" w14:textId="1A329585" w:rsidR="00976104" w:rsidRDefault="00F30C55" w:rsidP="00F30C55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 _____________________________________________________________________________________________</w:t>
      </w:r>
    </w:p>
    <w:p w14:paraId="662A4ECF" w14:textId="77777777" w:rsidR="00394BE2" w:rsidRDefault="00394BE2" w:rsidP="00F30C55">
      <w:pPr>
        <w:rPr>
          <w:rFonts w:ascii="Times New Roman" w:hAnsi="Times New Roman"/>
          <w:sz w:val="20"/>
          <w:szCs w:val="20"/>
        </w:rPr>
      </w:pPr>
    </w:p>
    <w:p w14:paraId="775A8544" w14:textId="77777777" w:rsidR="00394BE2" w:rsidRDefault="00394BE2">
      <w:r>
        <w:rPr>
          <w:rFonts w:ascii="Times New Roman" w:hAnsi="Times New Roman"/>
          <w:sz w:val="20"/>
          <w:szCs w:val="20"/>
        </w:rPr>
        <w:t>_____________________________________________________________________________________________</w:t>
      </w:r>
    </w:p>
    <w:p w14:paraId="1D1F9087" w14:textId="5EF85179" w:rsidR="00394BE2" w:rsidRDefault="00394BE2" w:rsidP="00F30C55">
      <w:pPr>
        <w:rPr>
          <w:rFonts w:ascii="Times New Roman" w:hAnsi="Times New Roman"/>
          <w:sz w:val="20"/>
          <w:szCs w:val="20"/>
        </w:rPr>
      </w:pPr>
    </w:p>
    <w:p w14:paraId="09B21DBD" w14:textId="50F19941" w:rsidR="00F30C55" w:rsidRDefault="00F30C55" w:rsidP="00F30C55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__________________________________________________________________________________________</w:t>
      </w:r>
    </w:p>
    <w:p w14:paraId="112BA04C" w14:textId="77777777" w:rsidR="00F30C55" w:rsidRDefault="00F30C55" w:rsidP="00F30C55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lastRenderedPageBreak/>
        <w:t>Offices held (both academic and non-academic):</w:t>
      </w:r>
    </w:p>
    <w:p w14:paraId="51B145C5" w14:textId="77777777" w:rsidR="00F30C55" w:rsidRDefault="00F30C55" w:rsidP="00F30C55">
      <w:pPr>
        <w:rPr>
          <w:rFonts w:ascii="Times New Roman" w:hAnsi="Times New Roman"/>
          <w:sz w:val="20"/>
          <w:szCs w:val="20"/>
        </w:rPr>
      </w:pPr>
    </w:p>
    <w:p w14:paraId="18CE7F52" w14:textId="77777777" w:rsidR="00F30C55" w:rsidRDefault="00F30C55" w:rsidP="00F30C55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  <w:t xml:space="preserve">      Office</w:t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  <w:t>Organization</w:t>
      </w:r>
    </w:p>
    <w:p w14:paraId="44F71DB8" w14:textId="77777777" w:rsidR="00F30C55" w:rsidRDefault="00F30C55" w:rsidP="00F30C55">
      <w:pPr>
        <w:rPr>
          <w:rFonts w:ascii="Times New Roman" w:hAnsi="Times New Roman"/>
          <w:sz w:val="20"/>
          <w:szCs w:val="20"/>
        </w:rPr>
      </w:pPr>
    </w:p>
    <w:p w14:paraId="573BE6C5" w14:textId="77777777" w:rsidR="00F30C55" w:rsidRDefault="00F30C55" w:rsidP="00F30C55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____________________________________________     _____________________________________________</w:t>
      </w:r>
    </w:p>
    <w:p w14:paraId="0A9AD555" w14:textId="77777777" w:rsidR="00976104" w:rsidRDefault="00976104" w:rsidP="00976104">
      <w:pPr>
        <w:rPr>
          <w:rFonts w:ascii="Times New Roman" w:hAnsi="Times New Roman"/>
          <w:sz w:val="20"/>
          <w:szCs w:val="20"/>
          <w:u w:val="single"/>
        </w:rPr>
      </w:pPr>
      <w:r>
        <w:rPr>
          <w:rFonts w:ascii="Times New Roman" w:hAnsi="Times New Roman"/>
          <w:sz w:val="20"/>
          <w:szCs w:val="20"/>
          <w:u w:val="single"/>
        </w:rPr>
        <w:t>_____________________________________________________________________________________________</w:t>
      </w:r>
    </w:p>
    <w:p w14:paraId="70F6E49C" w14:textId="77777777" w:rsidR="00976104" w:rsidRDefault="00976104" w:rsidP="00976104">
      <w:pPr>
        <w:rPr>
          <w:rFonts w:ascii="Times New Roman" w:hAnsi="Times New Roman"/>
          <w:sz w:val="20"/>
          <w:szCs w:val="20"/>
          <w:u w:val="single"/>
        </w:rPr>
      </w:pPr>
    </w:p>
    <w:p w14:paraId="4AAD207E" w14:textId="77777777" w:rsidR="00976104" w:rsidRDefault="00976104" w:rsidP="00976104">
      <w:pPr>
        <w:rPr>
          <w:rFonts w:ascii="Times New Roman" w:hAnsi="Times New Roman"/>
          <w:sz w:val="20"/>
          <w:szCs w:val="20"/>
          <w:u w:val="single"/>
        </w:rPr>
      </w:pPr>
      <w:r>
        <w:rPr>
          <w:rFonts w:ascii="Times New Roman" w:hAnsi="Times New Roman"/>
          <w:sz w:val="20"/>
          <w:szCs w:val="20"/>
          <w:u w:val="single"/>
        </w:rPr>
        <w:t>_____________________________________________________________________________________________</w:t>
      </w:r>
    </w:p>
    <w:p w14:paraId="6EC46A4C" w14:textId="77777777" w:rsidR="00976104" w:rsidRDefault="00976104" w:rsidP="00976104">
      <w:pPr>
        <w:rPr>
          <w:rFonts w:ascii="Times New Roman" w:hAnsi="Times New Roman"/>
          <w:sz w:val="20"/>
          <w:szCs w:val="20"/>
          <w:u w:val="single"/>
        </w:rPr>
      </w:pPr>
    </w:p>
    <w:p w14:paraId="002ECE5D" w14:textId="77777777" w:rsidR="00976104" w:rsidRDefault="00976104" w:rsidP="00976104">
      <w:pPr>
        <w:rPr>
          <w:rFonts w:ascii="Times New Roman" w:hAnsi="Times New Roman"/>
          <w:sz w:val="20"/>
          <w:szCs w:val="20"/>
          <w:u w:val="single"/>
        </w:rPr>
      </w:pPr>
    </w:p>
    <w:p w14:paraId="1EAF76DE" w14:textId="77777777" w:rsidR="00976104" w:rsidRDefault="00976104" w:rsidP="00976104">
      <w:pPr>
        <w:pBdr>
          <w:top w:val="single" w:sz="12" w:space="1" w:color="auto"/>
          <w:bottom w:val="single" w:sz="12" w:space="1" w:color="auto"/>
        </w:pBdr>
        <w:rPr>
          <w:rFonts w:ascii="Times New Roman" w:hAnsi="Times New Roman"/>
          <w:sz w:val="20"/>
          <w:szCs w:val="20"/>
          <w:u w:val="single"/>
        </w:rPr>
      </w:pPr>
    </w:p>
    <w:p w14:paraId="4C6FD527" w14:textId="77777777" w:rsidR="00976104" w:rsidRDefault="00976104" w:rsidP="00976104">
      <w:pPr>
        <w:pBdr>
          <w:top w:val="single" w:sz="12" w:space="1" w:color="auto"/>
          <w:bottom w:val="single" w:sz="12" w:space="1" w:color="auto"/>
        </w:pBdr>
        <w:rPr>
          <w:rFonts w:ascii="Times New Roman" w:hAnsi="Times New Roman"/>
          <w:sz w:val="20"/>
          <w:szCs w:val="20"/>
          <w:u w:val="single"/>
        </w:rPr>
      </w:pPr>
    </w:p>
    <w:p w14:paraId="07FCEA11" w14:textId="5DBF07C2" w:rsidR="00F30C55" w:rsidRDefault="00976104" w:rsidP="00F30C55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_________________________________________     _____________________________________________</w:t>
      </w:r>
    </w:p>
    <w:p w14:paraId="0CAC4DB8" w14:textId="77777777" w:rsidR="00F30C55" w:rsidRDefault="00F30C55" w:rsidP="00F30C55">
      <w:pPr>
        <w:rPr>
          <w:rFonts w:ascii="Times New Roman" w:hAnsi="Times New Roman"/>
          <w:sz w:val="20"/>
          <w:szCs w:val="20"/>
        </w:rPr>
      </w:pPr>
    </w:p>
    <w:p w14:paraId="492E4085" w14:textId="77777777" w:rsidR="00F30C55" w:rsidRDefault="00F30C55" w:rsidP="00F30C55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Please describe your most significant activities, school-connected or otherwise, including the nature of your involvement.</w:t>
      </w:r>
    </w:p>
    <w:p w14:paraId="0E6DFC65" w14:textId="77777777" w:rsidR="00F30C55" w:rsidRDefault="00F30C55" w:rsidP="00F30C55">
      <w:pPr>
        <w:rPr>
          <w:rFonts w:ascii="Times New Roman" w:hAnsi="Times New Roman"/>
          <w:sz w:val="20"/>
          <w:szCs w:val="20"/>
        </w:rPr>
      </w:pPr>
    </w:p>
    <w:p w14:paraId="22E78B73" w14:textId="4526606F" w:rsidR="00F30C55" w:rsidRDefault="00F30C55" w:rsidP="00B831EF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 _____________________________________________________________________________________________</w:t>
      </w:r>
    </w:p>
    <w:p w14:paraId="27DD748D" w14:textId="77777777" w:rsidR="00F30C55" w:rsidRDefault="00F30C55" w:rsidP="00F30C55">
      <w:pPr>
        <w:spacing w:after="12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 _____________________________________________________________________________________________</w:t>
      </w:r>
    </w:p>
    <w:p w14:paraId="75CCFA6B" w14:textId="77777777" w:rsidR="00F30C55" w:rsidRDefault="00F30C55" w:rsidP="00F30C55">
      <w:pPr>
        <w:spacing w:after="120"/>
        <w:rPr>
          <w:rFonts w:ascii="Times New Roman" w:hAnsi="Times New Roman"/>
          <w:sz w:val="20"/>
          <w:szCs w:val="20"/>
        </w:rPr>
      </w:pPr>
    </w:p>
    <w:p w14:paraId="53AFD9B9" w14:textId="77777777" w:rsidR="00F30C55" w:rsidRDefault="00F30C55" w:rsidP="00F30C55">
      <w:pPr>
        <w:spacing w:after="12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 _____________________________________________________________________________________________</w:t>
      </w:r>
    </w:p>
    <w:p w14:paraId="1C407BFB" w14:textId="77777777" w:rsidR="00F30C55" w:rsidRDefault="00F30C55" w:rsidP="00F30C55">
      <w:pPr>
        <w:spacing w:after="120"/>
        <w:rPr>
          <w:rFonts w:ascii="Times New Roman" w:hAnsi="Times New Roman"/>
          <w:sz w:val="20"/>
          <w:szCs w:val="20"/>
        </w:rPr>
      </w:pPr>
    </w:p>
    <w:p w14:paraId="70E103A1" w14:textId="77777777" w:rsidR="00F30C55" w:rsidRDefault="00F30C55" w:rsidP="00F30C55">
      <w:pPr>
        <w:spacing w:after="12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 _____________________________________________________________________________________________</w:t>
      </w:r>
    </w:p>
    <w:p w14:paraId="03552137" w14:textId="77777777" w:rsidR="00F30C55" w:rsidRDefault="00F30C55" w:rsidP="00F30C55">
      <w:pPr>
        <w:spacing w:after="120"/>
        <w:rPr>
          <w:rFonts w:ascii="Times New Roman" w:hAnsi="Times New Roman"/>
          <w:sz w:val="20"/>
          <w:szCs w:val="20"/>
        </w:rPr>
      </w:pPr>
    </w:p>
    <w:p w14:paraId="73E7F9D8" w14:textId="77777777" w:rsidR="00F30C55" w:rsidRDefault="00F30C55" w:rsidP="00F30C55">
      <w:pPr>
        <w:spacing w:after="12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 _____________________________________________________________________________________________</w:t>
      </w:r>
    </w:p>
    <w:p w14:paraId="2568BC86" w14:textId="77777777" w:rsidR="00F30C55" w:rsidRDefault="00F30C55" w:rsidP="00F30C55">
      <w:pPr>
        <w:spacing w:after="120"/>
        <w:rPr>
          <w:rFonts w:ascii="Times New Roman" w:hAnsi="Times New Roman"/>
          <w:sz w:val="20"/>
          <w:szCs w:val="20"/>
        </w:rPr>
      </w:pPr>
    </w:p>
    <w:p w14:paraId="3E151E32" w14:textId="77777777" w:rsidR="00F30C55" w:rsidRDefault="00F30C55" w:rsidP="00F30C55">
      <w:pPr>
        <w:spacing w:after="12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 _____________________________________________________________________________________________</w:t>
      </w:r>
    </w:p>
    <w:p w14:paraId="4B3442E0" w14:textId="77777777" w:rsidR="00F30C55" w:rsidRDefault="00F30C55" w:rsidP="00F30C55">
      <w:pPr>
        <w:spacing w:after="120"/>
        <w:rPr>
          <w:rFonts w:ascii="Times New Roman" w:hAnsi="Times New Roman"/>
          <w:sz w:val="20"/>
          <w:szCs w:val="20"/>
        </w:rPr>
      </w:pPr>
    </w:p>
    <w:p w14:paraId="2EF655A1" w14:textId="77777777" w:rsidR="00F30C55" w:rsidRDefault="00F30C55" w:rsidP="00F30C55">
      <w:pPr>
        <w:spacing w:after="12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 _____________________________________________________________________________________________</w:t>
      </w:r>
    </w:p>
    <w:p w14:paraId="3B3FDB8D" w14:textId="77777777" w:rsidR="00F30C55" w:rsidRDefault="00F30C55" w:rsidP="00F30C55">
      <w:pPr>
        <w:spacing w:after="120"/>
        <w:rPr>
          <w:rFonts w:ascii="Times New Roman" w:hAnsi="Times New Roman"/>
          <w:sz w:val="20"/>
          <w:szCs w:val="20"/>
        </w:rPr>
      </w:pPr>
    </w:p>
    <w:p w14:paraId="1BD696CD" w14:textId="77777777" w:rsidR="00F30C55" w:rsidRDefault="00F30C55" w:rsidP="00F30C55">
      <w:pPr>
        <w:spacing w:after="12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 _____________________________________________________________________________________________</w:t>
      </w:r>
    </w:p>
    <w:p w14:paraId="12640381" w14:textId="77777777" w:rsidR="00F30C55" w:rsidRDefault="00F30C55" w:rsidP="00F30C55">
      <w:pPr>
        <w:spacing w:after="120"/>
        <w:rPr>
          <w:rFonts w:ascii="Times New Roman" w:hAnsi="Times New Roman"/>
          <w:sz w:val="20"/>
          <w:szCs w:val="20"/>
        </w:rPr>
      </w:pPr>
    </w:p>
    <w:p w14:paraId="21E714DA" w14:textId="77777777" w:rsidR="00F30C55" w:rsidRDefault="00F30C55" w:rsidP="00F30C55">
      <w:pPr>
        <w:spacing w:after="12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 _____________________________________________________________________________________________</w:t>
      </w:r>
    </w:p>
    <w:p w14:paraId="3917B062" w14:textId="77777777" w:rsidR="00F30C55" w:rsidRDefault="00F30C55" w:rsidP="00F30C55">
      <w:pPr>
        <w:spacing w:after="120"/>
        <w:rPr>
          <w:rFonts w:ascii="Times New Roman" w:hAnsi="Times New Roman"/>
          <w:sz w:val="20"/>
          <w:szCs w:val="20"/>
        </w:rPr>
      </w:pPr>
    </w:p>
    <w:p w14:paraId="5CD67A7D" w14:textId="77777777" w:rsidR="00F30C55" w:rsidRDefault="00F30C55" w:rsidP="00F30C55">
      <w:pPr>
        <w:spacing w:after="12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 _____________________________________________________________________________________________</w:t>
      </w:r>
    </w:p>
    <w:p w14:paraId="2B25F3EA" w14:textId="77777777" w:rsidR="00F30C55" w:rsidRDefault="00F30C55" w:rsidP="00F30C55">
      <w:pPr>
        <w:spacing w:after="120"/>
        <w:rPr>
          <w:rFonts w:ascii="Times New Roman" w:hAnsi="Times New Roman"/>
          <w:sz w:val="20"/>
          <w:szCs w:val="20"/>
        </w:rPr>
      </w:pPr>
    </w:p>
    <w:p w14:paraId="6A0B1E10" w14:textId="77777777" w:rsidR="00F30C55" w:rsidRDefault="00F30C55" w:rsidP="00F30C55">
      <w:pPr>
        <w:spacing w:after="12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 _____________________________________________________________________________________________</w:t>
      </w:r>
    </w:p>
    <w:p w14:paraId="11B5B21F" w14:textId="77777777" w:rsidR="00F30C55" w:rsidRDefault="00F30C55" w:rsidP="00F30C55">
      <w:pPr>
        <w:rPr>
          <w:rFonts w:ascii="Times New Roman" w:hAnsi="Times New Roman"/>
          <w:sz w:val="20"/>
          <w:szCs w:val="20"/>
        </w:rPr>
      </w:pPr>
    </w:p>
    <w:p w14:paraId="027F0750" w14:textId="7418CA03" w:rsidR="00F30C55" w:rsidRDefault="00F30C55" w:rsidP="00F30C55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CERTIFICATION STATEMENT:  I hereby certify that the information I have given is, to the best of my knowledge, true and accurate.  I understand and agree that this application and any information received in connection with the SCCAWS Scholarship should be used only in </w:t>
      </w:r>
      <w:r w:rsidR="00B831EF">
        <w:rPr>
          <w:rFonts w:ascii="Times New Roman" w:hAnsi="Times New Roman"/>
          <w:sz w:val="20"/>
          <w:szCs w:val="20"/>
        </w:rPr>
        <w:t xml:space="preserve">the </w:t>
      </w:r>
      <w:r>
        <w:rPr>
          <w:rFonts w:ascii="Times New Roman" w:hAnsi="Times New Roman"/>
          <w:sz w:val="20"/>
          <w:szCs w:val="20"/>
        </w:rPr>
        <w:t>scholarship competition.</w:t>
      </w:r>
    </w:p>
    <w:p w14:paraId="135D779B" w14:textId="77777777" w:rsidR="00F30C55" w:rsidRDefault="00F30C55" w:rsidP="00F30C55">
      <w:pPr>
        <w:rPr>
          <w:rFonts w:ascii="Times New Roman" w:hAnsi="Times New Roman"/>
          <w:sz w:val="20"/>
          <w:szCs w:val="20"/>
        </w:rPr>
      </w:pPr>
    </w:p>
    <w:p w14:paraId="336EC2BC" w14:textId="6C4E4B87" w:rsidR="00B831EF" w:rsidRDefault="00B831EF" w:rsidP="00D26814">
      <w:pPr>
        <w:rPr>
          <w:rFonts w:ascii="Times New Roman" w:hAnsi="Times New Roman"/>
          <w:sz w:val="20"/>
          <w:szCs w:val="20"/>
        </w:rPr>
      </w:pPr>
    </w:p>
    <w:p w14:paraId="12B465A5" w14:textId="21ECE955" w:rsidR="00B831EF" w:rsidRPr="00976104" w:rsidRDefault="00976104" w:rsidP="00D26814">
      <w:pPr>
        <w:rPr>
          <w:rFonts w:ascii="Times New Roman" w:hAnsi="Times New Roman"/>
          <w:sz w:val="20"/>
          <w:szCs w:val="20"/>
          <w:u w:val="single"/>
        </w:rPr>
      </w:pPr>
      <w:r>
        <w:rPr>
          <w:rFonts w:ascii="Times New Roman" w:hAnsi="Times New Roman"/>
          <w:sz w:val="20"/>
          <w:szCs w:val="20"/>
          <w:u w:val="single"/>
        </w:rPr>
        <w:t>_____________________________________________________________________________________________</w:t>
      </w:r>
    </w:p>
    <w:p w14:paraId="441A753F" w14:textId="77777777" w:rsidR="00394BE2" w:rsidRDefault="00394BE2" w:rsidP="00D26814">
      <w:pPr>
        <w:rPr>
          <w:rFonts w:ascii="Times New Roman" w:hAnsi="Times New Roman"/>
          <w:sz w:val="20"/>
          <w:szCs w:val="20"/>
        </w:rPr>
      </w:pPr>
    </w:p>
    <w:p w14:paraId="3FF93C6A" w14:textId="77777777" w:rsidR="002C3B70" w:rsidRDefault="00F30C55" w:rsidP="00D26814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Signature of Applicant __________________________________________________ Date _______________</w:t>
      </w:r>
    </w:p>
    <w:p w14:paraId="4A055FCE" w14:textId="0681E34A" w:rsidR="00D26814" w:rsidRDefault="00D26814" w:rsidP="00D26814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lastRenderedPageBreak/>
        <w:t>In the space below, (in your handwriting) write a one-page essay on the topic, “Why I Want to Enter the Medical Field and What Area of Specialization Do I Plan to Enter.”</w:t>
      </w:r>
    </w:p>
    <w:p w14:paraId="4B3937B4" w14:textId="77777777" w:rsidR="00D26814" w:rsidRDefault="00D26814" w:rsidP="00D26814">
      <w:pPr>
        <w:rPr>
          <w:rFonts w:ascii="Times New Roman" w:hAnsi="Times New Roman"/>
          <w:sz w:val="20"/>
          <w:szCs w:val="20"/>
        </w:rPr>
      </w:pPr>
    </w:p>
    <w:p w14:paraId="6D1AD45F" w14:textId="77777777" w:rsidR="00D26814" w:rsidRDefault="00D26814" w:rsidP="00F30C55">
      <w:pPr>
        <w:spacing w:after="120" w:line="480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F30C55">
        <w:rPr>
          <w:rFonts w:ascii="Times New Roman" w:hAnsi="Times New Roman"/>
          <w:sz w:val="20"/>
          <w:szCs w:val="20"/>
        </w:rPr>
        <w:t>______________</w:t>
      </w:r>
    </w:p>
    <w:p w14:paraId="4F9D4836" w14:textId="27CD4C86" w:rsidR="00976104" w:rsidRDefault="002C3B70" w:rsidP="00976104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_____________________________________________________________________________________________</w:t>
      </w:r>
    </w:p>
    <w:p w14:paraId="5CE07732" w14:textId="77777777" w:rsidR="002C3B70" w:rsidRPr="002C3B70" w:rsidRDefault="002C3B70" w:rsidP="00976104">
      <w:pPr>
        <w:rPr>
          <w:rFonts w:ascii="Times New Roman" w:hAnsi="Times New Roman"/>
          <w:sz w:val="20"/>
          <w:szCs w:val="20"/>
        </w:rPr>
      </w:pPr>
    </w:p>
    <w:p w14:paraId="5FE81F00" w14:textId="3EC77C11" w:rsidR="00976104" w:rsidRDefault="00976104" w:rsidP="00976104">
      <w:pPr>
        <w:rPr>
          <w:rFonts w:ascii="Times New Roman" w:hAnsi="Times New Roman"/>
          <w:sz w:val="20"/>
          <w:szCs w:val="20"/>
        </w:rPr>
      </w:pPr>
    </w:p>
    <w:p w14:paraId="08956621" w14:textId="77777777" w:rsidR="00F30C55" w:rsidRPr="00DC7EDC" w:rsidRDefault="00F30C55" w:rsidP="00D26814">
      <w:pPr>
        <w:rPr>
          <w:rFonts w:ascii="Times New Roman" w:hAnsi="Times New Roman"/>
          <w:sz w:val="20"/>
          <w:szCs w:val="20"/>
        </w:rPr>
      </w:pPr>
    </w:p>
    <w:p w14:paraId="667BA3F4" w14:textId="08387588" w:rsidR="00D3552E" w:rsidRDefault="00D3552E" w:rsidP="00D3552E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lastRenderedPageBreak/>
        <w:t>Name of Applicant</w:t>
      </w:r>
      <w:r w:rsidR="00976104">
        <w:rPr>
          <w:rFonts w:ascii="Times New Roman" w:hAnsi="Times New Roman"/>
          <w:sz w:val="20"/>
          <w:szCs w:val="20"/>
        </w:rPr>
        <w:t>:</w:t>
      </w:r>
      <w:r>
        <w:rPr>
          <w:rFonts w:ascii="Times New Roman" w:hAnsi="Times New Roman"/>
          <w:sz w:val="20"/>
          <w:szCs w:val="20"/>
        </w:rPr>
        <w:t xml:space="preserve"> __________________________________________________________________</w:t>
      </w:r>
    </w:p>
    <w:p w14:paraId="304DA8AD" w14:textId="77777777" w:rsidR="00D3552E" w:rsidRDefault="00D3552E" w:rsidP="00D3552E">
      <w:pPr>
        <w:rPr>
          <w:rFonts w:ascii="Times New Roman" w:hAnsi="Times New Roman"/>
          <w:sz w:val="20"/>
          <w:szCs w:val="20"/>
        </w:rPr>
      </w:pPr>
    </w:p>
    <w:p w14:paraId="2E4CB0F1" w14:textId="77777777" w:rsidR="00D3552E" w:rsidRDefault="00D3552E" w:rsidP="00D3552E">
      <w:pPr>
        <w:rPr>
          <w:rFonts w:ascii="Times New Roman" w:hAnsi="Times New Roman"/>
          <w:sz w:val="20"/>
          <w:szCs w:val="20"/>
        </w:rPr>
      </w:pPr>
    </w:p>
    <w:p w14:paraId="4F2CDAF3" w14:textId="77777777" w:rsidR="00D3552E" w:rsidRDefault="00D3552E" w:rsidP="00D3552E">
      <w:pPr>
        <w:rPr>
          <w:rFonts w:ascii="Times New Roman" w:hAnsi="Times New Roman"/>
          <w:sz w:val="20"/>
          <w:szCs w:val="20"/>
        </w:rPr>
      </w:pPr>
    </w:p>
    <w:p w14:paraId="06D88E79" w14:textId="77777777" w:rsidR="00D3552E" w:rsidRDefault="00D3552E" w:rsidP="00D3552E">
      <w:pPr>
        <w:rPr>
          <w:rFonts w:ascii="Times New Roman" w:hAnsi="Times New Roman"/>
          <w:sz w:val="20"/>
          <w:szCs w:val="20"/>
        </w:rPr>
      </w:pPr>
    </w:p>
    <w:p w14:paraId="3CDE648A" w14:textId="77777777" w:rsidR="00D3552E" w:rsidRDefault="00D3552E" w:rsidP="00D3552E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Post-Secondary Schools Applied To:</w:t>
      </w:r>
    </w:p>
    <w:p w14:paraId="3AC3DEE5" w14:textId="77777777" w:rsidR="00D3552E" w:rsidRDefault="00D3552E" w:rsidP="00D3552E">
      <w:pPr>
        <w:rPr>
          <w:rFonts w:ascii="Times New Roman" w:hAnsi="Times New Roman"/>
          <w:sz w:val="20"/>
          <w:szCs w:val="20"/>
        </w:rPr>
      </w:pPr>
    </w:p>
    <w:p w14:paraId="074ACC17" w14:textId="77777777" w:rsidR="00D3552E" w:rsidRDefault="00D3552E" w:rsidP="00D3552E">
      <w:pPr>
        <w:rPr>
          <w:rFonts w:ascii="Times New Roman" w:hAnsi="Times New Roman"/>
          <w:sz w:val="20"/>
          <w:szCs w:val="20"/>
        </w:rPr>
      </w:pPr>
    </w:p>
    <w:p w14:paraId="5B843A1D" w14:textId="77777777" w:rsidR="00D3552E" w:rsidRDefault="00D3552E" w:rsidP="00D3552E">
      <w:pPr>
        <w:rPr>
          <w:rFonts w:ascii="Times New Roman" w:hAnsi="Times New Roman"/>
          <w:sz w:val="20"/>
          <w:szCs w:val="20"/>
        </w:rPr>
      </w:pPr>
    </w:p>
    <w:p w14:paraId="7AB6475E" w14:textId="77777777" w:rsidR="00D3552E" w:rsidRDefault="00D3552E" w:rsidP="00D3552E">
      <w:pPr>
        <w:rPr>
          <w:rFonts w:ascii="Times New Roman" w:hAnsi="Times New Roman"/>
          <w:sz w:val="20"/>
          <w:szCs w:val="20"/>
        </w:rPr>
      </w:pPr>
    </w:p>
    <w:p w14:paraId="3DDCE360" w14:textId="77777777" w:rsidR="00D3552E" w:rsidRDefault="00D3552E" w:rsidP="00D3552E">
      <w:pPr>
        <w:rPr>
          <w:rFonts w:ascii="Times New Roman" w:hAnsi="Times New Roman"/>
          <w:sz w:val="20"/>
          <w:szCs w:val="20"/>
        </w:rPr>
      </w:pPr>
    </w:p>
    <w:p w14:paraId="5E0BA806" w14:textId="77777777" w:rsidR="00D3552E" w:rsidRDefault="00D3552E" w:rsidP="00D3552E">
      <w:pPr>
        <w:rPr>
          <w:rFonts w:ascii="Times New Roman" w:hAnsi="Times New Roman"/>
          <w:sz w:val="20"/>
          <w:szCs w:val="20"/>
        </w:rPr>
      </w:pPr>
    </w:p>
    <w:p w14:paraId="0039D955" w14:textId="77777777" w:rsidR="00D3552E" w:rsidRDefault="00D3552E" w:rsidP="00D3552E">
      <w:pPr>
        <w:rPr>
          <w:rFonts w:ascii="Times New Roman" w:hAnsi="Times New Roman"/>
          <w:sz w:val="20"/>
          <w:szCs w:val="20"/>
        </w:rPr>
      </w:pPr>
    </w:p>
    <w:p w14:paraId="46533B9D" w14:textId="77777777" w:rsidR="00D3552E" w:rsidRDefault="00D3552E" w:rsidP="00D3552E">
      <w:pPr>
        <w:rPr>
          <w:rFonts w:ascii="Times New Roman" w:hAnsi="Times New Roman"/>
          <w:sz w:val="20"/>
          <w:szCs w:val="20"/>
        </w:rPr>
      </w:pPr>
    </w:p>
    <w:p w14:paraId="0222D68C" w14:textId="77777777" w:rsidR="00D3552E" w:rsidRDefault="00D3552E" w:rsidP="00D3552E">
      <w:pPr>
        <w:rPr>
          <w:rFonts w:ascii="Times New Roman" w:hAnsi="Times New Roman"/>
          <w:sz w:val="20"/>
          <w:szCs w:val="20"/>
        </w:rPr>
      </w:pPr>
    </w:p>
    <w:p w14:paraId="0D8D78ED" w14:textId="77777777" w:rsidR="00D3552E" w:rsidRDefault="00D3552E" w:rsidP="00D3552E">
      <w:pPr>
        <w:rPr>
          <w:rFonts w:ascii="Times New Roman" w:hAnsi="Times New Roman"/>
          <w:sz w:val="20"/>
          <w:szCs w:val="20"/>
        </w:rPr>
      </w:pPr>
    </w:p>
    <w:p w14:paraId="0764DB32" w14:textId="77777777" w:rsidR="00D3552E" w:rsidRDefault="00D3552E" w:rsidP="00D3552E">
      <w:pPr>
        <w:rPr>
          <w:rFonts w:ascii="Times New Roman" w:hAnsi="Times New Roman"/>
          <w:sz w:val="20"/>
          <w:szCs w:val="20"/>
        </w:rPr>
      </w:pPr>
    </w:p>
    <w:p w14:paraId="4339AF08" w14:textId="77777777" w:rsidR="00D3552E" w:rsidRDefault="00D3552E" w:rsidP="00D3552E">
      <w:pPr>
        <w:rPr>
          <w:rFonts w:ascii="Times New Roman" w:hAnsi="Times New Roman"/>
          <w:sz w:val="20"/>
          <w:szCs w:val="20"/>
        </w:rPr>
      </w:pPr>
    </w:p>
    <w:p w14:paraId="16FCA3A5" w14:textId="77777777" w:rsidR="00D3552E" w:rsidRDefault="00D3552E" w:rsidP="00D3552E">
      <w:pPr>
        <w:rPr>
          <w:rFonts w:ascii="Times New Roman" w:hAnsi="Times New Roman"/>
          <w:sz w:val="20"/>
          <w:szCs w:val="20"/>
        </w:rPr>
      </w:pPr>
    </w:p>
    <w:p w14:paraId="751EAD55" w14:textId="77777777" w:rsidR="00D3552E" w:rsidRDefault="00D3552E" w:rsidP="00D3552E">
      <w:pPr>
        <w:rPr>
          <w:rFonts w:ascii="Times New Roman" w:hAnsi="Times New Roman"/>
          <w:sz w:val="20"/>
          <w:szCs w:val="20"/>
        </w:rPr>
      </w:pPr>
    </w:p>
    <w:p w14:paraId="34EC7F27" w14:textId="77777777" w:rsidR="00D3552E" w:rsidRDefault="00D3552E" w:rsidP="00D3552E">
      <w:pPr>
        <w:rPr>
          <w:rFonts w:ascii="Times New Roman" w:hAnsi="Times New Roman"/>
          <w:sz w:val="20"/>
          <w:szCs w:val="20"/>
        </w:rPr>
      </w:pPr>
    </w:p>
    <w:p w14:paraId="6FD6DCF2" w14:textId="77777777" w:rsidR="00D3552E" w:rsidRDefault="00D3552E" w:rsidP="00D3552E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Post-Secondary Schools Accepted To:</w:t>
      </w:r>
    </w:p>
    <w:p w14:paraId="20E731B1" w14:textId="77777777" w:rsidR="00D3552E" w:rsidRDefault="00D3552E" w:rsidP="00D3552E">
      <w:pPr>
        <w:rPr>
          <w:rFonts w:ascii="Times New Roman" w:hAnsi="Times New Roman"/>
          <w:sz w:val="20"/>
          <w:szCs w:val="20"/>
        </w:rPr>
      </w:pPr>
    </w:p>
    <w:p w14:paraId="606A1DDA" w14:textId="77777777" w:rsidR="00D3552E" w:rsidRDefault="00D3552E" w:rsidP="00D3552E">
      <w:pPr>
        <w:rPr>
          <w:rFonts w:ascii="Times New Roman" w:hAnsi="Times New Roman"/>
          <w:sz w:val="20"/>
          <w:szCs w:val="20"/>
        </w:rPr>
      </w:pPr>
    </w:p>
    <w:p w14:paraId="62082A21" w14:textId="77777777" w:rsidR="00D3552E" w:rsidRDefault="00D3552E" w:rsidP="00D3552E">
      <w:pPr>
        <w:rPr>
          <w:rFonts w:ascii="Times New Roman" w:hAnsi="Times New Roman"/>
          <w:sz w:val="20"/>
          <w:szCs w:val="20"/>
        </w:rPr>
      </w:pPr>
    </w:p>
    <w:p w14:paraId="6E453071" w14:textId="77777777" w:rsidR="00D3552E" w:rsidRDefault="00D3552E" w:rsidP="00D3552E">
      <w:pPr>
        <w:rPr>
          <w:rFonts w:ascii="Times New Roman" w:hAnsi="Times New Roman"/>
          <w:sz w:val="20"/>
          <w:szCs w:val="20"/>
        </w:rPr>
      </w:pPr>
    </w:p>
    <w:p w14:paraId="6F6053F0" w14:textId="77777777" w:rsidR="00D3552E" w:rsidRDefault="00D3552E" w:rsidP="00D3552E">
      <w:pPr>
        <w:rPr>
          <w:rFonts w:ascii="Times New Roman" w:hAnsi="Times New Roman"/>
          <w:sz w:val="20"/>
          <w:szCs w:val="20"/>
        </w:rPr>
      </w:pPr>
    </w:p>
    <w:p w14:paraId="5D8105D0" w14:textId="77777777" w:rsidR="00D3552E" w:rsidRDefault="00D3552E" w:rsidP="00D3552E">
      <w:pPr>
        <w:rPr>
          <w:rFonts w:ascii="Times New Roman" w:hAnsi="Times New Roman"/>
          <w:sz w:val="20"/>
          <w:szCs w:val="20"/>
        </w:rPr>
      </w:pPr>
    </w:p>
    <w:p w14:paraId="39C8DE7F" w14:textId="77777777" w:rsidR="00D3552E" w:rsidRDefault="00D3552E" w:rsidP="00D3552E">
      <w:pPr>
        <w:rPr>
          <w:rFonts w:ascii="Times New Roman" w:hAnsi="Times New Roman"/>
          <w:sz w:val="20"/>
          <w:szCs w:val="20"/>
        </w:rPr>
      </w:pPr>
    </w:p>
    <w:p w14:paraId="6A0C711F" w14:textId="77777777" w:rsidR="00D3552E" w:rsidRDefault="00D3552E" w:rsidP="00D3552E">
      <w:pPr>
        <w:rPr>
          <w:rFonts w:ascii="Times New Roman" w:hAnsi="Times New Roman"/>
          <w:sz w:val="20"/>
          <w:szCs w:val="20"/>
        </w:rPr>
      </w:pPr>
    </w:p>
    <w:p w14:paraId="7A5C9AEF" w14:textId="77777777" w:rsidR="00D3552E" w:rsidRDefault="00D3552E" w:rsidP="00D3552E">
      <w:pPr>
        <w:rPr>
          <w:rFonts w:ascii="Times New Roman" w:hAnsi="Times New Roman"/>
          <w:sz w:val="20"/>
          <w:szCs w:val="20"/>
        </w:rPr>
      </w:pPr>
    </w:p>
    <w:p w14:paraId="4DB0B983" w14:textId="77777777" w:rsidR="00D3552E" w:rsidRDefault="00D3552E" w:rsidP="00D3552E">
      <w:pPr>
        <w:rPr>
          <w:rFonts w:ascii="Times New Roman" w:hAnsi="Times New Roman"/>
          <w:sz w:val="20"/>
          <w:szCs w:val="20"/>
        </w:rPr>
      </w:pPr>
    </w:p>
    <w:p w14:paraId="0FC9A5A4" w14:textId="77777777" w:rsidR="00D3552E" w:rsidRDefault="00D3552E" w:rsidP="00D3552E">
      <w:pPr>
        <w:rPr>
          <w:rFonts w:ascii="Times New Roman" w:hAnsi="Times New Roman"/>
          <w:sz w:val="20"/>
          <w:szCs w:val="20"/>
        </w:rPr>
      </w:pPr>
    </w:p>
    <w:p w14:paraId="45E45041" w14:textId="77777777" w:rsidR="00D3552E" w:rsidRDefault="00D3552E" w:rsidP="00D3552E">
      <w:pPr>
        <w:rPr>
          <w:rFonts w:ascii="Times New Roman" w:hAnsi="Times New Roman"/>
          <w:sz w:val="20"/>
          <w:szCs w:val="20"/>
        </w:rPr>
      </w:pPr>
    </w:p>
    <w:p w14:paraId="62E7B8FC" w14:textId="77777777" w:rsidR="00D3552E" w:rsidRDefault="00D3552E" w:rsidP="00D3552E">
      <w:pPr>
        <w:rPr>
          <w:rFonts w:ascii="Times New Roman" w:hAnsi="Times New Roman"/>
          <w:sz w:val="20"/>
          <w:szCs w:val="20"/>
        </w:rPr>
      </w:pPr>
    </w:p>
    <w:p w14:paraId="6EB0808C" w14:textId="77777777" w:rsidR="00D3552E" w:rsidRDefault="00D3552E" w:rsidP="00D3552E">
      <w:pPr>
        <w:rPr>
          <w:rFonts w:ascii="Times New Roman" w:hAnsi="Times New Roman"/>
          <w:sz w:val="20"/>
          <w:szCs w:val="20"/>
        </w:rPr>
      </w:pPr>
    </w:p>
    <w:p w14:paraId="0440755F" w14:textId="77777777" w:rsidR="00D3552E" w:rsidRDefault="00D3552E" w:rsidP="00D3552E">
      <w:pPr>
        <w:rPr>
          <w:rFonts w:ascii="Times New Roman" w:hAnsi="Times New Roman"/>
          <w:sz w:val="20"/>
          <w:szCs w:val="20"/>
        </w:rPr>
      </w:pPr>
    </w:p>
    <w:p w14:paraId="37E37064" w14:textId="77777777" w:rsidR="00D3552E" w:rsidRDefault="00D3552E" w:rsidP="00D3552E">
      <w:pPr>
        <w:rPr>
          <w:rFonts w:ascii="Times New Roman" w:hAnsi="Times New Roman"/>
          <w:sz w:val="20"/>
          <w:szCs w:val="20"/>
        </w:rPr>
      </w:pPr>
      <w:smartTag w:uri="urn:schemas-microsoft-com:office:smarttags" w:element="place">
        <w:smartTag w:uri="urn:schemas-microsoft-com:office:smarttags" w:element="PlaceName">
          <w:r>
            <w:rPr>
              <w:rFonts w:ascii="Times New Roman" w:hAnsi="Times New Roman"/>
              <w:sz w:val="20"/>
              <w:szCs w:val="20"/>
            </w:rPr>
            <w:t>Post-Secondary</w:t>
          </w:r>
        </w:smartTag>
        <w:r>
          <w:rPr>
            <w:rFonts w:ascii="Times New Roman" w:hAnsi="Times New Roman"/>
            <w:sz w:val="20"/>
            <w:szCs w:val="20"/>
          </w:rPr>
          <w:t xml:space="preserve"> </w:t>
        </w:r>
        <w:smartTag w:uri="urn:schemas-microsoft-com:office:smarttags" w:element="PlaceType">
          <w:r>
            <w:rPr>
              <w:rFonts w:ascii="Times New Roman" w:hAnsi="Times New Roman"/>
              <w:sz w:val="20"/>
              <w:szCs w:val="20"/>
            </w:rPr>
            <w:t>School</w:t>
          </w:r>
        </w:smartTag>
      </w:smartTag>
      <w:r>
        <w:rPr>
          <w:rFonts w:ascii="Times New Roman" w:hAnsi="Times New Roman"/>
          <w:sz w:val="20"/>
          <w:szCs w:val="20"/>
        </w:rPr>
        <w:t xml:space="preserve"> You Plan To Enroll:</w:t>
      </w:r>
    </w:p>
    <w:p w14:paraId="2B5B6C9E" w14:textId="77777777" w:rsidR="00D3552E" w:rsidRDefault="00D3552E" w:rsidP="00D3552E">
      <w:pPr>
        <w:rPr>
          <w:rFonts w:ascii="Times New Roman" w:hAnsi="Times New Roman"/>
          <w:sz w:val="20"/>
          <w:szCs w:val="20"/>
        </w:rPr>
      </w:pPr>
    </w:p>
    <w:p w14:paraId="6D62BD64" w14:textId="77777777" w:rsidR="00D3552E" w:rsidRDefault="00D3552E" w:rsidP="00D3552E">
      <w:pPr>
        <w:rPr>
          <w:rFonts w:ascii="Times New Roman" w:hAnsi="Times New Roman"/>
          <w:sz w:val="20"/>
          <w:szCs w:val="20"/>
        </w:rPr>
      </w:pPr>
    </w:p>
    <w:p w14:paraId="000896EC" w14:textId="77777777" w:rsidR="00D3552E" w:rsidRDefault="00D3552E" w:rsidP="00D3552E">
      <w:pPr>
        <w:rPr>
          <w:rFonts w:ascii="Times New Roman" w:hAnsi="Times New Roman"/>
          <w:sz w:val="20"/>
          <w:szCs w:val="20"/>
        </w:rPr>
      </w:pPr>
    </w:p>
    <w:p w14:paraId="64929D4B" w14:textId="77777777" w:rsidR="00D3552E" w:rsidRDefault="00D3552E" w:rsidP="00D3552E">
      <w:pPr>
        <w:rPr>
          <w:rFonts w:ascii="Times New Roman" w:hAnsi="Times New Roman"/>
          <w:sz w:val="20"/>
          <w:szCs w:val="20"/>
        </w:rPr>
      </w:pPr>
    </w:p>
    <w:p w14:paraId="67A943FA" w14:textId="77777777" w:rsidR="00D3552E" w:rsidRDefault="00D3552E" w:rsidP="00D3552E">
      <w:pPr>
        <w:rPr>
          <w:rFonts w:ascii="Times New Roman" w:hAnsi="Times New Roman"/>
          <w:sz w:val="20"/>
          <w:szCs w:val="20"/>
        </w:rPr>
      </w:pPr>
    </w:p>
    <w:p w14:paraId="63A1AD5A" w14:textId="77777777" w:rsidR="00D3552E" w:rsidRDefault="00D3552E" w:rsidP="00D3552E">
      <w:pPr>
        <w:rPr>
          <w:rFonts w:ascii="Times New Roman" w:hAnsi="Times New Roman"/>
          <w:sz w:val="20"/>
          <w:szCs w:val="20"/>
        </w:rPr>
      </w:pPr>
    </w:p>
    <w:p w14:paraId="4C84463D" w14:textId="77777777" w:rsidR="00D3552E" w:rsidRDefault="00D3552E" w:rsidP="00D3552E">
      <w:pPr>
        <w:rPr>
          <w:rFonts w:ascii="Times New Roman" w:hAnsi="Times New Roman"/>
          <w:sz w:val="20"/>
          <w:szCs w:val="20"/>
        </w:rPr>
      </w:pPr>
    </w:p>
    <w:p w14:paraId="09876542" w14:textId="77777777" w:rsidR="00D3552E" w:rsidRDefault="00D3552E" w:rsidP="00D3552E">
      <w:pPr>
        <w:rPr>
          <w:rFonts w:ascii="Times New Roman" w:hAnsi="Times New Roman"/>
          <w:sz w:val="20"/>
          <w:szCs w:val="20"/>
        </w:rPr>
      </w:pPr>
    </w:p>
    <w:p w14:paraId="2A445950" w14:textId="77777777" w:rsidR="00D3552E" w:rsidRDefault="00D3552E" w:rsidP="00D3552E">
      <w:pPr>
        <w:rPr>
          <w:rFonts w:ascii="Times New Roman" w:hAnsi="Times New Roman"/>
          <w:sz w:val="20"/>
          <w:szCs w:val="20"/>
        </w:rPr>
      </w:pPr>
    </w:p>
    <w:p w14:paraId="1B231EB7" w14:textId="77777777" w:rsidR="00D3552E" w:rsidRDefault="00D3552E" w:rsidP="00D3552E">
      <w:pPr>
        <w:rPr>
          <w:rFonts w:ascii="Times New Roman" w:hAnsi="Times New Roman"/>
          <w:sz w:val="20"/>
          <w:szCs w:val="20"/>
        </w:rPr>
      </w:pPr>
    </w:p>
    <w:p w14:paraId="2D5E255A" w14:textId="77777777" w:rsidR="00D3552E" w:rsidRDefault="00D3552E" w:rsidP="00D3552E">
      <w:pPr>
        <w:rPr>
          <w:rFonts w:ascii="Times New Roman" w:hAnsi="Times New Roman"/>
          <w:sz w:val="20"/>
          <w:szCs w:val="20"/>
        </w:rPr>
      </w:pPr>
    </w:p>
    <w:p w14:paraId="0FCBC37E" w14:textId="77777777" w:rsidR="00D3552E" w:rsidRDefault="00D3552E" w:rsidP="00D3552E">
      <w:pPr>
        <w:rPr>
          <w:rFonts w:ascii="Times New Roman" w:hAnsi="Times New Roman"/>
          <w:sz w:val="20"/>
          <w:szCs w:val="20"/>
        </w:rPr>
      </w:pPr>
    </w:p>
    <w:p w14:paraId="17176B6E" w14:textId="77777777" w:rsidR="00D3552E" w:rsidRDefault="00D3552E" w:rsidP="00D3552E">
      <w:pPr>
        <w:rPr>
          <w:rFonts w:ascii="Times New Roman" w:hAnsi="Times New Roman"/>
          <w:sz w:val="20"/>
          <w:szCs w:val="20"/>
        </w:rPr>
      </w:pPr>
    </w:p>
    <w:p w14:paraId="78810657" w14:textId="77777777" w:rsidR="00D3552E" w:rsidRDefault="00D3552E" w:rsidP="00D3552E">
      <w:pPr>
        <w:rPr>
          <w:rFonts w:ascii="Times New Roman" w:hAnsi="Times New Roman"/>
          <w:sz w:val="20"/>
          <w:szCs w:val="20"/>
        </w:rPr>
      </w:pPr>
    </w:p>
    <w:p w14:paraId="08DD3E55" w14:textId="77777777" w:rsidR="00D3552E" w:rsidRDefault="00D3552E" w:rsidP="00D3552E">
      <w:pPr>
        <w:rPr>
          <w:rFonts w:ascii="Times New Roman" w:hAnsi="Times New Roman"/>
          <w:sz w:val="20"/>
          <w:szCs w:val="20"/>
        </w:rPr>
      </w:pPr>
    </w:p>
    <w:p w14:paraId="05322012" w14:textId="77777777" w:rsidR="00D3552E" w:rsidRDefault="00D3552E" w:rsidP="00D3552E">
      <w:pPr>
        <w:rPr>
          <w:rFonts w:ascii="Times New Roman" w:hAnsi="Times New Roman"/>
          <w:sz w:val="20"/>
          <w:szCs w:val="20"/>
        </w:rPr>
      </w:pPr>
    </w:p>
    <w:p w14:paraId="6F04F933" w14:textId="77777777" w:rsidR="00D3552E" w:rsidRDefault="00D3552E" w:rsidP="00D3552E">
      <w:pPr>
        <w:rPr>
          <w:rFonts w:ascii="Times New Roman" w:hAnsi="Times New Roman"/>
          <w:sz w:val="20"/>
          <w:szCs w:val="20"/>
        </w:rPr>
      </w:pPr>
    </w:p>
    <w:p w14:paraId="2CD90F3E" w14:textId="77777777" w:rsidR="00D3552E" w:rsidRDefault="00D3552E" w:rsidP="00D3552E">
      <w:pPr>
        <w:rPr>
          <w:rFonts w:ascii="Times New Roman" w:hAnsi="Times New Roman"/>
          <w:sz w:val="20"/>
          <w:szCs w:val="20"/>
        </w:rPr>
      </w:pPr>
    </w:p>
    <w:p w14:paraId="1E2A7ECA" w14:textId="77777777" w:rsidR="00D26814" w:rsidRDefault="00D26814" w:rsidP="00D26814">
      <w:pPr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lastRenderedPageBreak/>
        <w:t>TO BE COMPLETED BY HIGH SCHOOL GUIDANCE COUNSELOR</w:t>
      </w:r>
    </w:p>
    <w:p w14:paraId="5F4EC6E0" w14:textId="77777777" w:rsidR="00D26814" w:rsidRDefault="00D26814" w:rsidP="00D26814">
      <w:pPr>
        <w:jc w:val="center"/>
        <w:rPr>
          <w:rFonts w:ascii="Times New Roman" w:hAnsi="Times New Roman"/>
          <w:b/>
        </w:rPr>
      </w:pPr>
    </w:p>
    <w:p w14:paraId="6C3061C1" w14:textId="77777777" w:rsidR="00D26814" w:rsidRDefault="00D26814" w:rsidP="00D26814">
      <w:pPr>
        <w:jc w:val="center"/>
        <w:rPr>
          <w:rFonts w:ascii="Times New Roman" w:hAnsi="Times New Roman"/>
          <w:sz w:val="20"/>
          <w:szCs w:val="20"/>
        </w:rPr>
      </w:pPr>
    </w:p>
    <w:p w14:paraId="172315E9" w14:textId="77777777" w:rsidR="00D26814" w:rsidRDefault="00D26814" w:rsidP="00D26814">
      <w:pPr>
        <w:rPr>
          <w:rFonts w:ascii="Times New Roman" w:hAnsi="Times New Roman"/>
          <w:sz w:val="20"/>
          <w:szCs w:val="20"/>
        </w:rPr>
      </w:pPr>
    </w:p>
    <w:p w14:paraId="380C5B98" w14:textId="77777777" w:rsidR="00D26814" w:rsidRDefault="00D26814" w:rsidP="00D26814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All information provided will be considered confidential and will be available only to SCCAWS and Trophies by “M” Scholarship Committee members.</w:t>
      </w:r>
    </w:p>
    <w:p w14:paraId="4D22A8CA" w14:textId="77777777" w:rsidR="00D26814" w:rsidRDefault="00D26814" w:rsidP="00D26814">
      <w:pPr>
        <w:rPr>
          <w:rFonts w:ascii="Times New Roman" w:hAnsi="Times New Roman"/>
          <w:sz w:val="20"/>
          <w:szCs w:val="20"/>
        </w:rPr>
      </w:pPr>
    </w:p>
    <w:p w14:paraId="45B22DAA" w14:textId="77777777" w:rsidR="00D26814" w:rsidRDefault="00D26814" w:rsidP="00D26814">
      <w:pPr>
        <w:rPr>
          <w:rFonts w:ascii="Times New Roman" w:hAnsi="Times New Roman"/>
          <w:sz w:val="20"/>
          <w:szCs w:val="20"/>
        </w:rPr>
      </w:pPr>
    </w:p>
    <w:p w14:paraId="0A1A1E35" w14:textId="65D1B337" w:rsidR="00976104" w:rsidRDefault="00976104" w:rsidP="00976104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NAME OF APPLICANT</w:t>
      </w:r>
      <w:r w:rsidR="002C3B70">
        <w:rPr>
          <w:rFonts w:ascii="Times New Roman" w:hAnsi="Times New Roman"/>
          <w:sz w:val="20"/>
          <w:szCs w:val="20"/>
        </w:rPr>
        <w:t>:</w:t>
      </w:r>
      <w:r>
        <w:rPr>
          <w:rFonts w:ascii="Times New Roman" w:hAnsi="Times New Roman"/>
          <w:sz w:val="20"/>
          <w:szCs w:val="20"/>
        </w:rPr>
        <w:t xml:space="preserve"> </w:t>
      </w:r>
    </w:p>
    <w:p w14:paraId="27058CD4" w14:textId="77777777" w:rsidR="00976104" w:rsidRDefault="00976104" w:rsidP="00976104">
      <w:pPr>
        <w:rPr>
          <w:rFonts w:ascii="Times New Roman" w:hAnsi="Times New Roman"/>
          <w:sz w:val="20"/>
          <w:szCs w:val="20"/>
        </w:rPr>
      </w:pPr>
    </w:p>
    <w:p w14:paraId="1AF875FD" w14:textId="0804A2D3" w:rsidR="00976104" w:rsidRDefault="00976104" w:rsidP="00976104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_</w:t>
      </w:r>
      <w:r>
        <w:rPr>
          <w:rFonts w:ascii="Times New Roman" w:hAnsi="Times New Roman"/>
          <w:sz w:val="20"/>
          <w:szCs w:val="20"/>
          <w:u w:val="single"/>
        </w:rPr>
        <w:t>___________________________________________________________________</w:t>
      </w:r>
    </w:p>
    <w:p w14:paraId="218F56F1" w14:textId="77777777" w:rsidR="002C3B70" w:rsidRDefault="002C3B70" w:rsidP="00976104">
      <w:pPr>
        <w:rPr>
          <w:rFonts w:ascii="Times New Roman" w:hAnsi="Times New Roman"/>
          <w:sz w:val="20"/>
          <w:szCs w:val="20"/>
        </w:rPr>
      </w:pPr>
    </w:p>
    <w:p w14:paraId="48D31DA3" w14:textId="77777777" w:rsidR="00976104" w:rsidRDefault="00976104" w:rsidP="00976104">
      <w:pPr>
        <w:rPr>
          <w:rFonts w:ascii="Times New Roman" w:hAnsi="Times New Roman"/>
          <w:sz w:val="20"/>
          <w:szCs w:val="20"/>
        </w:rPr>
      </w:pPr>
    </w:p>
    <w:p w14:paraId="6624CEEE" w14:textId="77777777" w:rsidR="00976104" w:rsidRDefault="00976104" w:rsidP="00976104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How many students are in the applicant’s class? ___</w:t>
      </w:r>
      <w:r>
        <w:rPr>
          <w:rFonts w:ascii="Times New Roman" w:hAnsi="Times New Roman"/>
          <w:sz w:val="20"/>
          <w:szCs w:val="20"/>
          <w:u w:val="single"/>
        </w:rPr>
        <w:t>____________</w:t>
      </w:r>
      <w:r>
        <w:rPr>
          <w:rFonts w:ascii="Times New Roman" w:hAnsi="Times New Roman"/>
          <w:sz w:val="20"/>
          <w:szCs w:val="20"/>
        </w:rPr>
        <w:t>__</w:t>
      </w:r>
    </w:p>
    <w:p w14:paraId="2D235CB3" w14:textId="77777777" w:rsidR="00976104" w:rsidRDefault="00976104" w:rsidP="00976104">
      <w:pPr>
        <w:rPr>
          <w:rFonts w:ascii="Times New Roman" w:hAnsi="Times New Roman"/>
          <w:sz w:val="20"/>
          <w:szCs w:val="20"/>
        </w:rPr>
      </w:pPr>
    </w:p>
    <w:p w14:paraId="40A80982" w14:textId="77777777" w:rsidR="00976104" w:rsidRDefault="00976104" w:rsidP="00976104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Applicant’s rank </w:t>
      </w:r>
      <w:r>
        <w:rPr>
          <w:rFonts w:ascii="Times New Roman" w:hAnsi="Times New Roman"/>
          <w:sz w:val="20"/>
          <w:szCs w:val="20"/>
          <w:u w:val="single"/>
        </w:rPr>
        <w:t>_________</w:t>
      </w:r>
      <w:r>
        <w:rPr>
          <w:rFonts w:ascii="Times New Roman" w:hAnsi="Times New Roman"/>
          <w:sz w:val="20"/>
          <w:szCs w:val="20"/>
        </w:rPr>
        <w:t>_________________________</w:t>
      </w:r>
    </w:p>
    <w:p w14:paraId="098188D6" w14:textId="77777777" w:rsidR="00976104" w:rsidRDefault="00976104" w:rsidP="00976104">
      <w:pPr>
        <w:rPr>
          <w:rFonts w:ascii="Times New Roman" w:hAnsi="Times New Roman"/>
          <w:sz w:val="20"/>
          <w:szCs w:val="20"/>
        </w:rPr>
      </w:pPr>
    </w:p>
    <w:p w14:paraId="496B2D98" w14:textId="77777777" w:rsidR="00976104" w:rsidRDefault="00976104" w:rsidP="00976104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Please figure out the student’s grade point average on the S.C. Uniform Grading Scale.</w:t>
      </w:r>
    </w:p>
    <w:p w14:paraId="2FC0EE5F" w14:textId="77777777" w:rsidR="00976104" w:rsidRDefault="00976104" w:rsidP="00976104">
      <w:pPr>
        <w:rPr>
          <w:rFonts w:ascii="Times New Roman" w:hAnsi="Times New Roman"/>
          <w:sz w:val="20"/>
          <w:szCs w:val="20"/>
        </w:rPr>
      </w:pPr>
    </w:p>
    <w:p w14:paraId="1785774C" w14:textId="77777777" w:rsidR="00976104" w:rsidRDefault="00976104" w:rsidP="00976104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ab/>
        <w:t xml:space="preserve">Grade Point Average </w:t>
      </w:r>
      <w:r>
        <w:rPr>
          <w:rFonts w:ascii="Times New Roman" w:hAnsi="Times New Roman"/>
          <w:sz w:val="20"/>
          <w:szCs w:val="20"/>
          <w:u w:val="single"/>
        </w:rPr>
        <w:t>__________________</w:t>
      </w:r>
      <w:r>
        <w:rPr>
          <w:rFonts w:ascii="Times New Roman" w:hAnsi="Times New Roman"/>
          <w:sz w:val="20"/>
          <w:szCs w:val="20"/>
        </w:rPr>
        <w:t>_______________________</w:t>
      </w:r>
    </w:p>
    <w:p w14:paraId="763E6EB4" w14:textId="77777777" w:rsidR="00976104" w:rsidRDefault="00976104" w:rsidP="00976104">
      <w:pPr>
        <w:rPr>
          <w:rFonts w:ascii="Times New Roman" w:hAnsi="Times New Roman"/>
          <w:sz w:val="20"/>
          <w:szCs w:val="20"/>
        </w:rPr>
      </w:pPr>
    </w:p>
    <w:p w14:paraId="5429F643" w14:textId="77777777" w:rsidR="00976104" w:rsidRDefault="00976104" w:rsidP="00976104">
      <w:pPr>
        <w:rPr>
          <w:rFonts w:ascii="Times New Roman" w:hAnsi="Times New Roman"/>
          <w:sz w:val="20"/>
          <w:szCs w:val="20"/>
        </w:rPr>
      </w:pPr>
    </w:p>
    <w:p w14:paraId="68D94061" w14:textId="77777777" w:rsidR="00976104" w:rsidRDefault="00976104" w:rsidP="00976104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SAT Score or Scores</w:t>
      </w:r>
      <w:r>
        <w:rPr>
          <w:rFonts w:ascii="Times New Roman" w:hAnsi="Times New Roman"/>
          <w:sz w:val="20"/>
          <w:szCs w:val="20"/>
        </w:rPr>
        <w:tab/>
        <w:t>V _</w:t>
      </w:r>
      <w:r>
        <w:rPr>
          <w:rFonts w:ascii="Times New Roman" w:hAnsi="Times New Roman"/>
          <w:sz w:val="20"/>
          <w:szCs w:val="20"/>
          <w:u w:val="single"/>
        </w:rPr>
        <w:t>_________</w:t>
      </w:r>
      <w:r>
        <w:rPr>
          <w:rFonts w:ascii="Times New Roman" w:hAnsi="Times New Roman"/>
          <w:sz w:val="20"/>
          <w:szCs w:val="20"/>
        </w:rPr>
        <w:t>__M _</w:t>
      </w:r>
      <w:r>
        <w:rPr>
          <w:rFonts w:ascii="Times New Roman" w:hAnsi="Times New Roman"/>
          <w:sz w:val="20"/>
          <w:szCs w:val="20"/>
          <w:u w:val="single"/>
        </w:rPr>
        <w:t>________</w:t>
      </w:r>
      <w:r>
        <w:rPr>
          <w:rFonts w:ascii="Times New Roman" w:hAnsi="Times New Roman"/>
          <w:sz w:val="20"/>
          <w:szCs w:val="20"/>
        </w:rPr>
        <w:t>__Total _</w:t>
      </w:r>
      <w:r>
        <w:rPr>
          <w:rFonts w:ascii="Times New Roman" w:hAnsi="Times New Roman"/>
          <w:sz w:val="20"/>
          <w:szCs w:val="20"/>
          <w:u w:val="single"/>
        </w:rPr>
        <w:t>________</w:t>
      </w:r>
      <w:r>
        <w:rPr>
          <w:rFonts w:ascii="Times New Roman" w:hAnsi="Times New Roman"/>
          <w:sz w:val="20"/>
          <w:szCs w:val="20"/>
        </w:rPr>
        <w:t xml:space="preserve">__Date </w:t>
      </w:r>
      <w:r>
        <w:rPr>
          <w:rFonts w:ascii="Times New Roman" w:hAnsi="Times New Roman"/>
          <w:sz w:val="20"/>
          <w:szCs w:val="20"/>
          <w:u w:val="single"/>
        </w:rPr>
        <w:t>________</w:t>
      </w:r>
      <w:r>
        <w:rPr>
          <w:rFonts w:ascii="Times New Roman" w:hAnsi="Times New Roman"/>
          <w:sz w:val="20"/>
          <w:szCs w:val="20"/>
        </w:rPr>
        <w:t>_______________</w:t>
      </w:r>
    </w:p>
    <w:p w14:paraId="7187B37C" w14:textId="77777777" w:rsidR="00976104" w:rsidRDefault="00976104" w:rsidP="00976104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ab/>
      </w:r>
    </w:p>
    <w:p w14:paraId="7DFD8B9D" w14:textId="77777777" w:rsidR="00976104" w:rsidRDefault="00976104" w:rsidP="00976104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  <w:t>V _</w:t>
      </w:r>
      <w:r>
        <w:rPr>
          <w:rFonts w:ascii="Times New Roman" w:hAnsi="Times New Roman"/>
          <w:sz w:val="20"/>
          <w:szCs w:val="20"/>
          <w:u w:val="single"/>
        </w:rPr>
        <w:t>_________</w:t>
      </w:r>
      <w:r>
        <w:rPr>
          <w:rFonts w:ascii="Times New Roman" w:hAnsi="Times New Roman"/>
          <w:sz w:val="20"/>
          <w:szCs w:val="20"/>
        </w:rPr>
        <w:t>__M _</w:t>
      </w:r>
      <w:r>
        <w:rPr>
          <w:rFonts w:ascii="Times New Roman" w:hAnsi="Times New Roman"/>
          <w:sz w:val="20"/>
          <w:szCs w:val="20"/>
          <w:u w:val="single"/>
        </w:rPr>
        <w:t>________</w:t>
      </w:r>
      <w:r>
        <w:rPr>
          <w:rFonts w:ascii="Times New Roman" w:hAnsi="Times New Roman"/>
          <w:sz w:val="20"/>
          <w:szCs w:val="20"/>
        </w:rPr>
        <w:t>__Total _</w:t>
      </w:r>
      <w:r>
        <w:rPr>
          <w:rFonts w:ascii="Times New Roman" w:hAnsi="Times New Roman"/>
          <w:sz w:val="20"/>
          <w:szCs w:val="20"/>
          <w:u w:val="single"/>
        </w:rPr>
        <w:t>________</w:t>
      </w:r>
      <w:r>
        <w:rPr>
          <w:rFonts w:ascii="Times New Roman" w:hAnsi="Times New Roman"/>
          <w:sz w:val="20"/>
          <w:szCs w:val="20"/>
        </w:rPr>
        <w:t xml:space="preserve">__Date </w:t>
      </w:r>
      <w:r>
        <w:rPr>
          <w:rFonts w:ascii="Times New Roman" w:hAnsi="Times New Roman"/>
          <w:sz w:val="20"/>
          <w:szCs w:val="20"/>
          <w:u w:val="single"/>
        </w:rPr>
        <w:t>________</w:t>
      </w:r>
      <w:r>
        <w:rPr>
          <w:rFonts w:ascii="Times New Roman" w:hAnsi="Times New Roman"/>
          <w:sz w:val="20"/>
          <w:szCs w:val="20"/>
        </w:rPr>
        <w:t>_______________</w:t>
      </w:r>
    </w:p>
    <w:p w14:paraId="02E1F1B6" w14:textId="77777777" w:rsidR="00976104" w:rsidRDefault="00976104" w:rsidP="00976104">
      <w:pPr>
        <w:rPr>
          <w:rFonts w:ascii="Times New Roman" w:hAnsi="Times New Roman"/>
          <w:sz w:val="20"/>
          <w:szCs w:val="20"/>
        </w:rPr>
      </w:pPr>
    </w:p>
    <w:p w14:paraId="31028758" w14:textId="77777777" w:rsidR="00976104" w:rsidRDefault="00976104" w:rsidP="00976104">
      <w:pPr>
        <w:rPr>
          <w:rFonts w:ascii="Times New Roman" w:hAnsi="Times New Roman"/>
          <w:sz w:val="20"/>
          <w:szCs w:val="20"/>
        </w:rPr>
      </w:pPr>
    </w:p>
    <w:p w14:paraId="490F0599" w14:textId="77777777" w:rsidR="00976104" w:rsidRDefault="00976104" w:rsidP="00976104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ACT Composite Score _</w:t>
      </w:r>
      <w:r>
        <w:rPr>
          <w:rFonts w:ascii="Times New Roman" w:hAnsi="Times New Roman"/>
          <w:sz w:val="20"/>
          <w:szCs w:val="20"/>
          <w:u w:val="single"/>
        </w:rPr>
        <w:t>___________________</w:t>
      </w:r>
      <w:r>
        <w:rPr>
          <w:rFonts w:ascii="Times New Roman" w:hAnsi="Times New Roman"/>
          <w:sz w:val="20"/>
          <w:szCs w:val="20"/>
        </w:rPr>
        <w:t xml:space="preserve">__________ Date </w:t>
      </w:r>
      <w:r>
        <w:rPr>
          <w:rFonts w:ascii="Times New Roman" w:hAnsi="Times New Roman"/>
          <w:sz w:val="20"/>
          <w:szCs w:val="20"/>
          <w:u w:val="single"/>
        </w:rPr>
        <w:t>__________</w:t>
      </w:r>
      <w:r>
        <w:rPr>
          <w:rFonts w:ascii="Times New Roman" w:hAnsi="Times New Roman"/>
          <w:sz w:val="20"/>
          <w:szCs w:val="20"/>
        </w:rPr>
        <w:t xml:space="preserve"> _______________</w:t>
      </w:r>
    </w:p>
    <w:p w14:paraId="6056AC20" w14:textId="77777777" w:rsidR="00976104" w:rsidRDefault="00976104" w:rsidP="00976104">
      <w:pPr>
        <w:rPr>
          <w:rFonts w:ascii="Times New Roman" w:hAnsi="Times New Roman"/>
          <w:sz w:val="20"/>
          <w:szCs w:val="20"/>
        </w:rPr>
      </w:pPr>
    </w:p>
    <w:p w14:paraId="781636E4" w14:textId="77777777" w:rsidR="00976104" w:rsidRDefault="00976104" w:rsidP="00976104">
      <w:pPr>
        <w:rPr>
          <w:rFonts w:ascii="Times New Roman" w:hAnsi="Times New Roman"/>
          <w:sz w:val="20"/>
          <w:szCs w:val="20"/>
        </w:rPr>
      </w:pPr>
    </w:p>
    <w:p w14:paraId="0744BEEB" w14:textId="77777777" w:rsidR="00976104" w:rsidRDefault="00976104" w:rsidP="00976104">
      <w:pPr>
        <w:rPr>
          <w:rFonts w:ascii="Times New Roman" w:hAnsi="Times New Roman"/>
          <w:sz w:val="20"/>
          <w:szCs w:val="20"/>
        </w:rPr>
      </w:pPr>
    </w:p>
    <w:p w14:paraId="735CFB09" w14:textId="6B09BDC0" w:rsidR="00976104" w:rsidRDefault="00976104" w:rsidP="00976104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Date</w:t>
      </w:r>
      <w:r>
        <w:rPr>
          <w:rFonts w:ascii="Times New Roman" w:hAnsi="Times New Roman"/>
          <w:sz w:val="20"/>
          <w:szCs w:val="20"/>
          <w:u w:val="single"/>
        </w:rPr>
        <w:t>____________________</w:t>
      </w:r>
      <w:r>
        <w:rPr>
          <w:rFonts w:ascii="Times New Roman" w:hAnsi="Times New Roman"/>
          <w:sz w:val="20"/>
          <w:szCs w:val="20"/>
        </w:rPr>
        <w:t>_________________Signature____</w:t>
      </w:r>
      <w:r>
        <w:rPr>
          <w:rFonts w:ascii="Times New Roman" w:hAnsi="Times New Roman"/>
          <w:sz w:val="20"/>
          <w:szCs w:val="20"/>
          <w:u w:val="single"/>
        </w:rPr>
        <w:t>___________________________________</w:t>
      </w:r>
      <w:r>
        <w:rPr>
          <w:rFonts w:ascii="Times New Roman" w:hAnsi="Times New Roman"/>
          <w:sz w:val="20"/>
          <w:szCs w:val="20"/>
        </w:rPr>
        <w:t>______</w:t>
      </w:r>
    </w:p>
    <w:p w14:paraId="6B2EF3EF" w14:textId="77777777" w:rsidR="002C3B70" w:rsidRDefault="002C3B70" w:rsidP="00976104">
      <w:pPr>
        <w:rPr>
          <w:rFonts w:ascii="Times New Roman" w:hAnsi="Times New Roman"/>
          <w:sz w:val="20"/>
          <w:szCs w:val="20"/>
        </w:rPr>
      </w:pPr>
    </w:p>
    <w:p w14:paraId="56BDB130" w14:textId="77777777" w:rsidR="002C3B70" w:rsidRDefault="002C3B70" w:rsidP="00976104">
      <w:pPr>
        <w:rPr>
          <w:rFonts w:ascii="Times New Roman" w:hAnsi="Times New Roman"/>
          <w:sz w:val="20"/>
          <w:szCs w:val="20"/>
        </w:rPr>
      </w:pPr>
    </w:p>
    <w:p w14:paraId="511774EA" w14:textId="77777777" w:rsidR="00976104" w:rsidRDefault="00976104" w:rsidP="00976104">
      <w:pPr>
        <w:rPr>
          <w:rFonts w:ascii="Times New Roman" w:hAnsi="Times New Roman"/>
          <w:sz w:val="20"/>
          <w:szCs w:val="20"/>
        </w:rPr>
      </w:pPr>
    </w:p>
    <w:p w14:paraId="0BED1D89" w14:textId="77777777" w:rsidR="00976104" w:rsidRDefault="00976104" w:rsidP="00976104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Print name and title of person supplying information </w:t>
      </w:r>
    </w:p>
    <w:p w14:paraId="2292D328" w14:textId="77777777" w:rsidR="00976104" w:rsidRDefault="00976104" w:rsidP="00976104">
      <w:pPr>
        <w:rPr>
          <w:rFonts w:ascii="Times New Roman" w:hAnsi="Times New Roman"/>
          <w:sz w:val="20"/>
          <w:szCs w:val="20"/>
        </w:rPr>
      </w:pPr>
    </w:p>
    <w:p w14:paraId="75BB7CD2" w14:textId="399E1BDE" w:rsidR="00976104" w:rsidRDefault="00976104" w:rsidP="00976104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  <w:u w:val="single"/>
        </w:rPr>
        <w:t>_____________________________________________________</w:t>
      </w:r>
    </w:p>
    <w:p w14:paraId="34B07595" w14:textId="77777777" w:rsidR="00976104" w:rsidRDefault="00976104" w:rsidP="00976104">
      <w:pPr>
        <w:rPr>
          <w:rFonts w:ascii="Times New Roman" w:hAnsi="Times New Roman"/>
          <w:sz w:val="20"/>
          <w:szCs w:val="20"/>
        </w:rPr>
      </w:pPr>
    </w:p>
    <w:p w14:paraId="0F0F68D2" w14:textId="0B8F837F" w:rsidR="00D26814" w:rsidRDefault="00976104" w:rsidP="00D26814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High School Phone Number </w:t>
      </w:r>
      <w:r>
        <w:rPr>
          <w:rFonts w:ascii="Times New Roman" w:hAnsi="Times New Roman"/>
          <w:sz w:val="20"/>
          <w:szCs w:val="20"/>
          <w:u w:val="single"/>
        </w:rPr>
        <w:t>_____________________________</w:t>
      </w:r>
    </w:p>
    <w:p w14:paraId="5D34EBE6" w14:textId="77777777" w:rsidR="00D26814" w:rsidRDefault="00D26814" w:rsidP="00D26814">
      <w:pPr>
        <w:rPr>
          <w:rFonts w:ascii="Times New Roman" w:hAnsi="Times New Roman"/>
          <w:sz w:val="20"/>
          <w:szCs w:val="20"/>
        </w:rPr>
      </w:pPr>
    </w:p>
    <w:p w14:paraId="524AB3D2" w14:textId="77777777" w:rsidR="00D26814" w:rsidRDefault="00D26814" w:rsidP="00D26814">
      <w:pPr>
        <w:rPr>
          <w:rFonts w:ascii="Times New Roman" w:hAnsi="Times New Roman"/>
          <w:sz w:val="20"/>
          <w:szCs w:val="20"/>
        </w:rPr>
      </w:pPr>
    </w:p>
    <w:p w14:paraId="16E16678" w14:textId="385386B1" w:rsidR="00D26814" w:rsidRDefault="00D26814" w:rsidP="00D26814">
      <w:pPr>
        <w:rPr>
          <w:rFonts w:ascii="Times New Roman" w:hAnsi="Times New Roman"/>
          <w:sz w:val="20"/>
          <w:szCs w:val="20"/>
        </w:rPr>
      </w:pPr>
      <w:r w:rsidRPr="006365A2">
        <w:rPr>
          <w:rFonts w:ascii="Times New Roman" w:hAnsi="Times New Roman"/>
          <w:b/>
          <w:sz w:val="20"/>
          <w:szCs w:val="20"/>
          <w:highlight w:val="yellow"/>
        </w:rPr>
        <w:t xml:space="preserve">Guidance counselors are responsible for returning entire application, including faculty recommendations (in sealed envelope), counselor recommendation, student application, student transcript, and current report card on or before </w:t>
      </w:r>
      <w:r w:rsidR="00FB1E30">
        <w:rPr>
          <w:rFonts w:ascii="Times New Roman" w:hAnsi="Times New Roman"/>
          <w:b/>
          <w:sz w:val="20"/>
          <w:szCs w:val="20"/>
          <w:highlight w:val="yellow"/>
        </w:rPr>
        <w:t xml:space="preserve">April </w:t>
      </w:r>
      <w:r w:rsidR="00A71A77">
        <w:rPr>
          <w:rFonts w:ascii="Times New Roman" w:hAnsi="Times New Roman"/>
          <w:b/>
          <w:sz w:val="20"/>
          <w:szCs w:val="20"/>
          <w:highlight w:val="yellow"/>
        </w:rPr>
        <w:t>12</w:t>
      </w:r>
      <w:r w:rsidR="00FB1E30" w:rsidRPr="00FB1E30">
        <w:rPr>
          <w:rFonts w:ascii="Times New Roman" w:hAnsi="Times New Roman"/>
          <w:b/>
          <w:sz w:val="20"/>
          <w:szCs w:val="20"/>
          <w:highlight w:val="yellow"/>
          <w:vertAlign w:val="superscript"/>
        </w:rPr>
        <w:t>th</w:t>
      </w:r>
      <w:r w:rsidRPr="006365A2">
        <w:rPr>
          <w:rFonts w:ascii="Times New Roman" w:hAnsi="Times New Roman"/>
          <w:b/>
          <w:sz w:val="20"/>
          <w:szCs w:val="20"/>
          <w:highlight w:val="yellow"/>
        </w:rPr>
        <w:t xml:space="preserve"> to:</w:t>
      </w:r>
      <w:r>
        <w:rPr>
          <w:rFonts w:ascii="Times New Roman" w:hAnsi="Times New Roman"/>
          <w:sz w:val="20"/>
          <w:szCs w:val="20"/>
        </w:rPr>
        <w:t xml:space="preserve"> </w:t>
      </w:r>
    </w:p>
    <w:p w14:paraId="6024C1A3" w14:textId="77777777" w:rsidR="00D26814" w:rsidRDefault="00D26814" w:rsidP="00D26814">
      <w:pPr>
        <w:rPr>
          <w:rFonts w:ascii="Times New Roman" w:hAnsi="Times New Roman"/>
          <w:sz w:val="20"/>
          <w:szCs w:val="20"/>
        </w:rPr>
      </w:pPr>
    </w:p>
    <w:p w14:paraId="7D258552" w14:textId="77777777" w:rsidR="00D26814" w:rsidRDefault="00D26814" w:rsidP="00D26814">
      <w:pPr>
        <w:rPr>
          <w:rFonts w:ascii="Times New Roman" w:hAnsi="Times New Roman"/>
          <w:sz w:val="20"/>
          <w:szCs w:val="20"/>
        </w:rPr>
      </w:pPr>
    </w:p>
    <w:p w14:paraId="23788557" w14:textId="77777777" w:rsidR="00D26814" w:rsidRDefault="00D26814" w:rsidP="00D26814">
      <w:pPr>
        <w:rPr>
          <w:rFonts w:ascii="Times New Roman" w:hAnsi="Times New Roman"/>
          <w:sz w:val="20"/>
          <w:szCs w:val="20"/>
        </w:rPr>
      </w:pPr>
    </w:p>
    <w:p w14:paraId="61A01978" w14:textId="77777777" w:rsidR="00D26814" w:rsidRDefault="00D26814" w:rsidP="00D26814">
      <w:pPr>
        <w:rPr>
          <w:rFonts w:ascii="Times New Roman" w:hAnsi="Times New Roman"/>
          <w:sz w:val="20"/>
          <w:szCs w:val="20"/>
        </w:rPr>
      </w:pPr>
    </w:p>
    <w:p w14:paraId="55FDF9A4" w14:textId="50A9E9DC" w:rsidR="00D26814" w:rsidRDefault="00D26814" w:rsidP="00D26814">
      <w:pPr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 w:rsidR="00976104"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b/>
          <w:sz w:val="20"/>
          <w:szCs w:val="20"/>
        </w:rPr>
        <w:t>SCCAWS and Trophies by “M” Scholarship</w:t>
      </w:r>
    </w:p>
    <w:p w14:paraId="0B5EFBBF" w14:textId="217D80E1" w:rsidR="00D26814" w:rsidRDefault="00D26814" w:rsidP="00D26814">
      <w:pPr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/>
          <w:b/>
          <w:sz w:val="20"/>
          <w:szCs w:val="20"/>
        </w:rPr>
        <w:tab/>
      </w:r>
      <w:r>
        <w:rPr>
          <w:rFonts w:ascii="Times New Roman" w:hAnsi="Times New Roman"/>
          <w:b/>
          <w:sz w:val="20"/>
          <w:szCs w:val="20"/>
        </w:rPr>
        <w:tab/>
      </w:r>
      <w:r>
        <w:rPr>
          <w:rFonts w:ascii="Times New Roman" w:hAnsi="Times New Roman"/>
          <w:b/>
          <w:sz w:val="20"/>
          <w:szCs w:val="20"/>
        </w:rPr>
        <w:tab/>
      </w:r>
      <w:r>
        <w:rPr>
          <w:rFonts w:ascii="Times New Roman" w:hAnsi="Times New Roman"/>
          <w:b/>
          <w:sz w:val="20"/>
          <w:szCs w:val="20"/>
        </w:rPr>
        <w:tab/>
      </w:r>
      <w:r>
        <w:rPr>
          <w:rFonts w:ascii="Times New Roman" w:hAnsi="Times New Roman"/>
          <w:b/>
          <w:sz w:val="20"/>
          <w:szCs w:val="20"/>
        </w:rPr>
        <w:tab/>
      </w:r>
      <w:r w:rsidR="00976104">
        <w:rPr>
          <w:rFonts w:ascii="Times New Roman" w:hAnsi="Times New Roman"/>
          <w:b/>
          <w:sz w:val="20"/>
          <w:szCs w:val="20"/>
        </w:rPr>
        <w:tab/>
      </w:r>
      <w:r>
        <w:rPr>
          <w:rFonts w:ascii="Times New Roman" w:hAnsi="Times New Roman"/>
          <w:b/>
          <w:sz w:val="20"/>
          <w:szCs w:val="20"/>
        </w:rPr>
        <w:t>C/O Amy Boozer</w:t>
      </w:r>
    </w:p>
    <w:p w14:paraId="55EC88D4" w14:textId="66C5F70D" w:rsidR="00D26814" w:rsidRDefault="00D26814" w:rsidP="00D26814">
      <w:pPr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/>
          <w:b/>
          <w:sz w:val="20"/>
          <w:szCs w:val="20"/>
        </w:rPr>
        <w:tab/>
      </w:r>
      <w:r>
        <w:rPr>
          <w:rFonts w:ascii="Times New Roman" w:hAnsi="Times New Roman"/>
          <w:b/>
          <w:sz w:val="20"/>
          <w:szCs w:val="20"/>
        </w:rPr>
        <w:tab/>
      </w:r>
      <w:r>
        <w:rPr>
          <w:rFonts w:ascii="Times New Roman" w:hAnsi="Times New Roman"/>
          <w:b/>
          <w:sz w:val="20"/>
          <w:szCs w:val="20"/>
        </w:rPr>
        <w:tab/>
      </w:r>
      <w:r>
        <w:rPr>
          <w:rFonts w:ascii="Times New Roman" w:hAnsi="Times New Roman"/>
          <w:b/>
          <w:sz w:val="20"/>
          <w:szCs w:val="20"/>
        </w:rPr>
        <w:tab/>
      </w:r>
      <w:r>
        <w:rPr>
          <w:rFonts w:ascii="Times New Roman" w:hAnsi="Times New Roman"/>
          <w:b/>
          <w:sz w:val="20"/>
          <w:szCs w:val="20"/>
        </w:rPr>
        <w:tab/>
      </w:r>
      <w:r w:rsidR="00976104">
        <w:rPr>
          <w:rFonts w:ascii="Times New Roman" w:hAnsi="Times New Roman"/>
          <w:b/>
          <w:sz w:val="20"/>
          <w:szCs w:val="20"/>
        </w:rPr>
        <w:tab/>
      </w:r>
      <w:r>
        <w:rPr>
          <w:rFonts w:ascii="Times New Roman" w:hAnsi="Times New Roman"/>
          <w:b/>
          <w:sz w:val="20"/>
          <w:szCs w:val="20"/>
        </w:rPr>
        <w:t>PO Box 261</w:t>
      </w:r>
    </w:p>
    <w:p w14:paraId="3BF6BE1C" w14:textId="6B3163E6" w:rsidR="00D26814" w:rsidRDefault="00D26814" w:rsidP="00D26814">
      <w:pPr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/>
          <w:b/>
          <w:sz w:val="20"/>
          <w:szCs w:val="20"/>
        </w:rPr>
        <w:tab/>
      </w:r>
      <w:r>
        <w:rPr>
          <w:rFonts w:ascii="Times New Roman" w:hAnsi="Times New Roman"/>
          <w:b/>
          <w:sz w:val="20"/>
          <w:szCs w:val="20"/>
        </w:rPr>
        <w:tab/>
      </w:r>
      <w:r>
        <w:rPr>
          <w:rFonts w:ascii="Times New Roman" w:hAnsi="Times New Roman"/>
          <w:b/>
          <w:sz w:val="20"/>
          <w:szCs w:val="20"/>
        </w:rPr>
        <w:tab/>
      </w:r>
      <w:r>
        <w:rPr>
          <w:rFonts w:ascii="Times New Roman" w:hAnsi="Times New Roman"/>
          <w:b/>
          <w:sz w:val="20"/>
          <w:szCs w:val="20"/>
        </w:rPr>
        <w:tab/>
      </w:r>
      <w:r>
        <w:rPr>
          <w:rFonts w:ascii="Times New Roman" w:hAnsi="Times New Roman"/>
          <w:b/>
          <w:sz w:val="20"/>
          <w:szCs w:val="20"/>
        </w:rPr>
        <w:tab/>
      </w:r>
      <w:r w:rsidR="00976104">
        <w:rPr>
          <w:rFonts w:ascii="Times New Roman" w:hAnsi="Times New Roman"/>
          <w:b/>
          <w:sz w:val="20"/>
          <w:szCs w:val="20"/>
        </w:rPr>
        <w:tab/>
      </w:r>
      <w:r>
        <w:rPr>
          <w:rFonts w:ascii="Times New Roman" w:hAnsi="Times New Roman"/>
          <w:b/>
          <w:sz w:val="20"/>
          <w:szCs w:val="20"/>
        </w:rPr>
        <w:t xml:space="preserve">Newberry, </w:t>
      </w:r>
      <w:smartTag w:uri="urn:schemas-microsoft-com:office:smarttags" w:element="State">
        <w:r>
          <w:rPr>
            <w:rFonts w:ascii="Times New Roman" w:hAnsi="Times New Roman"/>
            <w:b/>
            <w:sz w:val="20"/>
            <w:szCs w:val="20"/>
          </w:rPr>
          <w:t>SC</w:t>
        </w:r>
      </w:smartTag>
      <w:r>
        <w:rPr>
          <w:rFonts w:ascii="Times New Roman" w:hAnsi="Times New Roman"/>
          <w:b/>
          <w:sz w:val="20"/>
          <w:szCs w:val="20"/>
        </w:rPr>
        <w:t xml:space="preserve"> 2910</w:t>
      </w:r>
      <w:r w:rsidR="00976104">
        <w:rPr>
          <w:rFonts w:ascii="Times New Roman" w:hAnsi="Times New Roman"/>
          <w:b/>
          <w:sz w:val="20"/>
          <w:szCs w:val="20"/>
        </w:rPr>
        <w:t>8</w:t>
      </w:r>
    </w:p>
    <w:p w14:paraId="73C0A8A7" w14:textId="77777777" w:rsidR="00976104" w:rsidRDefault="00976104" w:rsidP="00976104">
      <w:pPr>
        <w:rPr>
          <w:rFonts w:ascii="Times New Roman" w:hAnsi="Times New Roman"/>
          <w:b/>
          <w:sz w:val="20"/>
          <w:szCs w:val="20"/>
        </w:rPr>
      </w:pPr>
    </w:p>
    <w:p w14:paraId="6F4828E9" w14:textId="77777777" w:rsidR="002C3B70" w:rsidRDefault="002C3B70" w:rsidP="00976104">
      <w:pPr>
        <w:rPr>
          <w:rFonts w:ascii="Times New Roman" w:hAnsi="Times New Roman"/>
          <w:b/>
          <w:sz w:val="20"/>
          <w:szCs w:val="20"/>
        </w:rPr>
      </w:pPr>
    </w:p>
    <w:p w14:paraId="4112FD30" w14:textId="77777777" w:rsidR="00976104" w:rsidRDefault="00976104" w:rsidP="00976104">
      <w:pPr>
        <w:jc w:val="center"/>
        <w:rPr>
          <w:rFonts w:ascii="Times New Roman" w:hAnsi="Times New Roman"/>
          <w:b/>
        </w:rPr>
      </w:pPr>
    </w:p>
    <w:p w14:paraId="1087F148" w14:textId="77777777" w:rsidR="00976104" w:rsidRDefault="00976104" w:rsidP="00976104">
      <w:pPr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TO BE COMPLETED BY GUIDANCE COUNSELOR</w:t>
      </w:r>
    </w:p>
    <w:p w14:paraId="4A401EA3" w14:textId="77777777" w:rsidR="00976104" w:rsidRDefault="00976104" w:rsidP="00976104">
      <w:pPr>
        <w:jc w:val="center"/>
        <w:rPr>
          <w:rFonts w:ascii="Times New Roman" w:hAnsi="Times New Roman"/>
          <w:b/>
        </w:rPr>
      </w:pPr>
    </w:p>
    <w:p w14:paraId="18E437FF" w14:textId="77777777" w:rsidR="00976104" w:rsidRDefault="00976104" w:rsidP="00976104">
      <w:pPr>
        <w:jc w:val="center"/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/>
          <w:b/>
          <w:sz w:val="20"/>
          <w:szCs w:val="20"/>
        </w:rPr>
        <w:t xml:space="preserve">RECOMMENDATION </w:t>
      </w:r>
    </w:p>
    <w:p w14:paraId="0644F0E1" w14:textId="77777777" w:rsidR="00976104" w:rsidRDefault="00976104" w:rsidP="00976104">
      <w:pPr>
        <w:rPr>
          <w:rFonts w:ascii="Times New Roman" w:hAnsi="Times New Roman"/>
          <w:sz w:val="20"/>
          <w:szCs w:val="20"/>
        </w:rPr>
      </w:pPr>
    </w:p>
    <w:p w14:paraId="1DD9A6E8" w14:textId="77777777" w:rsidR="00976104" w:rsidRDefault="00976104" w:rsidP="00976104">
      <w:pPr>
        <w:rPr>
          <w:rFonts w:ascii="Times New Roman" w:hAnsi="Times New Roman"/>
          <w:sz w:val="20"/>
          <w:szCs w:val="20"/>
        </w:rPr>
      </w:pPr>
    </w:p>
    <w:p w14:paraId="41E4CA7A" w14:textId="77777777" w:rsidR="00976104" w:rsidRDefault="00976104" w:rsidP="00976104">
      <w:pPr>
        <w:rPr>
          <w:rFonts w:ascii="Times New Roman" w:hAnsi="Times New Roman"/>
          <w:sz w:val="20"/>
          <w:szCs w:val="20"/>
        </w:rPr>
      </w:pPr>
    </w:p>
    <w:p w14:paraId="01388D01" w14:textId="65B8CE49" w:rsidR="00976104" w:rsidRDefault="00976104" w:rsidP="00976104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Recommendation made </w:t>
      </w:r>
      <w:proofErr w:type="gramStart"/>
      <w:r>
        <w:rPr>
          <w:rFonts w:ascii="Times New Roman" w:hAnsi="Times New Roman"/>
          <w:sz w:val="20"/>
          <w:szCs w:val="20"/>
        </w:rPr>
        <w:t>by :</w:t>
      </w:r>
      <w:proofErr w:type="gramEnd"/>
      <w:r>
        <w:rPr>
          <w:rFonts w:ascii="Times New Roman" w:hAnsi="Times New Roman"/>
          <w:sz w:val="20"/>
          <w:szCs w:val="20"/>
          <w:u w:val="single"/>
        </w:rPr>
        <w:t xml:space="preserve">  ________________________________________                   </w:t>
      </w:r>
    </w:p>
    <w:p w14:paraId="71861B4E" w14:textId="77777777" w:rsidR="00976104" w:rsidRDefault="00976104" w:rsidP="00976104">
      <w:pPr>
        <w:rPr>
          <w:rFonts w:ascii="Times New Roman" w:hAnsi="Times New Roman"/>
          <w:sz w:val="20"/>
          <w:szCs w:val="20"/>
        </w:rPr>
      </w:pPr>
    </w:p>
    <w:p w14:paraId="522457E7" w14:textId="77777777" w:rsidR="002C3B70" w:rsidRDefault="002C3B70" w:rsidP="00976104">
      <w:pPr>
        <w:rPr>
          <w:rFonts w:ascii="Times New Roman" w:hAnsi="Times New Roman"/>
          <w:sz w:val="20"/>
          <w:szCs w:val="20"/>
        </w:rPr>
      </w:pPr>
    </w:p>
    <w:p w14:paraId="40D2652A" w14:textId="0E9142F8" w:rsidR="00976104" w:rsidRDefault="00976104" w:rsidP="00976104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Title or Position: </w:t>
      </w:r>
      <w:r>
        <w:rPr>
          <w:rFonts w:ascii="Times New Roman" w:hAnsi="Times New Roman"/>
          <w:sz w:val="20"/>
          <w:szCs w:val="20"/>
          <w:u w:val="single"/>
        </w:rPr>
        <w:t>_____________________________</w:t>
      </w:r>
      <w:r>
        <w:rPr>
          <w:rFonts w:ascii="Times New Roman" w:hAnsi="Times New Roman"/>
          <w:sz w:val="20"/>
          <w:szCs w:val="20"/>
        </w:rPr>
        <w:t xml:space="preserve"> </w:t>
      </w:r>
    </w:p>
    <w:p w14:paraId="5016BF3A" w14:textId="77777777" w:rsidR="002C3B70" w:rsidRDefault="002C3B70" w:rsidP="00976104">
      <w:pPr>
        <w:rPr>
          <w:rFonts w:ascii="Times New Roman" w:hAnsi="Times New Roman"/>
          <w:sz w:val="20"/>
          <w:szCs w:val="20"/>
        </w:rPr>
      </w:pPr>
    </w:p>
    <w:p w14:paraId="627FDBF1" w14:textId="77777777" w:rsidR="00976104" w:rsidRDefault="00976104" w:rsidP="00976104">
      <w:pPr>
        <w:rPr>
          <w:rFonts w:ascii="Times New Roman" w:hAnsi="Times New Roman"/>
          <w:sz w:val="20"/>
          <w:szCs w:val="20"/>
        </w:rPr>
      </w:pPr>
    </w:p>
    <w:p w14:paraId="5E2584AA" w14:textId="77777777" w:rsidR="00976104" w:rsidRDefault="00976104" w:rsidP="00976104">
      <w:pPr>
        <w:rPr>
          <w:rFonts w:ascii="Times New Roman" w:hAnsi="Times New Roman"/>
          <w:sz w:val="20"/>
          <w:szCs w:val="20"/>
        </w:rPr>
      </w:pPr>
    </w:p>
    <w:p w14:paraId="605F5EF9" w14:textId="77777777" w:rsidR="00976104" w:rsidRDefault="00976104" w:rsidP="00976104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Any statement you make will be considered confidential and will be available only to the SCCAWS Scholarship</w:t>
      </w:r>
    </w:p>
    <w:p w14:paraId="45CB61E7" w14:textId="77777777" w:rsidR="00976104" w:rsidRDefault="00976104" w:rsidP="00976104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Committee members.</w:t>
      </w:r>
    </w:p>
    <w:p w14:paraId="2677C6E4" w14:textId="77777777" w:rsidR="00976104" w:rsidRDefault="00976104" w:rsidP="00976104">
      <w:pPr>
        <w:rPr>
          <w:rFonts w:ascii="Times New Roman" w:hAnsi="Times New Roman"/>
          <w:sz w:val="20"/>
          <w:szCs w:val="20"/>
        </w:rPr>
      </w:pPr>
    </w:p>
    <w:p w14:paraId="5C15E8DA" w14:textId="3207E2D9" w:rsidR="00976104" w:rsidRDefault="00976104" w:rsidP="00976104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NAME OF APPLICANT</w:t>
      </w:r>
      <w:r w:rsidR="002C3B70">
        <w:rPr>
          <w:rFonts w:ascii="Times New Roman" w:hAnsi="Times New Roman"/>
          <w:sz w:val="20"/>
          <w:szCs w:val="20"/>
        </w:rPr>
        <w:t>:</w:t>
      </w:r>
    </w:p>
    <w:p w14:paraId="4F92CCBC" w14:textId="77777777" w:rsidR="00976104" w:rsidRDefault="00976104" w:rsidP="00976104">
      <w:pPr>
        <w:rPr>
          <w:rFonts w:ascii="Times New Roman" w:hAnsi="Times New Roman"/>
          <w:sz w:val="20"/>
          <w:szCs w:val="20"/>
        </w:rPr>
      </w:pPr>
    </w:p>
    <w:p w14:paraId="4DC52475" w14:textId="19EB7154" w:rsidR="00976104" w:rsidRDefault="00976104" w:rsidP="00976104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_</w:t>
      </w:r>
      <w:r>
        <w:rPr>
          <w:rFonts w:ascii="Times New Roman" w:hAnsi="Times New Roman"/>
          <w:sz w:val="20"/>
          <w:szCs w:val="20"/>
          <w:u w:val="single"/>
        </w:rPr>
        <w:t>___________________________________________________________________</w:t>
      </w:r>
    </w:p>
    <w:p w14:paraId="1F148661" w14:textId="77777777" w:rsidR="00976104" w:rsidRDefault="00976104" w:rsidP="00976104">
      <w:pPr>
        <w:rPr>
          <w:rFonts w:ascii="Times New Roman" w:hAnsi="Times New Roman"/>
          <w:sz w:val="20"/>
          <w:szCs w:val="20"/>
        </w:rPr>
      </w:pPr>
    </w:p>
    <w:p w14:paraId="717403F6" w14:textId="77777777" w:rsidR="00976104" w:rsidRDefault="00976104" w:rsidP="00976104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Give your estimate of the applicant’s chances for success in schools beyond the high school level using the following characteristics:</w:t>
      </w:r>
    </w:p>
    <w:p w14:paraId="0AC8F493" w14:textId="77777777" w:rsidR="00976104" w:rsidRDefault="00976104" w:rsidP="00976104">
      <w:pPr>
        <w:rPr>
          <w:rFonts w:ascii="Times New Roman" w:hAnsi="Times New Roman"/>
          <w:sz w:val="20"/>
          <w:szCs w:val="20"/>
        </w:rPr>
      </w:pPr>
    </w:p>
    <w:p w14:paraId="5A5B56C9" w14:textId="77777777" w:rsidR="00976104" w:rsidRDefault="00976104" w:rsidP="00976104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ab/>
      </w:r>
      <w:bookmarkStart w:id="0" w:name="_Hlk94863797"/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  <w:u w:val="single"/>
        </w:rPr>
        <w:t>Excellent</w:t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  <w:u w:val="single"/>
        </w:rPr>
        <w:t>Good</w:t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  <w:u w:val="single"/>
        </w:rPr>
        <w:t>Fair</w:t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  <w:u w:val="single"/>
        </w:rPr>
        <w:t>Poor</w:t>
      </w:r>
    </w:p>
    <w:p w14:paraId="7D1D3D60" w14:textId="77777777" w:rsidR="00976104" w:rsidRDefault="00976104" w:rsidP="00976104">
      <w:pPr>
        <w:rPr>
          <w:rFonts w:ascii="Times New Roman" w:hAnsi="Times New Roman"/>
          <w:sz w:val="20"/>
          <w:szCs w:val="20"/>
        </w:rPr>
      </w:pPr>
    </w:p>
    <w:tbl>
      <w:tblPr>
        <w:tblStyle w:val="TableGrid"/>
        <w:tblW w:w="9971" w:type="dxa"/>
        <w:tblLook w:val="04A0" w:firstRow="1" w:lastRow="0" w:firstColumn="1" w:lastColumn="0" w:noHBand="0" w:noVBand="1"/>
      </w:tblPr>
      <w:tblGrid>
        <w:gridCol w:w="3978"/>
        <w:gridCol w:w="1530"/>
        <w:gridCol w:w="1440"/>
        <w:gridCol w:w="1530"/>
        <w:gridCol w:w="1493"/>
      </w:tblGrid>
      <w:tr w:rsidR="00976104" w14:paraId="4B3A4889" w14:textId="77777777" w:rsidTr="00BF41B0">
        <w:trPr>
          <w:trHeight w:val="654"/>
        </w:trPr>
        <w:tc>
          <w:tcPr>
            <w:tcW w:w="3978" w:type="dxa"/>
          </w:tcPr>
          <w:p w14:paraId="65C87C57" w14:textId="77777777" w:rsidR="00976104" w:rsidRDefault="00976104" w:rsidP="00BF41B0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Academic Attitude</w:t>
            </w:r>
          </w:p>
        </w:tc>
        <w:tc>
          <w:tcPr>
            <w:tcW w:w="1530" w:type="dxa"/>
          </w:tcPr>
          <w:p w14:paraId="5757082B" w14:textId="77777777" w:rsidR="00976104" w:rsidRDefault="00976104" w:rsidP="00BF41B0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40E14F69" w14:textId="77777777" w:rsidR="00976104" w:rsidRDefault="00976104" w:rsidP="00BF41B0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530" w:type="dxa"/>
          </w:tcPr>
          <w:p w14:paraId="1EB0374E" w14:textId="77777777" w:rsidR="00976104" w:rsidRDefault="00976104" w:rsidP="00BF41B0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493" w:type="dxa"/>
          </w:tcPr>
          <w:p w14:paraId="69465BBD" w14:textId="77777777" w:rsidR="00976104" w:rsidRDefault="00976104" w:rsidP="00BF41B0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976104" w14:paraId="6675729E" w14:textId="77777777" w:rsidTr="00BF41B0">
        <w:trPr>
          <w:trHeight w:val="654"/>
        </w:trPr>
        <w:tc>
          <w:tcPr>
            <w:tcW w:w="3978" w:type="dxa"/>
          </w:tcPr>
          <w:p w14:paraId="15FD98AC" w14:textId="77777777" w:rsidR="00976104" w:rsidRDefault="00976104" w:rsidP="00BF41B0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Strength of desire for advanced education</w:t>
            </w:r>
          </w:p>
        </w:tc>
        <w:tc>
          <w:tcPr>
            <w:tcW w:w="1530" w:type="dxa"/>
          </w:tcPr>
          <w:p w14:paraId="3CD6BD5A" w14:textId="77777777" w:rsidR="00976104" w:rsidRDefault="00976104" w:rsidP="00BF41B0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152AE862" w14:textId="77777777" w:rsidR="00976104" w:rsidRDefault="00976104" w:rsidP="00BF41B0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530" w:type="dxa"/>
          </w:tcPr>
          <w:p w14:paraId="2A21C468" w14:textId="77777777" w:rsidR="00976104" w:rsidRDefault="00976104" w:rsidP="00BF41B0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493" w:type="dxa"/>
          </w:tcPr>
          <w:p w14:paraId="6C788439" w14:textId="77777777" w:rsidR="00976104" w:rsidRDefault="00976104" w:rsidP="00BF41B0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976104" w14:paraId="2E91E6A7" w14:textId="77777777" w:rsidTr="00BF41B0">
        <w:trPr>
          <w:trHeight w:val="602"/>
        </w:trPr>
        <w:tc>
          <w:tcPr>
            <w:tcW w:w="3978" w:type="dxa"/>
          </w:tcPr>
          <w:p w14:paraId="42BB179A" w14:textId="77777777" w:rsidR="00976104" w:rsidRDefault="00976104" w:rsidP="00BF41B0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Capacity for sustained effort</w:t>
            </w:r>
          </w:p>
        </w:tc>
        <w:tc>
          <w:tcPr>
            <w:tcW w:w="1530" w:type="dxa"/>
          </w:tcPr>
          <w:p w14:paraId="1E85409F" w14:textId="77777777" w:rsidR="00976104" w:rsidRDefault="00976104" w:rsidP="00BF41B0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790CC6C9" w14:textId="77777777" w:rsidR="00976104" w:rsidRDefault="00976104" w:rsidP="00BF41B0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530" w:type="dxa"/>
          </w:tcPr>
          <w:p w14:paraId="7A33019B" w14:textId="77777777" w:rsidR="00976104" w:rsidRDefault="00976104" w:rsidP="00BF41B0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493" w:type="dxa"/>
          </w:tcPr>
          <w:p w14:paraId="11D1896D" w14:textId="77777777" w:rsidR="00976104" w:rsidRDefault="00976104" w:rsidP="00BF41B0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976104" w14:paraId="15F4CAC4" w14:textId="77777777" w:rsidTr="00BF41B0">
        <w:trPr>
          <w:trHeight w:val="654"/>
        </w:trPr>
        <w:tc>
          <w:tcPr>
            <w:tcW w:w="3978" w:type="dxa"/>
          </w:tcPr>
          <w:p w14:paraId="2E4A5628" w14:textId="77777777" w:rsidR="00976104" w:rsidRDefault="00976104" w:rsidP="00BF41B0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Leadership</w:t>
            </w:r>
          </w:p>
        </w:tc>
        <w:tc>
          <w:tcPr>
            <w:tcW w:w="1530" w:type="dxa"/>
          </w:tcPr>
          <w:p w14:paraId="74D80CED" w14:textId="77777777" w:rsidR="00976104" w:rsidRDefault="00976104" w:rsidP="00BF41B0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1F74DC7B" w14:textId="77777777" w:rsidR="00976104" w:rsidRDefault="00976104" w:rsidP="00BF41B0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530" w:type="dxa"/>
          </w:tcPr>
          <w:p w14:paraId="613B223D" w14:textId="77777777" w:rsidR="00976104" w:rsidRDefault="00976104" w:rsidP="00BF41B0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493" w:type="dxa"/>
          </w:tcPr>
          <w:p w14:paraId="349D69E8" w14:textId="77777777" w:rsidR="00976104" w:rsidRDefault="00976104" w:rsidP="00BF41B0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976104" w14:paraId="4FEF263B" w14:textId="77777777" w:rsidTr="00BF41B0">
        <w:trPr>
          <w:trHeight w:val="654"/>
        </w:trPr>
        <w:tc>
          <w:tcPr>
            <w:tcW w:w="3978" w:type="dxa"/>
          </w:tcPr>
          <w:p w14:paraId="6B1380BD" w14:textId="77777777" w:rsidR="00976104" w:rsidRDefault="00976104" w:rsidP="00BF41B0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Emotional Stability</w:t>
            </w:r>
          </w:p>
        </w:tc>
        <w:tc>
          <w:tcPr>
            <w:tcW w:w="1530" w:type="dxa"/>
          </w:tcPr>
          <w:p w14:paraId="663ED40F" w14:textId="77777777" w:rsidR="00976104" w:rsidRDefault="00976104" w:rsidP="00BF41B0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135A37F7" w14:textId="77777777" w:rsidR="00976104" w:rsidRDefault="00976104" w:rsidP="00BF41B0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530" w:type="dxa"/>
          </w:tcPr>
          <w:p w14:paraId="0721C385" w14:textId="77777777" w:rsidR="00976104" w:rsidRDefault="00976104" w:rsidP="00BF41B0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493" w:type="dxa"/>
          </w:tcPr>
          <w:p w14:paraId="35566F0D" w14:textId="77777777" w:rsidR="00976104" w:rsidRDefault="00976104" w:rsidP="00BF41B0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bookmarkEnd w:id="0"/>
    <w:p w14:paraId="55CC7534" w14:textId="54BDBF01" w:rsidR="00976104" w:rsidRDefault="00976104" w:rsidP="00976104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  <w:t xml:space="preserve"> </w:t>
      </w:r>
    </w:p>
    <w:p w14:paraId="7DE546E3" w14:textId="77777777" w:rsidR="002C3B70" w:rsidRDefault="002C3B70" w:rsidP="00976104">
      <w:pPr>
        <w:rPr>
          <w:rFonts w:ascii="Times New Roman" w:hAnsi="Times New Roman"/>
          <w:sz w:val="20"/>
          <w:szCs w:val="20"/>
        </w:rPr>
      </w:pPr>
    </w:p>
    <w:p w14:paraId="1FB93B76" w14:textId="77777777" w:rsidR="00976104" w:rsidRDefault="00976104" w:rsidP="00976104">
      <w:pPr>
        <w:rPr>
          <w:rFonts w:ascii="Times New Roman" w:hAnsi="Times New Roman"/>
          <w:sz w:val="20"/>
          <w:szCs w:val="20"/>
        </w:rPr>
      </w:pPr>
    </w:p>
    <w:p w14:paraId="202AE31A" w14:textId="77777777" w:rsidR="00976104" w:rsidRDefault="00976104" w:rsidP="00976104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Comments (may use back of sheet)</w:t>
      </w:r>
    </w:p>
    <w:p w14:paraId="28572FFE" w14:textId="77777777" w:rsidR="00976104" w:rsidRDefault="00976104" w:rsidP="00976104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Assessment of the student’s special talents and abilities, strengths, and weaknesses, and any other factor which might have a bearing upon the decision of the selection committee:</w:t>
      </w:r>
    </w:p>
    <w:p w14:paraId="33D8EB0E" w14:textId="77777777" w:rsidR="00976104" w:rsidRDefault="00976104" w:rsidP="00976104">
      <w:pPr>
        <w:rPr>
          <w:rFonts w:ascii="Times New Roman" w:hAnsi="Times New Roman"/>
          <w:sz w:val="20"/>
          <w:szCs w:val="20"/>
        </w:rPr>
      </w:pPr>
    </w:p>
    <w:p w14:paraId="23BE5260" w14:textId="77777777" w:rsidR="00976104" w:rsidRDefault="00976104" w:rsidP="00976104">
      <w:pPr>
        <w:rPr>
          <w:rFonts w:ascii="Times New Roman" w:hAnsi="Times New Roman"/>
          <w:sz w:val="20"/>
          <w:szCs w:val="20"/>
        </w:rPr>
      </w:pPr>
    </w:p>
    <w:p w14:paraId="576B01FE" w14:textId="77777777" w:rsidR="00976104" w:rsidRDefault="00976104" w:rsidP="00976104">
      <w:pPr>
        <w:rPr>
          <w:rFonts w:ascii="Times New Roman" w:hAnsi="Times New Roman"/>
          <w:sz w:val="20"/>
          <w:szCs w:val="20"/>
        </w:rPr>
      </w:pPr>
    </w:p>
    <w:p w14:paraId="3F38544D" w14:textId="348A77A5" w:rsidR="00976104" w:rsidRPr="00F60DB1" w:rsidRDefault="00976104" w:rsidP="00976104">
      <w:pPr>
        <w:rPr>
          <w:rFonts w:ascii="Times New Roman" w:hAnsi="Times New Roman"/>
          <w:sz w:val="20"/>
          <w:szCs w:val="20"/>
          <w:u w:val="single"/>
        </w:rPr>
      </w:pPr>
    </w:p>
    <w:p w14:paraId="6F06DE71" w14:textId="77777777" w:rsidR="00976104" w:rsidRDefault="00976104" w:rsidP="00976104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Date ____________________________________ Signature ____________________________________________</w:t>
      </w:r>
    </w:p>
    <w:p w14:paraId="75909866" w14:textId="77777777" w:rsidR="00976104" w:rsidRDefault="00976104" w:rsidP="00976104">
      <w:pPr>
        <w:jc w:val="center"/>
        <w:rPr>
          <w:rFonts w:ascii="Times New Roman" w:hAnsi="Times New Roman"/>
          <w:b/>
        </w:rPr>
      </w:pPr>
    </w:p>
    <w:p w14:paraId="47336AEE" w14:textId="77777777" w:rsidR="00976104" w:rsidRDefault="00976104" w:rsidP="00976104">
      <w:pPr>
        <w:rPr>
          <w:rFonts w:ascii="Times New Roman" w:hAnsi="Times New Roman"/>
          <w:b/>
        </w:rPr>
      </w:pPr>
    </w:p>
    <w:p w14:paraId="1A99F944" w14:textId="77777777" w:rsidR="00976104" w:rsidRDefault="00976104" w:rsidP="00976104">
      <w:pPr>
        <w:rPr>
          <w:rFonts w:ascii="Times New Roman" w:hAnsi="Times New Roman"/>
          <w:b/>
          <w:sz w:val="20"/>
          <w:szCs w:val="20"/>
        </w:rPr>
      </w:pPr>
    </w:p>
    <w:p w14:paraId="1FFC6026" w14:textId="77777777" w:rsidR="00976104" w:rsidRDefault="00976104" w:rsidP="00976104">
      <w:pPr>
        <w:rPr>
          <w:rFonts w:ascii="Times New Roman" w:hAnsi="Times New Roman"/>
          <w:b/>
          <w:sz w:val="20"/>
          <w:szCs w:val="20"/>
        </w:rPr>
      </w:pPr>
    </w:p>
    <w:p w14:paraId="30015F5B" w14:textId="77777777" w:rsidR="00976104" w:rsidRDefault="00976104" w:rsidP="00976104">
      <w:pPr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lastRenderedPageBreak/>
        <w:t>TO BE COMPLETED BY A HIGH SCHOOL TEACHER</w:t>
      </w:r>
    </w:p>
    <w:p w14:paraId="3FB3FFD3" w14:textId="77777777" w:rsidR="00976104" w:rsidRDefault="00976104" w:rsidP="00976104">
      <w:pPr>
        <w:jc w:val="center"/>
        <w:rPr>
          <w:rFonts w:ascii="Times New Roman" w:hAnsi="Times New Roman"/>
          <w:b/>
        </w:rPr>
      </w:pPr>
    </w:p>
    <w:p w14:paraId="776A0C5A" w14:textId="77777777" w:rsidR="00976104" w:rsidRDefault="00976104" w:rsidP="00976104">
      <w:pPr>
        <w:jc w:val="center"/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/>
          <w:b/>
          <w:sz w:val="20"/>
          <w:szCs w:val="20"/>
        </w:rPr>
        <w:t>RECOMMENDATION # 1</w:t>
      </w:r>
    </w:p>
    <w:p w14:paraId="3A68DC92" w14:textId="77777777" w:rsidR="00976104" w:rsidRDefault="00976104" w:rsidP="00976104">
      <w:pPr>
        <w:jc w:val="center"/>
        <w:rPr>
          <w:rFonts w:ascii="Times New Roman" w:hAnsi="Times New Roman"/>
          <w:b/>
          <w:sz w:val="20"/>
          <w:szCs w:val="20"/>
        </w:rPr>
      </w:pPr>
    </w:p>
    <w:p w14:paraId="63E29AE3" w14:textId="09BBBD99" w:rsidR="00976104" w:rsidRDefault="00976104" w:rsidP="00976104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Please enclose it in a sealed envelope and return it to the high school guidance counselor by </w:t>
      </w:r>
      <w:r>
        <w:rPr>
          <w:rFonts w:ascii="Times New Roman" w:hAnsi="Times New Roman"/>
          <w:b/>
          <w:sz w:val="20"/>
          <w:szCs w:val="20"/>
          <w:highlight w:val="yellow"/>
          <w:u w:val="single"/>
        </w:rPr>
        <w:t xml:space="preserve">April </w:t>
      </w:r>
      <w:r w:rsidR="00A71A77">
        <w:rPr>
          <w:rFonts w:ascii="Times New Roman" w:hAnsi="Times New Roman"/>
          <w:b/>
          <w:sz w:val="20"/>
          <w:szCs w:val="20"/>
          <w:highlight w:val="yellow"/>
          <w:u w:val="single"/>
        </w:rPr>
        <w:t>9</w:t>
      </w:r>
      <w:r w:rsidR="00A71A77">
        <w:rPr>
          <w:rFonts w:ascii="Times New Roman" w:hAnsi="Times New Roman"/>
          <w:b/>
          <w:sz w:val="20"/>
          <w:szCs w:val="20"/>
          <w:highlight w:val="yellow"/>
          <w:u w:val="single"/>
          <w:vertAlign w:val="superscript"/>
        </w:rPr>
        <w:t>th</w:t>
      </w:r>
      <w:r w:rsidRPr="008C4E12">
        <w:rPr>
          <w:rFonts w:ascii="Times New Roman" w:hAnsi="Times New Roman"/>
          <w:b/>
          <w:sz w:val="20"/>
          <w:szCs w:val="20"/>
          <w:highlight w:val="yellow"/>
          <w:u w:val="single"/>
        </w:rPr>
        <w:t>.</w:t>
      </w:r>
    </w:p>
    <w:p w14:paraId="075CEC1B" w14:textId="77777777" w:rsidR="00976104" w:rsidRDefault="00976104" w:rsidP="00976104">
      <w:pPr>
        <w:rPr>
          <w:rFonts w:ascii="Times New Roman" w:hAnsi="Times New Roman"/>
          <w:sz w:val="20"/>
          <w:szCs w:val="20"/>
        </w:rPr>
      </w:pPr>
    </w:p>
    <w:p w14:paraId="12DA8208" w14:textId="77777777" w:rsidR="00976104" w:rsidRDefault="00976104" w:rsidP="00976104">
      <w:pPr>
        <w:rPr>
          <w:rFonts w:ascii="Times New Roman" w:hAnsi="Times New Roman"/>
          <w:sz w:val="20"/>
          <w:szCs w:val="20"/>
        </w:rPr>
      </w:pPr>
    </w:p>
    <w:p w14:paraId="1D9C785A" w14:textId="66375DA3" w:rsidR="00976104" w:rsidRDefault="00976104" w:rsidP="00976104">
      <w:pPr>
        <w:rPr>
          <w:rFonts w:ascii="Times New Roman" w:hAnsi="Times New Roman"/>
          <w:sz w:val="20"/>
          <w:szCs w:val="20"/>
          <w:u w:val="single"/>
        </w:rPr>
      </w:pPr>
      <w:r>
        <w:rPr>
          <w:rFonts w:ascii="Times New Roman" w:hAnsi="Times New Roman"/>
          <w:sz w:val="20"/>
          <w:szCs w:val="20"/>
        </w:rPr>
        <w:t xml:space="preserve">Recommendation made </w:t>
      </w:r>
      <w:proofErr w:type="gramStart"/>
      <w:r>
        <w:rPr>
          <w:rFonts w:ascii="Times New Roman" w:hAnsi="Times New Roman"/>
          <w:sz w:val="20"/>
          <w:szCs w:val="20"/>
        </w:rPr>
        <w:t>by :</w:t>
      </w:r>
      <w:proofErr w:type="gramEnd"/>
      <w:r>
        <w:rPr>
          <w:rFonts w:ascii="Times New Roman" w:hAnsi="Times New Roman"/>
          <w:sz w:val="20"/>
          <w:szCs w:val="20"/>
          <w:u w:val="single"/>
        </w:rPr>
        <w:t xml:space="preserve">  ________________________________________                   </w:t>
      </w:r>
    </w:p>
    <w:p w14:paraId="084CAC55" w14:textId="77777777" w:rsidR="002C3B70" w:rsidRDefault="002C3B70" w:rsidP="00976104">
      <w:pPr>
        <w:rPr>
          <w:rFonts w:ascii="Times New Roman" w:hAnsi="Times New Roman"/>
          <w:sz w:val="20"/>
          <w:szCs w:val="20"/>
        </w:rPr>
      </w:pPr>
    </w:p>
    <w:p w14:paraId="16C1DE47" w14:textId="77777777" w:rsidR="00976104" w:rsidRDefault="00976104" w:rsidP="00976104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Title or Position: </w:t>
      </w:r>
      <w:r>
        <w:rPr>
          <w:rFonts w:ascii="Times New Roman" w:hAnsi="Times New Roman"/>
          <w:sz w:val="20"/>
          <w:szCs w:val="20"/>
          <w:u w:val="single"/>
        </w:rPr>
        <w:t>_____________________________</w:t>
      </w:r>
    </w:p>
    <w:p w14:paraId="26790B82" w14:textId="77777777" w:rsidR="00976104" w:rsidRDefault="00976104" w:rsidP="00976104">
      <w:pPr>
        <w:rPr>
          <w:rFonts w:ascii="Times New Roman" w:hAnsi="Times New Roman"/>
          <w:sz w:val="20"/>
          <w:szCs w:val="20"/>
        </w:rPr>
      </w:pPr>
    </w:p>
    <w:p w14:paraId="0CBB392B" w14:textId="77777777" w:rsidR="00976104" w:rsidRDefault="00976104" w:rsidP="00976104">
      <w:pPr>
        <w:rPr>
          <w:rFonts w:ascii="Times New Roman" w:hAnsi="Times New Roman"/>
          <w:sz w:val="20"/>
          <w:szCs w:val="20"/>
        </w:rPr>
      </w:pPr>
    </w:p>
    <w:p w14:paraId="058CF048" w14:textId="77777777" w:rsidR="00976104" w:rsidRDefault="00976104" w:rsidP="00976104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Any statement you make will be considered confidential and will be available only to the SCCAWS Scholarship</w:t>
      </w:r>
    </w:p>
    <w:p w14:paraId="0AEA9C7A" w14:textId="77777777" w:rsidR="00976104" w:rsidRDefault="00976104" w:rsidP="00976104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Committee.</w:t>
      </w:r>
    </w:p>
    <w:p w14:paraId="6581AF23" w14:textId="77777777" w:rsidR="00976104" w:rsidRDefault="00976104" w:rsidP="00976104">
      <w:pPr>
        <w:pBdr>
          <w:bottom w:val="single" w:sz="12" w:space="1" w:color="auto"/>
        </w:pBdr>
        <w:rPr>
          <w:rFonts w:ascii="Times New Roman" w:hAnsi="Times New Roman"/>
          <w:sz w:val="20"/>
          <w:szCs w:val="20"/>
        </w:rPr>
      </w:pPr>
    </w:p>
    <w:p w14:paraId="3B28C21C" w14:textId="77777777" w:rsidR="00976104" w:rsidRDefault="00976104" w:rsidP="00976104">
      <w:pPr>
        <w:rPr>
          <w:rFonts w:ascii="Times New Roman" w:hAnsi="Times New Roman"/>
          <w:sz w:val="20"/>
          <w:szCs w:val="20"/>
        </w:rPr>
      </w:pPr>
    </w:p>
    <w:p w14:paraId="25AB7155" w14:textId="77777777" w:rsidR="00976104" w:rsidRDefault="00976104" w:rsidP="00976104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NAME OF APPLICANT ________________________________________________________________________</w:t>
      </w:r>
    </w:p>
    <w:p w14:paraId="3D279675" w14:textId="77777777" w:rsidR="00976104" w:rsidRDefault="00976104" w:rsidP="00976104">
      <w:pPr>
        <w:rPr>
          <w:rFonts w:ascii="Times New Roman" w:hAnsi="Times New Roman"/>
          <w:sz w:val="20"/>
          <w:szCs w:val="20"/>
        </w:rPr>
      </w:pPr>
    </w:p>
    <w:p w14:paraId="32C3D268" w14:textId="77777777" w:rsidR="00976104" w:rsidRDefault="00976104" w:rsidP="00976104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Give your estimate of the applicant’s chances for success in schools beyond the high school level using the following characteristics:</w:t>
      </w:r>
    </w:p>
    <w:p w14:paraId="1D6BB9B3" w14:textId="77777777" w:rsidR="00976104" w:rsidRDefault="00976104" w:rsidP="00976104">
      <w:pPr>
        <w:rPr>
          <w:rFonts w:ascii="Times New Roman" w:hAnsi="Times New Roman"/>
          <w:sz w:val="20"/>
          <w:szCs w:val="20"/>
        </w:rPr>
      </w:pPr>
    </w:p>
    <w:p w14:paraId="48BFBA4E" w14:textId="7F84A9FC" w:rsidR="00976104" w:rsidRDefault="00976104" w:rsidP="00976104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  <w:t xml:space="preserve"> </w:t>
      </w:r>
    </w:p>
    <w:p w14:paraId="7E5B179A" w14:textId="77777777" w:rsidR="00976104" w:rsidRDefault="00976104" w:rsidP="00976104">
      <w:pPr>
        <w:rPr>
          <w:rFonts w:ascii="Times New Roman" w:hAnsi="Times New Roman"/>
          <w:sz w:val="20"/>
          <w:szCs w:val="20"/>
        </w:rPr>
      </w:pPr>
    </w:p>
    <w:p w14:paraId="07A563EA" w14:textId="77777777" w:rsidR="00976104" w:rsidRDefault="00976104" w:rsidP="00976104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  <w:u w:val="single"/>
        </w:rPr>
        <w:t>Excellent</w:t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  <w:u w:val="single"/>
        </w:rPr>
        <w:t>Good</w:t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  <w:u w:val="single"/>
        </w:rPr>
        <w:t>Fair</w:t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  <w:u w:val="single"/>
        </w:rPr>
        <w:t>Poor</w:t>
      </w:r>
    </w:p>
    <w:p w14:paraId="6EF6A9F3" w14:textId="77777777" w:rsidR="00976104" w:rsidRDefault="00976104" w:rsidP="00976104">
      <w:pPr>
        <w:rPr>
          <w:rFonts w:ascii="Times New Roman" w:hAnsi="Times New Roman"/>
          <w:sz w:val="20"/>
          <w:szCs w:val="20"/>
        </w:rPr>
      </w:pPr>
    </w:p>
    <w:tbl>
      <w:tblPr>
        <w:tblStyle w:val="TableGrid"/>
        <w:tblW w:w="9468" w:type="dxa"/>
        <w:tblLook w:val="04A0" w:firstRow="1" w:lastRow="0" w:firstColumn="1" w:lastColumn="0" w:noHBand="0" w:noVBand="1"/>
      </w:tblPr>
      <w:tblGrid>
        <w:gridCol w:w="3528"/>
        <w:gridCol w:w="1620"/>
        <w:gridCol w:w="1350"/>
        <w:gridCol w:w="1440"/>
        <w:gridCol w:w="1530"/>
      </w:tblGrid>
      <w:tr w:rsidR="00976104" w14:paraId="30B47337" w14:textId="77777777" w:rsidTr="00BF41B0">
        <w:trPr>
          <w:trHeight w:val="654"/>
        </w:trPr>
        <w:tc>
          <w:tcPr>
            <w:tcW w:w="3528" w:type="dxa"/>
          </w:tcPr>
          <w:p w14:paraId="07E2B3FC" w14:textId="77777777" w:rsidR="00976104" w:rsidRDefault="00976104" w:rsidP="00BF41B0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Academic Attitude</w:t>
            </w:r>
          </w:p>
        </w:tc>
        <w:tc>
          <w:tcPr>
            <w:tcW w:w="1620" w:type="dxa"/>
          </w:tcPr>
          <w:p w14:paraId="1F1F82D2" w14:textId="77777777" w:rsidR="00976104" w:rsidRDefault="00976104" w:rsidP="00BF41B0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14:paraId="16EA7594" w14:textId="77777777" w:rsidR="00976104" w:rsidRDefault="00976104" w:rsidP="00BF41B0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3BAD6696" w14:textId="77777777" w:rsidR="00976104" w:rsidRDefault="00976104" w:rsidP="00BF41B0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530" w:type="dxa"/>
          </w:tcPr>
          <w:p w14:paraId="06456EB3" w14:textId="77777777" w:rsidR="00976104" w:rsidRDefault="00976104" w:rsidP="00BF41B0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976104" w14:paraId="6F93EDB0" w14:textId="77777777" w:rsidTr="00BF41B0">
        <w:trPr>
          <w:trHeight w:val="654"/>
        </w:trPr>
        <w:tc>
          <w:tcPr>
            <w:tcW w:w="3528" w:type="dxa"/>
          </w:tcPr>
          <w:p w14:paraId="15B4C293" w14:textId="77777777" w:rsidR="00976104" w:rsidRDefault="00976104" w:rsidP="00BF41B0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Strength of desire for advanced education</w:t>
            </w:r>
          </w:p>
        </w:tc>
        <w:tc>
          <w:tcPr>
            <w:tcW w:w="1620" w:type="dxa"/>
          </w:tcPr>
          <w:p w14:paraId="529940B7" w14:textId="77777777" w:rsidR="00976104" w:rsidRDefault="00976104" w:rsidP="00BF41B0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14:paraId="5C5498FA" w14:textId="77777777" w:rsidR="00976104" w:rsidRDefault="00976104" w:rsidP="00BF41B0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347D8943" w14:textId="77777777" w:rsidR="00976104" w:rsidRDefault="00976104" w:rsidP="00BF41B0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530" w:type="dxa"/>
          </w:tcPr>
          <w:p w14:paraId="4F078C08" w14:textId="77777777" w:rsidR="00976104" w:rsidRDefault="00976104" w:rsidP="00BF41B0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976104" w14:paraId="758150DF" w14:textId="77777777" w:rsidTr="00BF41B0">
        <w:trPr>
          <w:trHeight w:val="602"/>
        </w:trPr>
        <w:tc>
          <w:tcPr>
            <w:tcW w:w="3528" w:type="dxa"/>
          </w:tcPr>
          <w:p w14:paraId="19127087" w14:textId="77777777" w:rsidR="00976104" w:rsidRDefault="00976104" w:rsidP="00BF41B0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Capacity for sustained effort</w:t>
            </w:r>
          </w:p>
        </w:tc>
        <w:tc>
          <w:tcPr>
            <w:tcW w:w="1620" w:type="dxa"/>
          </w:tcPr>
          <w:p w14:paraId="73739A9F" w14:textId="77777777" w:rsidR="00976104" w:rsidRDefault="00976104" w:rsidP="00BF41B0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14:paraId="34FFACB7" w14:textId="77777777" w:rsidR="00976104" w:rsidRDefault="00976104" w:rsidP="00BF41B0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4F91B222" w14:textId="77777777" w:rsidR="00976104" w:rsidRDefault="00976104" w:rsidP="00BF41B0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530" w:type="dxa"/>
          </w:tcPr>
          <w:p w14:paraId="236BB166" w14:textId="77777777" w:rsidR="00976104" w:rsidRDefault="00976104" w:rsidP="00BF41B0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976104" w14:paraId="661795DD" w14:textId="77777777" w:rsidTr="00BF41B0">
        <w:trPr>
          <w:trHeight w:val="654"/>
        </w:trPr>
        <w:tc>
          <w:tcPr>
            <w:tcW w:w="3528" w:type="dxa"/>
          </w:tcPr>
          <w:p w14:paraId="7D086B67" w14:textId="77777777" w:rsidR="00976104" w:rsidRDefault="00976104" w:rsidP="00BF41B0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Leadership</w:t>
            </w:r>
          </w:p>
        </w:tc>
        <w:tc>
          <w:tcPr>
            <w:tcW w:w="1620" w:type="dxa"/>
          </w:tcPr>
          <w:p w14:paraId="470D39F1" w14:textId="77777777" w:rsidR="00976104" w:rsidRDefault="00976104" w:rsidP="00BF41B0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14:paraId="61749F33" w14:textId="77777777" w:rsidR="00976104" w:rsidRDefault="00976104" w:rsidP="00BF41B0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520C60C3" w14:textId="77777777" w:rsidR="00976104" w:rsidRDefault="00976104" w:rsidP="00BF41B0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530" w:type="dxa"/>
          </w:tcPr>
          <w:p w14:paraId="3FE8EEA2" w14:textId="77777777" w:rsidR="00976104" w:rsidRDefault="00976104" w:rsidP="00BF41B0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976104" w14:paraId="5AA14DE8" w14:textId="77777777" w:rsidTr="00BF41B0">
        <w:trPr>
          <w:trHeight w:val="654"/>
        </w:trPr>
        <w:tc>
          <w:tcPr>
            <w:tcW w:w="3528" w:type="dxa"/>
          </w:tcPr>
          <w:p w14:paraId="31DD3765" w14:textId="77777777" w:rsidR="00976104" w:rsidRDefault="00976104" w:rsidP="00BF41B0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Emotional Stability</w:t>
            </w:r>
          </w:p>
        </w:tc>
        <w:tc>
          <w:tcPr>
            <w:tcW w:w="1620" w:type="dxa"/>
          </w:tcPr>
          <w:p w14:paraId="0EA2FE0D" w14:textId="77777777" w:rsidR="00976104" w:rsidRDefault="00976104" w:rsidP="00BF41B0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14:paraId="1DF902D4" w14:textId="77777777" w:rsidR="00976104" w:rsidRDefault="00976104" w:rsidP="00BF41B0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74EE4B24" w14:textId="77777777" w:rsidR="00976104" w:rsidRDefault="00976104" w:rsidP="00BF41B0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530" w:type="dxa"/>
          </w:tcPr>
          <w:p w14:paraId="74C592E5" w14:textId="77777777" w:rsidR="00976104" w:rsidRDefault="00976104" w:rsidP="00BF41B0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14:paraId="79369AB7" w14:textId="77777777" w:rsidR="00976104" w:rsidRDefault="00976104" w:rsidP="00976104">
      <w:pPr>
        <w:rPr>
          <w:rFonts w:ascii="Times New Roman" w:hAnsi="Times New Roman"/>
          <w:sz w:val="20"/>
          <w:szCs w:val="20"/>
        </w:rPr>
      </w:pPr>
    </w:p>
    <w:p w14:paraId="3EDA4BBA" w14:textId="77777777" w:rsidR="00976104" w:rsidRDefault="00976104" w:rsidP="00976104">
      <w:pPr>
        <w:rPr>
          <w:rFonts w:ascii="Times New Roman" w:hAnsi="Times New Roman"/>
          <w:sz w:val="20"/>
          <w:szCs w:val="20"/>
        </w:rPr>
      </w:pPr>
    </w:p>
    <w:p w14:paraId="5797F21D" w14:textId="77777777" w:rsidR="00976104" w:rsidRDefault="00976104" w:rsidP="00976104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Comments (may use back of sheet)</w:t>
      </w:r>
    </w:p>
    <w:p w14:paraId="7B3030AD" w14:textId="77777777" w:rsidR="00976104" w:rsidRDefault="00976104" w:rsidP="00976104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Assessment of the student’s special talents and abilities, strengths and weaknesses, and any other factor which might have a bearing upon the decision of the selection committee:</w:t>
      </w:r>
    </w:p>
    <w:p w14:paraId="02C85D81" w14:textId="77777777" w:rsidR="00976104" w:rsidRDefault="00976104" w:rsidP="00976104">
      <w:pPr>
        <w:rPr>
          <w:rFonts w:ascii="Times New Roman" w:hAnsi="Times New Roman"/>
          <w:sz w:val="20"/>
          <w:szCs w:val="20"/>
        </w:rPr>
      </w:pPr>
    </w:p>
    <w:p w14:paraId="5BB7CCB1" w14:textId="77777777" w:rsidR="00976104" w:rsidRDefault="00976104" w:rsidP="00976104">
      <w:pPr>
        <w:rPr>
          <w:rFonts w:ascii="Times New Roman" w:hAnsi="Times New Roman"/>
          <w:sz w:val="20"/>
          <w:szCs w:val="20"/>
        </w:rPr>
      </w:pPr>
    </w:p>
    <w:p w14:paraId="3534904D" w14:textId="77777777" w:rsidR="00976104" w:rsidRDefault="00976104" w:rsidP="00976104">
      <w:pPr>
        <w:rPr>
          <w:rFonts w:ascii="Times New Roman" w:hAnsi="Times New Roman"/>
          <w:sz w:val="20"/>
          <w:szCs w:val="20"/>
        </w:rPr>
      </w:pPr>
    </w:p>
    <w:p w14:paraId="3C9096F7" w14:textId="77777777" w:rsidR="00976104" w:rsidRDefault="00976104" w:rsidP="00976104">
      <w:pPr>
        <w:rPr>
          <w:rFonts w:ascii="Times New Roman" w:hAnsi="Times New Roman"/>
          <w:sz w:val="20"/>
          <w:szCs w:val="20"/>
        </w:rPr>
      </w:pPr>
    </w:p>
    <w:p w14:paraId="11FC5607" w14:textId="436A7B71" w:rsidR="00976104" w:rsidRDefault="00976104" w:rsidP="00976104">
      <w:pPr>
        <w:rPr>
          <w:rFonts w:ascii="Times New Roman" w:hAnsi="Times New Roman"/>
          <w:sz w:val="20"/>
          <w:szCs w:val="20"/>
          <w:u w:val="single"/>
        </w:rPr>
      </w:pPr>
    </w:p>
    <w:p w14:paraId="3270481D" w14:textId="77777777" w:rsidR="002C3B70" w:rsidRDefault="002C3B70" w:rsidP="00976104">
      <w:pPr>
        <w:rPr>
          <w:rFonts w:ascii="Times New Roman" w:hAnsi="Times New Roman"/>
          <w:sz w:val="20"/>
          <w:szCs w:val="20"/>
          <w:u w:val="single"/>
        </w:rPr>
      </w:pPr>
    </w:p>
    <w:p w14:paraId="3084FB2F" w14:textId="77777777" w:rsidR="002C3B70" w:rsidRPr="007D598C" w:rsidRDefault="002C3B70" w:rsidP="00976104">
      <w:pPr>
        <w:rPr>
          <w:rFonts w:ascii="Times New Roman" w:hAnsi="Times New Roman"/>
          <w:sz w:val="20"/>
          <w:szCs w:val="20"/>
          <w:u w:val="single"/>
        </w:rPr>
      </w:pPr>
    </w:p>
    <w:p w14:paraId="187D0B49" w14:textId="77777777" w:rsidR="00976104" w:rsidRDefault="00976104" w:rsidP="00976104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Date ____________________________________ Signature ____________________________________________</w:t>
      </w:r>
    </w:p>
    <w:p w14:paraId="1026A09A" w14:textId="77777777" w:rsidR="00976104" w:rsidRDefault="00976104" w:rsidP="00976104">
      <w:pPr>
        <w:rPr>
          <w:rFonts w:ascii="Times New Roman" w:hAnsi="Times New Roman"/>
          <w:b/>
          <w:sz w:val="20"/>
          <w:szCs w:val="20"/>
        </w:rPr>
      </w:pPr>
    </w:p>
    <w:p w14:paraId="34EBE673" w14:textId="77777777" w:rsidR="00976104" w:rsidRDefault="00976104" w:rsidP="00976104">
      <w:pPr>
        <w:rPr>
          <w:rFonts w:ascii="Times New Roman" w:hAnsi="Times New Roman"/>
          <w:b/>
          <w:sz w:val="20"/>
          <w:szCs w:val="20"/>
        </w:rPr>
      </w:pPr>
    </w:p>
    <w:p w14:paraId="12A13C2C" w14:textId="77777777" w:rsidR="00A443F7" w:rsidRDefault="00A443F7" w:rsidP="00976104">
      <w:pPr>
        <w:jc w:val="center"/>
        <w:rPr>
          <w:rFonts w:ascii="Times New Roman" w:hAnsi="Times New Roman"/>
          <w:b/>
        </w:rPr>
      </w:pPr>
    </w:p>
    <w:p w14:paraId="58F48D96" w14:textId="3E1A50F9" w:rsidR="00976104" w:rsidRDefault="00976104" w:rsidP="00976104">
      <w:pPr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lastRenderedPageBreak/>
        <w:t>TO BE COMPLETED BY A HIGH SCHOOL TEACHER</w:t>
      </w:r>
    </w:p>
    <w:p w14:paraId="38E89C18" w14:textId="77777777" w:rsidR="00976104" w:rsidRDefault="00976104" w:rsidP="00976104">
      <w:pPr>
        <w:jc w:val="center"/>
        <w:rPr>
          <w:rFonts w:ascii="Times New Roman" w:hAnsi="Times New Roman"/>
          <w:b/>
        </w:rPr>
      </w:pPr>
    </w:p>
    <w:p w14:paraId="4EB90E13" w14:textId="77777777" w:rsidR="00976104" w:rsidRDefault="00976104" w:rsidP="00976104">
      <w:pPr>
        <w:jc w:val="center"/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/>
          <w:b/>
          <w:sz w:val="20"/>
          <w:szCs w:val="20"/>
        </w:rPr>
        <w:t>RECOMMENDATION # 2</w:t>
      </w:r>
    </w:p>
    <w:p w14:paraId="2C5DC213" w14:textId="77777777" w:rsidR="00976104" w:rsidRDefault="00976104" w:rsidP="00976104">
      <w:pPr>
        <w:jc w:val="center"/>
        <w:rPr>
          <w:rFonts w:ascii="Times New Roman" w:hAnsi="Times New Roman"/>
          <w:b/>
          <w:sz w:val="20"/>
          <w:szCs w:val="20"/>
        </w:rPr>
      </w:pPr>
    </w:p>
    <w:p w14:paraId="23EB1E35" w14:textId="7BF3D7D9" w:rsidR="00976104" w:rsidRDefault="00976104" w:rsidP="00976104">
      <w:pPr>
        <w:rPr>
          <w:rFonts w:ascii="Times New Roman" w:hAnsi="Times New Roman"/>
          <w:b/>
          <w:sz w:val="20"/>
          <w:szCs w:val="20"/>
          <w:u w:val="single"/>
        </w:rPr>
      </w:pPr>
      <w:r>
        <w:rPr>
          <w:rFonts w:ascii="Times New Roman" w:hAnsi="Times New Roman"/>
          <w:sz w:val="20"/>
          <w:szCs w:val="20"/>
        </w:rPr>
        <w:t xml:space="preserve">Please enclose it in a sealed envelope and return it to the high school guidance counselor by </w:t>
      </w:r>
      <w:r>
        <w:rPr>
          <w:rFonts w:ascii="Times New Roman" w:hAnsi="Times New Roman"/>
          <w:b/>
          <w:sz w:val="20"/>
          <w:szCs w:val="20"/>
          <w:highlight w:val="yellow"/>
          <w:u w:val="single"/>
        </w:rPr>
        <w:t xml:space="preserve">April </w:t>
      </w:r>
      <w:r w:rsidR="00A71A77">
        <w:rPr>
          <w:rFonts w:ascii="Times New Roman" w:hAnsi="Times New Roman"/>
          <w:b/>
          <w:sz w:val="20"/>
          <w:szCs w:val="20"/>
          <w:highlight w:val="yellow"/>
          <w:u w:val="single"/>
        </w:rPr>
        <w:t>9</w:t>
      </w:r>
      <w:r w:rsidR="00A71A77" w:rsidRPr="00A71A77">
        <w:rPr>
          <w:rFonts w:ascii="Times New Roman" w:hAnsi="Times New Roman"/>
          <w:b/>
          <w:sz w:val="20"/>
          <w:szCs w:val="20"/>
          <w:highlight w:val="yellow"/>
          <w:u w:val="single"/>
          <w:vertAlign w:val="superscript"/>
        </w:rPr>
        <w:t>th</w:t>
      </w:r>
      <w:r w:rsidRPr="008C4E12">
        <w:rPr>
          <w:rFonts w:ascii="Times New Roman" w:hAnsi="Times New Roman"/>
          <w:b/>
          <w:sz w:val="20"/>
          <w:szCs w:val="20"/>
          <w:highlight w:val="yellow"/>
          <w:u w:val="single"/>
        </w:rPr>
        <w:t>.</w:t>
      </w:r>
    </w:p>
    <w:p w14:paraId="0DF29FCA" w14:textId="77777777" w:rsidR="00976104" w:rsidRDefault="00976104" w:rsidP="00976104">
      <w:pPr>
        <w:rPr>
          <w:rFonts w:ascii="Times New Roman" w:hAnsi="Times New Roman"/>
          <w:sz w:val="20"/>
          <w:szCs w:val="20"/>
        </w:rPr>
      </w:pPr>
    </w:p>
    <w:p w14:paraId="2FE8B544" w14:textId="77777777" w:rsidR="00976104" w:rsidRDefault="00976104" w:rsidP="00976104">
      <w:pPr>
        <w:rPr>
          <w:rFonts w:ascii="Times New Roman" w:hAnsi="Times New Roman"/>
          <w:sz w:val="20"/>
          <w:szCs w:val="20"/>
        </w:rPr>
      </w:pPr>
    </w:p>
    <w:p w14:paraId="0D7EC3FA" w14:textId="0883ECFA" w:rsidR="00976104" w:rsidRDefault="00976104" w:rsidP="00976104">
      <w:pPr>
        <w:rPr>
          <w:rFonts w:ascii="Times New Roman" w:hAnsi="Times New Roman"/>
          <w:sz w:val="20"/>
          <w:szCs w:val="20"/>
          <w:u w:val="single"/>
        </w:rPr>
      </w:pPr>
      <w:r>
        <w:rPr>
          <w:rFonts w:ascii="Times New Roman" w:hAnsi="Times New Roman"/>
          <w:sz w:val="20"/>
          <w:szCs w:val="20"/>
        </w:rPr>
        <w:t xml:space="preserve">Recommendation made </w:t>
      </w:r>
      <w:proofErr w:type="gramStart"/>
      <w:r>
        <w:rPr>
          <w:rFonts w:ascii="Times New Roman" w:hAnsi="Times New Roman"/>
          <w:sz w:val="20"/>
          <w:szCs w:val="20"/>
        </w:rPr>
        <w:t>by :</w:t>
      </w:r>
      <w:proofErr w:type="gramEnd"/>
      <w:r>
        <w:rPr>
          <w:rFonts w:ascii="Times New Roman" w:hAnsi="Times New Roman"/>
          <w:sz w:val="20"/>
          <w:szCs w:val="20"/>
          <w:u w:val="single"/>
        </w:rPr>
        <w:t xml:space="preserve">  ________________________________________                 </w:t>
      </w:r>
    </w:p>
    <w:p w14:paraId="16247161" w14:textId="77777777" w:rsidR="002C3B70" w:rsidRDefault="002C3B70" w:rsidP="00976104">
      <w:pPr>
        <w:rPr>
          <w:rFonts w:ascii="Times New Roman" w:hAnsi="Times New Roman"/>
          <w:sz w:val="20"/>
          <w:szCs w:val="20"/>
        </w:rPr>
      </w:pPr>
    </w:p>
    <w:p w14:paraId="5331123B" w14:textId="77777777" w:rsidR="00976104" w:rsidRDefault="00976104" w:rsidP="00976104">
      <w:pPr>
        <w:rPr>
          <w:rFonts w:ascii="Times New Roman" w:hAnsi="Times New Roman"/>
          <w:sz w:val="20"/>
          <w:szCs w:val="20"/>
        </w:rPr>
      </w:pPr>
    </w:p>
    <w:p w14:paraId="1C95350E" w14:textId="77777777" w:rsidR="00976104" w:rsidRDefault="00976104" w:rsidP="00976104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Title or Position: </w:t>
      </w:r>
      <w:r>
        <w:rPr>
          <w:rFonts w:ascii="Times New Roman" w:hAnsi="Times New Roman"/>
          <w:sz w:val="20"/>
          <w:szCs w:val="20"/>
          <w:u w:val="single"/>
        </w:rPr>
        <w:t>_____________________________</w:t>
      </w:r>
    </w:p>
    <w:p w14:paraId="232128D6" w14:textId="77777777" w:rsidR="00976104" w:rsidRDefault="00976104" w:rsidP="00976104">
      <w:pPr>
        <w:rPr>
          <w:rFonts w:ascii="Times New Roman" w:hAnsi="Times New Roman"/>
          <w:sz w:val="20"/>
          <w:szCs w:val="20"/>
        </w:rPr>
      </w:pPr>
    </w:p>
    <w:p w14:paraId="4A286FE9" w14:textId="77777777" w:rsidR="00976104" w:rsidRDefault="00976104" w:rsidP="00976104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Any statement you make will be considered confidential and will be available only to the SCCAWS Scholarship</w:t>
      </w:r>
    </w:p>
    <w:p w14:paraId="0C5A1324" w14:textId="77777777" w:rsidR="00976104" w:rsidRDefault="00976104" w:rsidP="00976104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Committee.</w:t>
      </w:r>
    </w:p>
    <w:p w14:paraId="769D0937" w14:textId="77777777" w:rsidR="00976104" w:rsidRDefault="00976104" w:rsidP="00976104">
      <w:pPr>
        <w:pBdr>
          <w:bottom w:val="single" w:sz="12" w:space="1" w:color="auto"/>
        </w:pBdr>
        <w:rPr>
          <w:rFonts w:ascii="Times New Roman" w:hAnsi="Times New Roman"/>
          <w:sz w:val="20"/>
          <w:szCs w:val="20"/>
        </w:rPr>
      </w:pPr>
    </w:p>
    <w:p w14:paraId="01778B94" w14:textId="77777777" w:rsidR="00976104" w:rsidRDefault="00976104" w:rsidP="00976104">
      <w:pPr>
        <w:rPr>
          <w:rFonts w:ascii="Times New Roman" w:hAnsi="Times New Roman"/>
          <w:sz w:val="20"/>
          <w:szCs w:val="20"/>
        </w:rPr>
      </w:pPr>
    </w:p>
    <w:p w14:paraId="62326556" w14:textId="77777777" w:rsidR="00976104" w:rsidRDefault="00976104" w:rsidP="00976104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NAME OF APPLICANT ________________________________________________________________________</w:t>
      </w:r>
    </w:p>
    <w:p w14:paraId="42667367" w14:textId="77777777" w:rsidR="00976104" w:rsidRDefault="00976104" w:rsidP="00976104">
      <w:pPr>
        <w:rPr>
          <w:rFonts w:ascii="Times New Roman" w:hAnsi="Times New Roman"/>
          <w:sz w:val="20"/>
          <w:szCs w:val="20"/>
        </w:rPr>
      </w:pPr>
    </w:p>
    <w:p w14:paraId="6F660F94" w14:textId="77777777" w:rsidR="00976104" w:rsidRDefault="00976104" w:rsidP="00976104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Give your estimate of the applicant’s chances for success in schools beyond the high school level using the following characteristics:</w:t>
      </w:r>
    </w:p>
    <w:p w14:paraId="3970A6D0" w14:textId="77777777" w:rsidR="00976104" w:rsidRDefault="00976104" w:rsidP="00976104">
      <w:pPr>
        <w:rPr>
          <w:rFonts w:ascii="Times New Roman" w:hAnsi="Times New Roman"/>
          <w:sz w:val="20"/>
          <w:szCs w:val="20"/>
        </w:rPr>
      </w:pPr>
    </w:p>
    <w:p w14:paraId="31BC51C1" w14:textId="48975950" w:rsidR="00976104" w:rsidRDefault="00976104" w:rsidP="00976104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  <w:t xml:space="preserve"> </w:t>
      </w:r>
    </w:p>
    <w:p w14:paraId="20992AF0" w14:textId="77777777" w:rsidR="00976104" w:rsidRDefault="00976104" w:rsidP="00976104">
      <w:pPr>
        <w:rPr>
          <w:rFonts w:ascii="Times New Roman" w:hAnsi="Times New Roman"/>
          <w:sz w:val="20"/>
          <w:szCs w:val="20"/>
        </w:rPr>
      </w:pPr>
    </w:p>
    <w:p w14:paraId="2F10FA27" w14:textId="77777777" w:rsidR="00976104" w:rsidRDefault="00976104" w:rsidP="00976104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  <w:u w:val="single"/>
        </w:rPr>
        <w:t>Excellent</w:t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  <w:u w:val="single"/>
        </w:rPr>
        <w:t>Good</w:t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  <w:u w:val="single"/>
        </w:rPr>
        <w:t>Fair</w:t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  <w:u w:val="single"/>
        </w:rPr>
        <w:t>Poor</w:t>
      </w:r>
    </w:p>
    <w:p w14:paraId="39597027" w14:textId="77777777" w:rsidR="00976104" w:rsidRDefault="00976104" w:rsidP="00976104">
      <w:pPr>
        <w:rPr>
          <w:rFonts w:ascii="Times New Roman" w:hAnsi="Times New Roman"/>
          <w:sz w:val="20"/>
          <w:szCs w:val="20"/>
        </w:rPr>
      </w:pPr>
    </w:p>
    <w:tbl>
      <w:tblPr>
        <w:tblStyle w:val="TableGrid"/>
        <w:tblW w:w="9288" w:type="dxa"/>
        <w:tblLook w:val="04A0" w:firstRow="1" w:lastRow="0" w:firstColumn="1" w:lastColumn="0" w:noHBand="0" w:noVBand="1"/>
      </w:tblPr>
      <w:tblGrid>
        <w:gridCol w:w="3528"/>
        <w:gridCol w:w="1440"/>
        <w:gridCol w:w="1440"/>
        <w:gridCol w:w="1440"/>
        <w:gridCol w:w="1440"/>
      </w:tblGrid>
      <w:tr w:rsidR="00976104" w14:paraId="4561A382" w14:textId="77777777" w:rsidTr="00BF41B0">
        <w:trPr>
          <w:trHeight w:val="654"/>
        </w:trPr>
        <w:tc>
          <w:tcPr>
            <w:tcW w:w="3528" w:type="dxa"/>
          </w:tcPr>
          <w:p w14:paraId="373054AC" w14:textId="77777777" w:rsidR="00976104" w:rsidRDefault="00976104" w:rsidP="00BF41B0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Academic Attitude</w:t>
            </w:r>
          </w:p>
        </w:tc>
        <w:tc>
          <w:tcPr>
            <w:tcW w:w="1440" w:type="dxa"/>
          </w:tcPr>
          <w:p w14:paraId="542D0F6B" w14:textId="77777777" w:rsidR="00976104" w:rsidRDefault="00976104" w:rsidP="00BF41B0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5FB559E8" w14:textId="77777777" w:rsidR="00976104" w:rsidRDefault="00976104" w:rsidP="00BF41B0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4B46F18C" w14:textId="77777777" w:rsidR="00976104" w:rsidRDefault="00976104" w:rsidP="00BF41B0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7BAD60A5" w14:textId="77777777" w:rsidR="00976104" w:rsidRDefault="00976104" w:rsidP="00BF41B0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976104" w14:paraId="583A630E" w14:textId="77777777" w:rsidTr="00BF41B0">
        <w:trPr>
          <w:trHeight w:val="654"/>
        </w:trPr>
        <w:tc>
          <w:tcPr>
            <w:tcW w:w="3528" w:type="dxa"/>
          </w:tcPr>
          <w:p w14:paraId="4DCA9EF2" w14:textId="77777777" w:rsidR="00976104" w:rsidRDefault="00976104" w:rsidP="00BF41B0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Strength of desire for advanced education</w:t>
            </w:r>
          </w:p>
        </w:tc>
        <w:tc>
          <w:tcPr>
            <w:tcW w:w="1440" w:type="dxa"/>
          </w:tcPr>
          <w:p w14:paraId="71409941" w14:textId="77777777" w:rsidR="00976104" w:rsidRDefault="00976104" w:rsidP="00BF41B0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56444FAB" w14:textId="77777777" w:rsidR="00976104" w:rsidRDefault="00976104" w:rsidP="00BF41B0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15B1331B" w14:textId="77777777" w:rsidR="00976104" w:rsidRDefault="00976104" w:rsidP="00BF41B0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4A02606F" w14:textId="77777777" w:rsidR="00976104" w:rsidRDefault="00976104" w:rsidP="00BF41B0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976104" w14:paraId="49AF368F" w14:textId="77777777" w:rsidTr="00BF41B0">
        <w:trPr>
          <w:trHeight w:val="602"/>
        </w:trPr>
        <w:tc>
          <w:tcPr>
            <w:tcW w:w="3528" w:type="dxa"/>
          </w:tcPr>
          <w:p w14:paraId="52F6FD08" w14:textId="77777777" w:rsidR="00976104" w:rsidRDefault="00976104" w:rsidP="00BF41B0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Capacity for sustained effort</w:t>
            </w:r>
          </w:p>
        </w:tc>
        <w:tc>
          <w:tcPr>
            <w:tcW w:w="1440" w:type="dxa"/>
          </w:tcPr>
          <w:p w14:paraId="6855F9CA" w14:textId="77777777" w:rsidR="00976104" w:rsidRDefault="00976104" w:rsidP="00BF41B0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455CAB13" w14:textId="77777777" w:rsidR="00976104" w:rsidRDefault="00976104" w:rsidP="00BF41B0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0F1BD8F0" w14:textId="77777777" w:rsidR="00976104" w:rsidRDefault="00976104" w:rsidP="00BF41B0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3A5E2B48" w14:textId="77777777" w:rsidR="00976104" w:rsidRDefault="00976104" w:rsidP="00BF41B0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976104" w14:paraId="77662981" w14:textId="77777777" w:rsidTr="00BF41B0">
        <w:trPr>
          <w:trHeight w:val="654"/>
        </w:trPr>
        <w:tc>
          <w:tcPr>
            <w:tcW w:w="3528" w:type="dxa"/>
          </w:tcPr>
          <w:p w14:paraId="61CCD7C6" w14:textId="77777777" w:rsidR="00976104" w:rsidRDefault="00976104" w:rsidP="00BF41B0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Leadership</w:t>
            </w:r>
          </w:p>
        </w:tc>
        <w:tc>
          <w:tcPr>
            <w:tcW w:w="1440" w:type="dxa"/>
          </w:tcPr>
          <w:p w14:paraId="0A7EC03E" w14:textId="77777777" w:rsidR="00976104" w:rsidRDefault="00976104" w:rsidP="00BF41B0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3BA1C0EC" w14:textId="77777777" w:rsidR="00976104" w:rsidRDefault="00976104" w:rsidP="00BF41B0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4772F2A1" w14:textId="77777777" w:rsidR="00976104" w:rsidRDefault="00976104" w:rsidP="00BF41B0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1FD2DC9D" w14:textId="77777777" w:rsidR="00976104" w:rsidRDefault="00976104" w:rsidP="00BF41B0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976104" w14:paraId="02A5EFF5" w14:textId="77777777" w:rsidTr="00BF41B0">
        <w:trPr>
          <w:trHeight w:val="654"/>
        </w:trPr>
        <w:tc>
          <w:tcPr>
            <w:tcW w:w="3528" w:type="dxa"/>
          </w:tcPr>
          <w:p w14:paraId="25533C17" w14:textId="77777777" w:rsidR="00976104" w:rsidRDefault="00976104" w:rsidP="00BF41B0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Emotional Stability</w:t>
            </w:r>
          </w:p>
        </w:tc>
        <w:tc>
          <w:tcPr>
            <w:tcW w:w="1440" w:type="dxa"/>
          </w:tcPr>
          <w:p w14:paraId="05350C82" w14:textId="77777777" w:rsidR="00976104" w:rsidRDefault="00976104" w:rsidP="00BF41B0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5F2D9C02" w14:textId="77777777" w:rsidR="00976104" w:rsidRDefault="00976104" w:rsidP="00BF41B0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73C6EF2F" w14:textId="77777777" w:rsidR="00976104" w:rsidRDefault="00976104" w:rsidP="00BF41B0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31D2E4F2" w14:textId="77777777" w:rsidR="00976104" w:rsidRDefault="00976104" w:rsidP="00BF41B0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14:paraId="32F34DE4" w14:textId="77777777" w:rsidR="00976104" w:rsidRDefault="00976104" w:rsidP="00976104">
      <w:pPr>
        <w:rPr>
          <w:rFonts w:ascii="Times New Roman" w:hAnsi="Times New Roman"/>
          <w:sz w:val="20"/>
          <w:szCs w:val="20"/>
        </w:rPr>
      </w:pPr>
    </w:p>
    <w:p w14:paraId="3AFFED09" w14:textId="77777777" w:rsidR="00976104" w:rsidRDefault="00976104" w:rsidP="00976104">
      <w:pPr>
        <w:rPr>
          <w:rFonts w:ascii="Times New Roman" w:hAnsi="Times New Roman"/>
          <w:sz w:val="20"/>
          <w:szCs w:val="20"/>
        </w:rPr>
      </w:pPr>
    </w:p>
    <w:p w14:paraId="07354E83" w14:textId="77777777" w:rsidR="00976104" w:rsidRDefault="00976104" w:rsidP="00976104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Comments (may use back of sheet)</w:t>
      </w:r>
    </w:p>
    <w:p w14:paraId="23119BB5" w14:textId="77777777" w:rsidR="00976104" w:rsidRDefault="00976104" w:rsidP="00976104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Assessment of the student’s special talents and abilities, strengths and weaknesses, and any other factor which might have a bearing upon the decision of the selection committee:</w:t>
      </w:r>
    </w:p>
    <w:p w14:paraId="758F375B" w14:textId="77777777" w:rsidR="00976104" w:rsidRDefault="00976104" w:rsidP="00976104">
      <w:pPr>
        <w:rPr>
          <w:rFonts w:ascii="Times New Roman" w:hAnsi="Times New Roman"/>
          <w:sz w:val="20"/>
          <w:szCs w:val="20"/>
        </w:rPr>
      </w:pPr>
    </w:p>
    <w:p w14:paraId="124B9EA3" w14:textId="77777777" w:rsidR="00976104" w:rsidRDefault="00976104" w:rsidP="00976104">
      <w:pPr>
        <w:rPr>
          <w:rFonts w:ascii="Times New Roman" w:hAnsi="Times New Roman"/>
          <w:sz w:val="20"/>
          <w:szCs w:val="20"/>
        </w:rPr>
      </w:pPr>
    </w:p>
    <w:p w14:paraId="6B023C12" w14:textId="5DD7BE40" w:rsidR="00976104" w:rsidRDefault="00976104" w:rsidP="00976104">
      <w:pPr>
        <w:rPr>
          <w:rFonts w:ascii="Times New Roman" w:hAnsi="Times New Roman"/>
          <w:sz w:val="20"/>
          <w:szCs w:val="20"/>
        </w:rPr>
      </w:pPr>
    </w:p>
    <w:p w14:paraId="02F18DA1" w14:textId="77777777" w:rsidR="002C3B70" w:rsidRDefault="002C3B70" w:rsidP="00976104">
      <w:pPr>
        <w:rPr>
          <w:rFonts w:ascii="Times New Roman" w:hAnsi="Times New Roman"/>
          <w:sz w:val="20"/>
          <w:szCs w:val="20"/>
        </w:rPr>
      </w:pPr>
    </w:p>
    <w:p w14:paraId="46603482" w14:textId="77777777" w:rsidR="002C3B70" w:rsidRPr="007D598C" w:rsidRDefault="002C3B70" w:rsidP="00976104">
      <w:pPr>
        <w:rPr>
          <w:rFonts w:ascii="Times New Roman" w:hAnsi="Times New Roman"/>
          <w:sz w:val="20"/>
          <w:szCs w:val="20"/>
          <w:u w:val="single"/>
        </w:rPr>
      </w:pPr>
    </w:p>
    <w:p w14:paraId="39C2B950" w14:textId="77777777" w:rsidR="00976104" w:rsidRDefault="00976104" w:rsidP="00976104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Date ____________________________________ Signature ____________________________________________</w:t>
      </w:r>
    </w:p>
    <w:p w14:paraId="03E804E7" w14:textId="77777777" w:rsidR="00D26814" w:rsidRDefault="00D26814" w:rsidP="00D26814">
      <w:pPr>
        <w:rPr>
          <w:rFonts w:ascii="Times New Roman" w:hAnsi="Times New Roman"/>
          <w:b/>
          <w:sz w:val="20"/>
          <w:szCs w:val="20"/>
        </w:rPr>
      </w:pPr>
    </w:p>
    <w:sectPr w:rsidR="00D2681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ligrapher">
    <w:altName w:val="Calibri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C495819"/>
    <w:multiLevelType w:val="hybridMultilevel"/>
    <w:tmpl w:val="5EC4E0B8"/>
    <w:lvl w:ilvl="0" w:tplc="8842D992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" w15:restartNumberingAfterBreak="0">
    <w:nsid w:val="7F79125A"/>
    <w:multiLevelType w:val="hybridMultilevel"/>
    <w:tmpl w:val="CFB6FFC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865407089">
    <w:abstractNumId w:val="0"/>
  </w:num>
  <w:num w:numId="2" w16cid:durableId="24191839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xtbA0tDQxNjQ3MTJV0lEKTi0uzszPAykwqwUAjav6QiwAAAA="/>
  </w:docVars>
  <w:rsids>
    <w:rsidRoot w:val="00D26814"/>
    <w:rsid w:val="00133E89"/>
    <w:rsid w:val="00172F87"/>
    <w:rsid w:val="00193566"/>
    <w:rsid w:val="002B2C03"/>
    <w:rsid w:val="002C3B70"/>
    <w:rsid w:val="00394BE2"/>
    <w:rsid w:val="005933CB"/>
    <w:rsid w:val="00976104"/>
    <w:rsid w:val="00A200FB"/>
    <w:rsid w:val="00A443F7"/>
    <w:rsid w:val="00A71A77"/>
    <w:rsid w:val="00B831EF"/>
    <w:rsid w:val="00D26814"/>
    <w:rsid w:val="00D33321"/>
    <w:rsid w:val="00D3552E"/>
    <w:rsid w:val="00DC7EDC"/>
    <w:rsid w:val="00F0553A"/>
    <w:rsid w:val="00F30C55"/>
    <w:rsid w:val="00FB1E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Type"/>
  <w:smartTagType w:namespaceuri="urn:schemas-microsoft-com:office:smarttags" w:name="PlaceName"/>
  <w:smartTagType w:namespaceuri="urn:schemas-microsoft-com:office:smarttags" w:name="City"/>
  <w:smartTagType w:namespaceuri="urn:schemas-microsoft-com:office:smarttags" w:name="address"/>
  <w:smartTagType w:namespaceuri="urn:schemas-microsoft-com:office:smarttags" w:name="Street"/>
  <w:smartTagType w:namespaceuri="urn:schemas-microsoft-com:office:smarttags" w:name="State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."/>
  <w:listSeparator w:val=","/>
  <w14:docId w14:val="15810F24"/>
  <w15:docId w15:val="{729783D6-D0AB-469D-A465-20B974D1A4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6814"/>
    <w:pPr>
      <w:spacing w:after="0" w:line="240" w:lineRule="auto"/>
    </w:pPr>
    <w:rPr>
      <w:rFonts w:ascii="Tahoma" w:eastAsia="Times New Roman" w:hAnsi="Tahoma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761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493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10</Pages>
  <Words>2312</Words>
  <Characters>13185</Characters>
  <Application>Microsoft Office Word</Application>
  <DocSecurity>0</DocSecurity>
  <Lines>109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y</dc:creator>
  <cp:lastModifiedBy>Amy Boozer</cp:lastModifiedBy>
  <cp:revision>18</cp:revision>
  <dcterms:created xsi:type="dcterms:W3CDTF">2017-01-04T13:47:00Z</dcterms:created>
  <dcterms:modified xsi:type="dcterms:W3CDTF">2024-02-01T15:03:00Z</dcterms:modified>
</cp:coreProperties>
</file>